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24F97878"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a"/>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r w:rsidR="00DD11DB">
        <w:t xml:space="preserve">ProjectID DDMMMYYYY </w:t>
      </w:r>
    </w:p>
    <w:p w14:paraId="3A94F32A" w14:textId="3092DDCE" w:rsidR="1A9A8C91" w:rsidRDefault="1A9A8C91" w:rsidP="00DC21CD">
      <w:pPr>
        <w:pStyle w:val="a"/>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ProjectID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Where a section is not applicable, explain why the section is not applicable (i.e., do not delete the section from the final document and do not only writ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2A6A3D">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5-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ab"/>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ab"/>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ab"/>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ab"/>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ab"/>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ab"/>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0"/>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36228AC2" w14:textId="21E3C513" w:rsidR="00793606" w:rsidRDefault="00352945">
      <w:pPr>
        <w:pStyle w:val="10"/>
        <w:rPr>
          <w:rFonts w:asciiTheme="minorHAnsi" w:eastAsiaTheme="minorEastAsia" w:hAnsiTheme="minorHAnsi"/>
          <w:b w:val="0"/>
          <w:caps w:val="0"/>
          <w:noProof/>
          <w:color w:val="auto"/>
          <w:kern w:val="2"/>
          <w:sz w:val="22"/>
          <w14:ligatures w14:val="standardContextual"/>
        </w:rPr>
      </w:pPr>
      <w:r>
        <w:rPr>
          <w:rStyle w:val="ad"/>
          <w:b w:val="0"/>
          <w:noProof/>
        </w:rPr>
        <w:fldChar w:fldCharType="begin"/>
      </w:r>
      <w:r>
        <w:rPr>
          <w:rStyle w:val="ad"/>
          <w:b w:val="0"/>
          <w:noProof/>
        </w:rPr>
        <w:instrText xml:space="preserve"> TOC \o "2-2" \h \z \t "Heading 1,1" </w:instrText>
      </w:r>
      <w:r>
        <w:rPr>
          <w:rStyle w:val="ad"/>
          <w:b w:val="0"/>
          <w:noProof/>
        </w:rPr>
        <w:fldChar w:fldCharType="separate"/>
      </w:r>
      <w:hyperlink w:anchor="_Toc144116144" w:history="1">
        <w:r w:rsidR="00793606" w:rsidRPr="005A77C5">
          <w:rPr>
            <w:rStyle w:val="ad"/>
            <w:noProof/>
          </w:rPr>
          <w:t>1</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ad"/>
            <w:noProof/>
          </w:rPr>
          <w:t>Project Details</w:t>
        </w:r>
        <w:r w:rsidR="00793606">
          <w:rPr>
            <w:noProof/>
            <w:webHidden/>
          </w:rPr>
          <w:tab/>
        </w:r>
        <w:r w:rsidR="00793606">
          <w:rPr>
            <w:noProof/>
            <w:webHidden/>
          </w:rPr>
          <w:fldChar w:fldCharType="begin"/>
        </w:r>
        <w:r w:rsidR="00793606">
          <w:rPr>
            <w:noProof/>
            <w:webHidden/>
          </w:rPr>
          <w:instrText xml:space="preserve"> PAGEREF _Toc144116144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66320AB8" w14:textId="0067E60A" w:rsidR="00793606" w:rsidRDefault="00000000">
      <w:pPr>
        <w:pStyle w:val="20"/>
        <w:rPr>
          <w:rFonts w:asciiTheme="minorHAnsi" w:eastAsiaTheme="minorEastAsia" w:hAnsiTheme="minorHAnsi"/>
          <w:noProof/>
          <w:color w:val="auto"/>
          <w:kern w:val="2"/>
          <w:sz w:val="22"/>
          <w14:ligatures w14:val="standardContextual"/>
        </w:rPr>
      </w:pPr>
      <w:hyperlink w:anchor="_Toc144116145" w:history="1">
        <w:r w:rsidR="00793606" w:rsidRPr="005A77C5">
          <w:rPr>
            <w:rStyle w:val="ad"/>
            <w:noProof/>
            <w:kern w:val="0"/>
          </w:rPr>
          <w:t>1.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Summary Description of the Project</w:t>
        </w:r>
        <w:r w:rsidR="00793606">
          <w:rPr>
            <w:noProof/>
            <w:webHidden/>
          </w:rPr>
          <w:tab/>
        </w:r>
        <w:r w:rsidR="00793606">
          <w:rPr>
            <w:noProof/>
            <w:webHidden/>
          </w:rPr>
          <w:fldChar w:fldCharType="begin"/>
        </w:r>
        <w:r w:rsidR="00793606">
          <w:rPr>
            <w:noProof/>
            <w:webHidden/>
          </w:rPr>
          <w:instrText xml:space="preserve"> PAGEREF _Toc144116145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28D2114F" w14:textId="2C2CF556" w:rsidR="00793606" w:rsidRDefault="00000000">
      <w:pPr>
        <w:pStyle w:val="20"/>
        <w:rPr>
          <w:rFonts w:asciiTheme="minorHAnsi" w:eastAsiaTheme="minorEastAsia" w:hAnsiTheme="minorHAnsi"/>
          <w:noProof/>
          <w:color w:val="auto"/>
          <w:kern w:val="2"/>
          <w:sz w:val="22"/>
          <w14:ligatures w14:val="standardContextual"/>
        </w:rPr>
      </w:pPr>
      <w:hyperlink w:anchor="_Toc144116146" w:history="1">
        <w:r w:rsidR="00793606" w:rsidRPr="005A77C5">
          <w:rPr>
            <w:rStyle w:val="ad"/>
            <w:noProof/>
            <w:kern w:val="0"/>
          </w:rPr>
          <w:t>1.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Audit History</w:t>
        </w:r>
        <w:r w:rsidR="00793606">
          <w:rPr>
            <w:noProof/>
            <w:webHidden/>
          </w:rPr>
          <w:tab/>
        </w:r>
        <w:r w:rsidR="00793606">
          <w:rPr>
            <w:noProof/>
            <w:webHidden/>
          </w:rPr>
          <w:fldChar w:fldCharType="begin"/>
        </w:r>
        <w:r w:rsidR="00793606">
          <w:rPr>
            <w:noProof/>
            <w:webHidden/>
          </w:rPr>
          <w:instrText xml:space="preserve"> PAGEREF _Toc144116146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1DEEBCB9" w14:textId="6F82AA5C" w:rsidR="00793606" w:rsidRDefault="00000000">
      <w:pPr>
        <w:pStyle w:val="20"/>
        <w:rPr>
          <w:rFonts w:asciiTheme="minorHAnsi" w:eastAsiaTheme="minorEastAsia" w:hAnsiTheme="minorHAnsi"/>
          <w:noProof/>
          <w:color w:val="auto"/>
          <w:kern w:val="2"/>
          <w:sz w:val="22"/>
          <w14:ligatures w14:val="standardContextual"/>
        </w:rPr>
      </w:pPr>
      <w:hyperlink w:anchor="_Toc144116147" w:history="1">
        <w:r w:rsidR="00793606" w:rsidRPr="005A77C5">
          <w:rPr>
            <w:rStyle w:val="ad"/>
            <w:noProof/>
            <w:kern w:val="0"/>
          </w:rPr>
          <w:t>1.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Sectoral Scope and Project Type</w:t>
        </w:r>
        <w:r w:rsidR="00793606">
          <w:rPr>
            <w:noProof/>
            <w:webHidden/>
          </w:rPr>
          <w:tab/>
        </w:r>
        <w:r w:rsidR="00793606">
          <w:rPr>
            <w:noProof/>
            <w:webHidden/>
          </w:rPr>
          <w:fldChar w:fldCharType="begin"/>
        </w:r>
        <w:r w:rsidR="00793606">
          <w:rPr>
            <w:noProof/>
            <w:webHidden/>
          </w:rPr>
          <w:instrText xml:space="preserve"> PAGEREF _Toc144116147 \h </w:instrText>
        </w:r>
        <w:r w:rsidR="00793606">
          <w:rPr>
            <w:noProof/>
            <w:webHidden/>
          </w:rPr>
        </w:r>
        <w:r w:rsidR="00793606">
          <w:rPr>
            <w:noProof/>
            <w:webHidden/>
          </w:rPr>
          <w:fldChar w:fldCharType="separate"/>
        </w:r>
        <w:r w:rsidR="00661A4E">
          <w:rPr>
            <w:noProof/>
            <w:webHidden/>
          </w:rPr>
          <w:t>5</w:t>
        </w:r>
        <w:r w:rsidR="00793606">
          <w:rPr>
            <w:noProof/>
            <w:webHidden/>
          </w:rPr>
          <w:fldChar w:fldCharType="end"/>
        </w:r>
      </w:hyperlink>
    </w:p>
    <w:p w14:paraId="6ACAC172" w14:textId="47E0B588" w:rsidR="00793606" w:rsidRDefault="00000000">
      <w:pPr>
        <w:pStyle w:val="20"/>
        <w:rPr>
          <w:rFonts w:asciiTheme="minorHAnsi" w:eastAsiaTheme="minorEastAsia" w:hAnsiTheme="minorHAnsi"/>
          <w:noProof/>
          <w:color w:val="auto"/>
          <w:kern w:val="2"/>
          <w:sz w:val="22"/>
          <w14:ligatures w14:val="standardContextual"/>
        </w:rPr>
      </w:pPr>
      <w:hyperlink w:anchor="_Toc144116148" w:history="1">
        <w:r w:rsidR="00793606" w:rsidRPr="005A77C5">
          <w:rPr>
            <w:rStyle w:val="ad"/>
            <w:noProof/>
            <w:kern w:val="0"/>
          </w:rPr>
          <w:t>1.4</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Eligibility</w:t>
        </w:r>
        <w:r w:rsidR="00793606">
          <w:rPr>
            <w:noProof/>
            <w:webHidden/>
          </w:rPr>
          <w:tab/>
        </w:r>
        <w:r w:rsidR="00793606">
          <w:rPr>
            <w:noProof/>
            <w:webHidden/>
          </w:rPr>
          <w:fldChar w:fldCharType="begin"/>
        </w:r>
        <w:r w:rsidR="00793606">
          <w:rPr>
            <w:noProof/>
            <w:webHidden/>
          </w:rPr>
          <w:instrText xml:space="preserve"> PAGEREF _Toc144116148 \h </w:instrText>
        </w:r>
        <w:r w:rsidR="00793606">
          <w:rPr>
            <w:noProof/>
            <w:webHidden/>
          </w:rPr>
        </w:r>
        <w:r w:rsidR="00793606">
          <w:rPr>
            <w:noProof/>
            <w:webHidden/>
          </w:rPr>
          <w:fldChar w:fldCharType="separate"/>
        </w:r>
        <w:r w:rsidR="00661A4E">
          <w:rPr>
            <w:noProof/>
            <w:webHidden/>
          </w:rPr>
          <w:t>6</w:t>
        </w:r>
        <w:r w:rsidR="00793606">
          <w:rPr>
            <w:noProof/>
            <w:webHidden/>
          </w:rPr>
          <w:fldChar w:fldCharType="end"/>
        </w:r>
      </w:hyperlink>
    </w:p>
    <w:p w14:paraId="7F6C341D" w14:textId="446D0BE6" w:rsidR="00793606" w:rsidRDefault="00000000">
      <w:pPr>
        <w:pStyle w:val="20"/>
        <w:rPr>
          <w:rFonts w:asciiTheme="minorHAnsi" w:eastAsiaTheme="minorEastAsia" w:hAnsiTheme="minorHAnsi"/>
          <w:noProof/>
          <w:color w:val="auto"/>
          <w:kern w:val="2"/>
          <w:sz w:val="22"/>
          <w14:ligatures w14:val="standardContextual"/>
        </w:rPr>
      </w:pPr>
      <w:hyperlink w:anchor="_Toc144116149" w:history="1">
        <w:r w:rsidR="00793606" w:rsidRPr="005A77C5">
          <w:rPr>
            <w:rStyle w:val="ad"/>
            <w:noProof/>
            <w:kern w:val="0"/>
          </w:rPr>
          <w:t>1.5</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Design</w:t>
        </w:r>
        <w:r w:rsidR="00793606">
          <w:rPr>
            <w:noProof/>
            <w:webHidden/>
          </w:rPr>
          <w:tab/>
        </w:r>
        <w:r w:rsidR="00793606">
          <w:rPr>
            <w:noProof/>
            <w:webHidden/>
          </w:rPr>
          <w:fldChar w:fldCharType="begin"/>
        </w:r>
        <w:r w:rsidR="00793606">
          <w:rPr>
            <w:noProof/>
            <w:webHidden/>
          </w:rPr>
          <w:instrText xml:space="preserve"> PAGEREF _Toc144116149 \h </w:instrText>
        </w:r>
        <w:r w:rsidR="00793606">
          <w:rPr>
            <w:noProof/>
            <w:webHidden/>
          </w:rPr>
        </w:r>
        <w:r w:rsidR="00793606">
          <w:rPr>
            <w:noProof/>
            <w:webHidden/>
          </w:rPr>
          <w:fldChar w:fldCharType="separate"/>
        </w:r>
        <w:r w:rsidR="00661A4E">
          <w:rPr>
            <w:noProof/>
            <w:webHidden/>
          </w:rPr>
          <w:t>6</w:t>
        </w:r>
        <w:r w:rsidR="00793606">
          <w:rPr>
            <w:noProof/>
            <w:webHidden/>
          </w:rPr>
          <w:fldChar w:fldCharType="end"/>
        </w:r>
      </w:hyperlink>
    </w:p>
    <w:p w14:paraId="7518268E" w14:textId="71260353" w:rsidR="00793606" w:rsidRDefault="00000000">
      <w:pPr>
        <w:pStyle w:val="20"/>
        <w:rPr>
          <w:rFonts w:asciiTheme="minorHAnsi" w:eastAsiaTheme="minorEastAsia" w:hAnsiTheme="minorHAnsi"/>
          <w:noProof/>
          <w:color w:val="auto"/>
          <w:kern w:val="2"/>
          <w:sz w:val="22"/>
          <w14:ligatures w14:val="standardContextual"/>
        </w:rPr>
      </w:pPr>
      <w:hyperlink w:anchor="_Toc144116150" w:history="1">
        <w:r w:rsidR="00793606" w:rsidRPr="005A77C5">
          <w:rPr>
            <w:rStyle w:val="ad"/>
            <w:noProof/>
            <w:kern w:val="0"/>
          </w:rPr>
          <w:t>1.6</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Proponent</w:t>
        </w:r>
        <w:r w:rsidR="00793606">
          <w:rPr>
            <w:noProof/>
            <w:webHidden/>
          </w:rPr>
          <w:tab/>
        </w:r>
        <w:r w:rsidR="00793606">
          <w:rPr>
            <w:noProof/>
            <w:webHidden/>
          </w:rPr>
          <w:fldChar w:fldCharType="begin"/>
        </w:r>
        <w:r w:rsidR="00793606">
          <w:rPr>
            <w:noProof/>
            <w:webHidden/>
          </w:rPr>
          <w:instrText xml:space="preserve"> PAGEREF _Toc144116150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3A8C16B0" w14:textId="5EC53745" w:rsidR="00793606" w:rsidRDefault="00000000">
      <w:pPr>
        <w:pStyle w:val="20"/>
        <w:rPr>
          <w:rFonts w:asciiTheme="minorHAnsi" w:eastAsiaTheme="minorEastAsia" w:hAnsiTheme="minorHAnsi"/>
          <w:noProof/>
          <w:color w:val="auto"/>
          <w:kern w:val="2"/>
          <w:sz w:val="22"/>
          <w14:ligatures w14:val="standardContextual"/>
        </w:rPr>
      </w:pPr>
      <w:hyperlink w:anchor="_Toc144116151" w:history="1">
        <w:r w:rsidR="00793606" w:rsidRPr="005A77C5">
          <w:rPr>
            <w:rStyle w:val="ad"/>
            <w:noProof/>
            <w:kern w:val="0"/>
          </w:rPr>
          <w:t>1.7</w:t>
        </w:r>
        <w:r w:rsidR="00793606">
          <w:rPr>
            <w:rFonts w:asciiTheme="minorHAnsi" w:eastAsiaTheme="minorEastAsia" w:hAnsiTheme="minorHAnsi"/>
            <w:noProof/>
            <w:color w:val="auto"/>
            <w:kern w:val="2"/>
            <w:sz w:val="22"/>
            <w14:ligatures w14:val="standardContextual"/>
          </w:rPr>
          <w:tab/>
        </w:r>
        <w:r w:rsidR="00793606" w:rsidRPr="005A77C5">
          <w:rPr>
            <w:rStyle w:val="ad"/>
            <w:noProof/>
          </w:rPr>
          <w:t>Other Entities Involved in the Project</w:t>
        </w:r>
        <w:r w:rsidR="00793606">
          <w:rPr>
            <w:noProof/>
            <w:webHidden/>
          </w:rPr>
          <w:tab/>
        </w:r>
        <w:r w:rsidR="00793606">
          <w:rPr>
            <w:noProof/>
            <w:webHidden/>
          </w:rPr>
          <w:fldChar w:fldCharType="begin"/>
        </w:r>
        <w:r w:rsidR="00793606">
          <w:rPr>
            <w:noProof/>
            <w:webHidden/>
          </w:rPr>
          <w:instrText xml:space="preserve"> PAGEREF _Toc144116151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2B4F3694" w14:textId="6FA50FA6" w:rsidR="00793606" w:rsidRDefault="00000000">
      <w:pPr>
        <w:pStyle w:val="20"/>
        <w:rPr>
          <w:rFonts w:asciiTheme="minorHAnsi" w:eastAsiaTheme="minorEastAsia" w:hAnsiTheme="minorHAnsi"/>
          <w:noProof/>
          <w:color w:val="auto"/>
          <w:kern w:val="2"/>
          <w:sz w:val="22"/>
          <w14:ligatures w14:val="standardContextual"/>
        </w:rPr>
      </w:pPr>
      <w:hyperlink w:anchor="_Toc144116152" w:history="1">
        <w:r w:rsidR="00793606" w:rsidRPr="005A77C5">
          <w:rPr>
            <w:rStyle w:val="ad"/>
            <w:noProof/>
            <w:kern w:val="0"/>
          </w:rPr>
          <w:t>1.8</w:t>
        </w:r>
        <w:r w:rsidR="00793606">
          <w:rPr>
            <w:rFonts w:asciiTheme="minorHAnsi" w:eastAsiaTheme="minorEastAsia" w:hAnsiTheme="minorHAnsi"/>
            <w:noProof/>
            <w:color w:val="auto"/>
            <w:kern w:val="2"/>
            <w:sz w:val="22"/>
            <w14:ligatures w14:val="standardContextual"/>
          </w:rPr>
          <w:tab/>
        </w:r>
        <w:r w:rsidR="00793606" w:rsidRPr="005A77C5">
          <w:rPr>
            <w:rStyle w:val="ad"/>
            <w:noProof/>
          </w:rPr>
          <w:t>Ownership</w:t>
        </w:r>
        <w:r w:rsidR="00793606">
          <w:rPr>
            <w:noProof/>
            <w:webHidden/>
          </w:rPr>
          <w:tab/>
        </w:r>
        <w:r w:rsidR="00793606">
          <w:rPr>
            <w:noProof/>
            <w:webHidden/>
          </w:rPr>
          <w:fldChar w:fldCharType="begin"/>
        </w:r>
        <w:r w:rsidR="00793606">
          <w:rPr>
            <w:noProof/>
            <w:webHidden/>
          </w:rPr>
          <w:instrText xml:space="preserve"> PAGEREF _Toc144116152 \h </w:instrText>
        </w:r>
        <w:r w:rsidR="00793606">
          <w:rPr>
            <w:noProof/>
            <w:webHidden/>
          </w:rPr>
        </w:r>
        <w:r w:rsidR="00793606">
          <w:rPr>
            <w:noProof/>
            <w:webHidden/>
          </w:rPr>
          <w:fldChar w:fldCharType="separate"/>
        </w:r>
        <w:r w:rsidR="00661A4E">
          <w:rPr>
            <w:noProof/>
            <w:webHidden/>
          </w:rPr>
          <w:t>7</w:t>
        </w:r>
        <w:r w:rsidR="00793606">
          <w:rPr>
            <w:noProof/>
            <w:webHidden/>
          </w:rPr>
          <w:fldChar w:fldCharType="end"/>
        </w:r>
      </w:hyperlink>
    </w:p>
    <w:p w14:paraId="18EDA109" w14:textId="4A6A2F98" w:rsidR="00793606" w:rsidRDefault="00000000">
      <w:pPr>
        <w:pStyle w:val="20"/>
        <w:rPr>
          <w:rFonts w:asciiTheme="minorHAnsi" w:eastAsiaTheme="minorEastAsia" w:hAnsiTheme="minorHAnsi"/>
          <w:noProof/>
          <w:color w:val="auto"/>
          <w:kern w:val="2"/>
          <w:sz w:val="22"/>
          <w14:ligatures w14:val="standardContextual"/>
        </w:rPr>
      </w:pPr>
      <w:hyperlink w:anchor="_Toc144116153" w:history="1">
        <w:r w:rsidR="00793606" w:rsidRPr="005A77C5">
          <w:rPr>
            <w:rStyle w:val="ad"/>
            <w:noProof/>
            <w:kern w:val="0"/>
          </w:rPr>
          <w:t>1.9</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Start Date</w:t>
        </w:r>
        <w:r w:rsidR="00793606">
          <w:rPr>
            <w:noProof/>
            <w:webHidden/>
          </w:rPr>
          <w:tab/>
        </w:r>
        <w:r w:rsidR="00793606">
          <w:rPr>
            <w:noProof/>
            <w:webHidden/>
          </w:rPr>
          <w:fldChar w:fldCharType="begin"/>
        </w:r>
        <w:r w:rsidR="00793606">
          <w:rPr>
            <w:noProof/>
            <w:webHidden/>
          </w:rPr>
          <w:instrText xml:space="preserve"> PAGEREF _Toc144116153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6F47A4DE" w14:textId="254E85BC" w:rsidR="00793606" w:rsidRDefault="00000000">
      <w:pPr>
        <w:pStyle w:val="20"/>
        <w:rPr>
          <w:rFonts w:asciiTheme="minorHAnsi" w:eastAsiaTheme="minorEastAsia" w:hAnsiTheme="minorHAnsi"/>
          <w:noProof/>
          <w:color w:val="auto"/>
          <w:kern w:val="2"/>
          <w:sz w:val="22"/>
          <w14:ligatures w14:val="standardContextual"/>
        </w:rPr>
      </w:pPr>
      <w:hyperlink w:anchor="_Toc144116154" w:history="1">
        <w:r w:rsidR="00793606" w:rsidRPr="005A77C5">
          <w:rPr>
            <w:rStyle w:val="ad"/>
            <w:noProof/>
            <w:kern w:val="0"/>
          </w:rPr>
          <w:t>1.10</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Crediting Period</w:t>
        </w:r>
        <w:r w:rsidR="00793606">
          <w:rPr>
            <w:noProof/>
            <w:webHidden/>
          </w:rPr>
          <w:tab/>
        </w:r>
        <w:r w:rsidR="00793606">
          <w:rPr>
            <w:noProof/>
            <w:webHidden/>
          </w:rPr>
          <w:fldChar w:fldCharType="begin"/>
        </w:r>
        <w:r w:rsidR="00793606">
          <w:rPr>
            <w:noProof/>
            <w:webHidden/>
          </w:rPr>
          <w:instrText xml:space="preserve"> PAGEREF _Toc144116154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2A8CC73F" w14:textId="0922C007" w:rsidR="00793606" w:rsidRDefault="00000000">
      <w:pPr>
        <w:pStyle w:val="20"/>
        <w:rPr>
          <w:rFonts w:asciiTheme="minorHAnsi" w:eastAsiaTheme="minorEastAsia" w:hAnsiTheme="minorHAnsi"/>
          <w:noProof/>
          <w:color w:val="auto"/>
          <w:kern w:val="2"/>
          <w:sz w:val="22"/>
          <w14:ligatures w14:val="standardContextual"/>
        </w:rPr>
      </w:pPr>
      <w:hyperlink w:anchor="_Toc144116155" w:history="1">
        <w:r w:rsidR="00793606" w:rsidRPr="005A77C5">
          <w:rPr>
            <w:rStyle w:val="ad"/>
            <w:noProof/>
            <w:kern w:val="0"/>
          </w:rPr>
          <w:t>1.1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Scale and Estimated GHG Emission Reductions or Removals</w:t>
        </w:r>
        <w:r w:rsidR="00793606">
          <w:rPr>
            <w:noProof/>
            <w:webHidden/>
          </w:rPr>
          <w:tab/>
        </w:r>
        <w:r w:rsidR="00793606">
          <w:rPr>
            <w:noProof/>
            <w:webHidden/>
          </w:rPr>
          <w:fldChar w:fldCharType="begin"/>
        </w:r>
        <w:r w:rsidR="00793606">
          <w:rPr>
            <w:noProof/>
            <w:webHidden/>
          </w:rPr>
          <w:instrText xml:space="preserve"> PAGEREF _Toc144116155 \h </w:instrText>
        </w:r>
        <w:r w:rsidR="00793606">
          <w:rPr>
            <w:noProof/>
            <w:webHidden/>
          </w:rPr>
        </w:r>
        <w:r w:rsidR="00793606">
          <w:rPr>
            <w:noProof/>
            <w:webHidden/>
          </w:rPr>
          <w:fldChar w:fldCharType="separate"/>
        </w:r>
        <w:r w:rsidR="00661A4E">
          <w:rPr>
            <w:noProof/>
            <w:webHidden/>
          </w:rPr>
          <w:t>8</w:t>
        </w:r>
        <w:r w:rsidR="00793606">
          <w:rPr>
            <w:noProof/>
            <w:webHidden/>
          </w:rPr>
          <w:fldChar w:fldCharType="end"/>
        </w:r>
      </w:hyperlink>
    </w:p>
    <w:p w14:paraId="75C47341" w14:textId="0BE8C4C3" w:rsidR="00793606" w:rsidRDefault="00000000">
      <w:pPr>
        <w:pStyle w:val="20"/>
        <w:rPr>
          <w:rFonts w:asciiTheme="minorHAnsi" w:eastAsiaTheme="minorEastAsia" w:hAnsiTheme="minorHAnsi"/>
          <w:noProof/>
          <w:color w:val="auto"/>
          <w:kern w:val="2"/>
          <w:sz w:val="22"/>
          <w14:ligatures w14:val="standardContextual"/>
        </w:rPr>
      </w:pPr>
      <w:hyperlink w:anchor="_Toc144116156" w:history="1">
        <w:r w:rsidR="00793606" w:rsidRPr="005A77C5">
          <w:rPr>
            <w:rStyle w:val="ad"/>
            <w:noProof/>
            <w:kern w:val="0"/>
          </w:rPr>
          <w:t>1.1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Description of the Project Activity</w:t>
        </w:r>
        <w:r w:rsidR="00793606">
          <w:rPr>
            <w:noProof/>
            <w:webHidden/>
          </w:rPr>
          <w:tab/>
        </w:r>
        <w:r w:rsidR="00793606">
          <w:rPr>
            <w:noProof/>
            <w:webHidden/>
          </w:rPr>
          <w:fldChar w:fldCharType="begin"/>
        </w:r>
        <w:r w:rsidR="00793606">
          <w:rPr>
            <w:noProof/>
            <w:webHidden/>
          </w:rPr>
          <w:instrText xml:space="preserve"> PAGEREF _Toc144116156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0C868DBC" w14:textId="20C8F57D" w:rsidR="00793606" w:rsidRDefault="00000000">
      <w:pPr>
        <w:pStyle w:val="20"/>
        <w:rPr>
          <w:rFonts w:asciiTheme="minorHAnsi" w:eastAsiaTheme="minorEastAsia" w:hAnsiTheme="minorHAnsi"/>
          <w:noProof/>
          <w:color w:val="auto"/>
          <w:kern w:val="2"/>
          <w:sz w:val="22"/>
          <w14:ligatures w14:val="standardContextual"/>
        </w:rPr>
      </w:pPr>
      <w:hyperlink w:anchor="_Toc144116157" w:history="1">
        <w:r w:rsidR="00793606" w:rsidRPr="005A77C5">
          <w:rPr>
            <w:rStyle w:val="ad"/>
            <w:noProof/>
            <w:kern w:val="0"/>
          </w:rPr>
          <w:t>1.1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Location</w:t>
        </w:r>
        <w:r w:rsidR="00793606">
          <w:rPr>
            <w:noProof/>
            <w:webHidden/>
          </w:rPr>
          <w:tab/>
        </w:r>
        <w:r w:rsidR="00793606">
          <w:rPr>
            <w:noProof/>
            <w:webHidden/>
          </w:rPr>
          <w:fldChar w:fldCharType="begin"/>
        </w:r>
        <w:r w:rsidR="00793606">
          <w:rPr>
            <w:noProof/>
            <w:webHidden/>
          </w:rPr>
          <w:instrText xml:space="preserve"> PAGEREF _Toc144116157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20F8285C" w14:textId="07631473" w:rsidR="00793606" w:rsidRDefault="00000000">
      <w:pPr>
        <w:pStyle w:val="20"/>
        <w:rPr>
          <w:rFonts w:asciiTheme="minorHAnsi" w:eastAsiaTheme="minorEastAsia" w:hAnsiTheme="minorHAnsi"/>
          <w:noProof/>
          <w:color w:val="auto"/>
          <w:kern w:val="2"/>
          <w:sz w:val="22"/>
          <w14:ligatures w14:val="standardContextual"/>
        </w:rPr>
      </w:pPr>
      <w:hyperlink w:anchor="_Toc144116158" w:history="1">
        <w:r w:rsidR="00793606" w:rsidRPr="005A77C5">
          <w:rPr>
            <w:rStyle w:val="ad"/>
            <w:noProof/>
            <w:kern w:val="0"/>
          </w:rPr>
          <w:t>1.14</w:t>
        </w:r>
        <w:r w:rsidR="00793606">
          <w:rPr>
            <w:rFonts w:asciiTheme="minorHAnsi" w:eastAsiaTheme="minorEastAsia" w:hAnsiTheme="minorHAnsi"/>
            <w:noProof/>
            <w:color w:val="auto"/>
            <w:kern w:val="2"/>
            <w:sz w:val="22"/>
            <w14:ligatures w14:val="standardContextual"/>
          </w:rPr>
          <w:tab/>
        </w:r>
        <w:r w:rsidR="00793606" w:rsidRPr="005A77C5">
          <w:rPr>
            <w:rStyle w:val="ad"/>
            <w:noProof/>
          </w:rPr>
          <w:t>Conditions Prior to Project Initiation</w:t>
        </w:r>
        <w:r w:rsidR="00793606">
          <w:rPr>
            <w:noProof/>
            <w:webHidden/>
          </w:rPr>
          <w:tab/>
        </w:r>
        <w:r w:rsidR="00793606">
          <w:rPr>
            <w:noProof/>
            <w:webHidden/>
          </w:rPr>
          <w:fldChar w:fldCharType="begin"/>
        </w:r>
        <w:r w:rsidR="00793606">
          <w:rPr>
            <w:noProof/>
            <w:webHidden/>
          </w:rPr>
          <w:instrText xml:space="preserve"> PAGEREF _Toc144116158 \h </w:instrText>
        </w:r>
        <w:r w:rsidR="00793606">
          <w:rPr>
            <w:noProof/>
            <w:webHidden/>
          </w:rPr>
        </w:r>
        <w:r w:rsidR="00793606">
          <w:rPr>
            <w:noProof/>
            <w:webHidden/>
          </w:rPr>
          <w:fldChar w:fldCharType="separate"/>
        </w:r>
        <w:r w:rsidR="00661A4E">
          <w:rPr>
            <w:noProof/>
            <w:webHidden/>
          </w:rPr>
          <w:t>9</w:t>
        </w:r>
        <w:r w:rsidR="00793606">
          <w:rPr>
            <w:noProof/>
            <w:webHidden/>
          </w:rPr>
          <w:fldChar w:fldCharType="end"/>
        </w:r>
      </w:hyperlink>
    </w:p>
    <w:p w14:paraId="6B311AB3" w14:textId="43D9E37A" w:rsidR="00793606" w:rsidRDefault="00000000">
      <w:pPr>
        <w:pStyle w:val="20"/>
        <w:rPr>
          <w:rFonts w:asciiTheme="minorHAnsi" w:eastAsiaTheme="minorEastAsia" w:hAnsiTheme="minorHAnsi"/>
          <w:noProof/>
          <w:color w:val="auto"/>
          <w:kern w:val="2"/>
          <w:sz w:val="22"/>
          <w14:ligatures w14:val="standardContextual"/>
        </w:rPr>
      </w:pPr>
      <w:hyperlink w:anchor="_Toc144116159" w:history="1">
        <w:r w:rsidR="00793606" w:rsidRPr="005A77C5">
          <w:rPr>
            <w:rStyle w:val="ad"/>
            <w:noProof/>
            <w:kern w:val="0"/>
          </w:rPr>
          <w:t>1.15</w:t>
        </w:r>
        <w:r w:rsidR="00793606">
          <w:rPr>
            <w:rFonts w:asciiTheme="minorHAnsi" w:eastAsiaTheme="minorEastAsia" w:hAnsiTheme="minorHAnsi"/>
            <w:noProof/>
            <w:color w:val="auto"/>
            <w:kern w:val="2"/>
            <w:sz w:val="22"/>
            <w14:ligatures w14:val="standardContextual"/>
          </w:rPr>
          <w:tab/>
        </w:r>
        <w:r w:rsidR="00793606" w:rsidRPr="005A77C5">
          <w:rPr>
            <w:rStyle w:val="ad"/>
            <w:noProof/>
          </w:rPr>
          <w:t>Compliance with Laws, Statutes and Other Regulatory Frameworks</w:t>
        </w:r>
        <w:r w:rsidR="00793606">
          <w:rPr>
            <w:noProof/>
            <w:webHidden/>
          </w:rPr>
          <w:tab/>
        </w:r>
        <w:r w:rsidR="00793606">
          <w:rPr>
            <w:noProof/>
            <w:webHidden/>
          </w:rPr>
          <w:fldChar w:fldCharType="begin"/>
        </w:r>
        <w:r w:rsidR="00793606">
          <w:rPr>
            <w:noProof/>
            <w:webHidden/>
          </w:rPr>
          <w:instrText xml:space="preserve"> PAGEREF _Toc144116159 \h </w:instrText>
        </w:r>
        <w:r w:rsidR="00793606">
          <w:rPr>
            <w:noProof/>
            <w:webHidden/>
          </w:rPr>
        </w:r>
        <w:r w:rsidR="00793606">
          <w:rPr>
            <w:noProof/>
            <w:webHidden/>
          </w:rPr>
          <w:fldChar w:fldCharType="separate"/>
        </w:r>
        <w:r w:rsidR="00661A4E">
          <w:rPr>
            <w:noProof/>
            <w:webHidden/>
          </w:rPr>
          <w:t>10</w:t>
        </w:r>
        <w:r w:rsidR="00793606">
          <w:rPr>
            <w:noProof/>
            <w:webHidden/>
          </w:rPr>
          <w:fldChar w:fldCharType="end"/>
        </w:r>
      </w:hyperlink>
    </w:p>
    <w:p w14:paraId="55DA3797" w14:textId="13C80F31" w:rsidR="00793606" w:rsidRDefault="00000000">
      <w:pPr>
        <w:pStyle w:val="20"/>
        <w:rPr>
          <w:rFonts w:asciiTheme="minorHAnsi" w:eastAsiaTheme="minorEastAsia" w:hAnsiTheme="minorHAnsi"/>
          <w:noProof/>
          <w:color w:val="auto"/>
          <w:kern w:val="2"/>
          <w:sz w:val="22"/>
          <w14:ligatures w14:val="standardContextual"/>
        </w:rPr>
      </w:pPr>
      <w:hyperlink w:anchor="_Toc144116160" w:history="1">
        <w:r w:rsidR="00793606" w:rsidRPr="005A77C5">
          <w:rPr>
            <w:rStyle w:val="ad"/>
            <w:noProof/>
            <w:kern w:val="0"/>
          </w:rPr>
          <w:t>1.16</w:t>
        </w:r>
        <w:r w:rsidR="00793606">
          <w:rPr>
            <w:rFonts w:asciiTheme="minorHAnsi" w:eastAsiaTheme="minorEastAsia" w:hAnsiTheme="minorHAnsi"/>
            <w:noProof/>
            <w:color w:val="auto"/>
            <w:kern w:val="2"/>
            <w:sz w:val="22"/>
            <w14:ligatures w14:val="standardContextual"/>
          </w:rPr>
          <w:tab/>
        </w:r>
        <w:r w:rsidR="00793606" w:rsidRPr="005A77C5">
          <w:rPr>
            <w:rStyle w:val="ad"/>
            <w:noProof/>
          </w:rPr>
          <w:t>Double Counting and Participation under Other GHG Programs</w:t>
        </w:r>
        <w:r w:rsidR="00793606">
          <w:rPr>
            <w:noProof/>
            <w:webHidden/>
          </w:rPr>
          <w:tab/>
        </w:r>
        <w:r w:rsidR="00793606">
          <w:rPr>
            <w:noProof/>
            <w:webHidden/>
          </w:rPr>
          <w:fldChar w:fldCharType="begin"/>
        </w:r>
        <w:r w:rsidR="00793606">
          <w:rPr>
            <w:noProof/>
            <w:webHidden/>
          </w:rPr>
          <w:instrText xml:space="preserve"> PAGEREF _Toc144116160 \h </w:instrText>
        </w:r>
        <w:r w:rsidR="00793606">
          <w:rPr>
            <w:noProof/>
            <w:webHidden/>
          </w:rPr>
        </w:r>
        <w:r w:rsidR="00793606">
          <w:rPr>
            <w:noProof/>
            <w:webHidden/>
          </w:rPr>
          <w:fldChar w:fldCharType="separate"/>
        </w:r>
        <w:r w:rsidR="00661A4E">
          <w:rPr>
            <w:noProof/>
            <w:webHidden/>
          </w:rPr>
          <w:t>10</w:t>
        </w:r>
        <w:r w:rsidR="00793606">
          <w:rPr>
            <w:noProof/>
            <w:webHidden/>
          </w:rPr>
          <w:fldChar w:fldCharType="end"/>
        </w:r>
      </w:hyperlink>
    </w:p>
    <w:p w14:paraId="2F9391B8" w14:textId="57227BB9" w:rsidR="00793606" w:rsidRDefault="00000000">
      <w:pPr>
        <w:pStyle w:val="20"/>
        <w:rPr>
          <w:rFonts w:asciiTheme="minorHAnsi" w:eastAsiaTheme="minorEastAsia" w:hAnsiTheme="minorHAnsi"/>
          <w:noProof/>
          <w:color w:val="auto"/>
          <w:kern w:val="2"/>
          <w:sz w:val="22"/>
          <w14:ligatures w14:val="standardContextual"/>
        </w:rPr>
      </w:pPr>
      <w:hyperlink w:anchor="_Toc144116161" w:history="1">
        <w:r w:rsidR="00793606" w:rsidRPr="005A77C5">
          <w:rPr>
            <w:rStyle w:val="ad"/>
            <w:noProof/>
            <w:kern w:val="0"/>
          </w:rPr>
          <w:t>1.17</w:t>
        </w:r>
        <w:r w:rsidR="00793606">
          <w:rPr>
            <w:rFonts w:asciiTheme="minorHAnsi" w:eastAsiaTheme="minorEastAsia" w:hAnsiTheme="minorHAnsi"/>
            <w:noProof/>
            <w:color w:val="auto"/>
            <w:kern w:val="2"/>
            <w:sz w:val="22"/>
            <w14:ligatures w14:val="standardContextual"/>
          </w:rPr>
          <w:tab/>
        </w:r>
        <w:r w:rsidR="00793606" w:rsidRPr="005A77C5">
          <w:rPr>
            <w:rStyle w:val="ad"/>
            <w:noProof/>
          </w:rPr>
          <w:t>Double Claiming, Other Forms of Credit, and Scope 3 Emissions</w:t>
        </w:r>
        <w:r w:rsidR="00793606">
          <w:rPr>
            <w:noProof/>
            <w:webHidden/>
          </w:rPr>
          <w:tab/>
        </w:r>
        <w:r w:rsidR="00793606">
          <w:rPr>
            <w:noProof/>
            <w:webHidden/>
          </w:rPr>
          <w:fldChar w:fldCharType="begin"/>
        </w:r>
        <w:r w:rsidR="00793606">
          <w:rPr>
            <w:noProof/>
            <w:webHidden/>
          </w:rPr>
          <w:instrText xml:space="preserve"> PAGEREF _Toc144116161 \h </w:instrText>
        </w:r>
        <w:r w:rsidR="00793606">
          <w:rPr>
            <w:noProof/>
            <w:webHidden/>
          </w:rPr>
        </w:r>
        <w:r w:rsidR="00793606">
          <w:rPr>
            <w:noProof/>
            <w:webHidden/>
          </w:rPr>
          <w:fldChar w:fldCharType="separate"/>
        </w:r>
        <w:r w:rsidR="00661A4E">
          <w:rPr>
            <w:noProof/>
            <w:webHidden/>
          </w:rPr>
          <w:t>11</w:t>
        </w:r>
        <w:r w:rsidR="00793606">
          <w:rPr>
            <w:noProof/>
            <w:webHidden/>
          </w:rPr>
          <w:fldChar w:fldCharType="end"/>
        </w:r>
      </w:hyperlink>
    </w:p>
    <w:p w14:paraId="4B4A0EF8" w14:textId="23AA8A95" w:rsidR="00793606" w:rsidRDefault="00000000">
      <w:pPr>
        <w:pStyle w:val="20"/>
        <w:rPr>
          <w:rFonts w:asciiTheme="minorHAnsi" w:eastAsiaTheme="minorEastAsia" w:hAnsiTheme="minorHAnsi"/>
          <w:noProof/>
          <w:color w:val="auto"/>
          <w:kern w:val="2"/>
          <w:sz w:val="22"/>
          <w14:ligatures w14:val="standardContextual"/>
        </w:rPr>
      </w:pPr>
      <w:hyperlink w:anchor="_Toc144116162" w:history="1">
        <w:r w:rsidR="00793606" w:rsidRPr="005A77C5">
          <w:rPr>
            <w:rStyle w:val="ad"/>
            <w:noProof/>
            <w:kern w:val="0"/>
          </w:rPr>
          <w:t>1.18</w:t>
        </w:r>
        <w:r w:rsidR="00793606">
          <w:rPr>
            <w:rFonts w:asciiTheme="minorHAnsi" w:eastAsiaTheme="minorEastAsia" w:hAnsiTheme="minorHAnsi"/>
            <w:noProof/>
            <w:color w:val="auto"/>
            <w:kern w:val="2"/>
            <w:sz w:val="22"/>
            <w14:ligatures w14:val="standardContextual"/>
          </w:rPr>
          <w:tab/>
        </w:r>
        <w:r w:rsidR="00793606" w:rsidRPr="005A77C5">
          <w:rPr>
            <w:rStyle w:val="ad"/>
            <w:noProof/>
          </w:rPr>
          <w:t>Sustainable Development Contributions</w:t>
        </w:r>
        <w:r w:rsidR="00793606">
          <w:rPr>
            <w:noProof/>
            <w:webHidden/>
          </w:rPr>
          <w:tab/>
        </w:r>
        <w:r w:rsidR="00793606">
          <w:rPr>
            <w:noProof/>
            <w:webHidden/>
          </w:rPr>
          <w:fldChar w:fldCharType="begin"/>
        </w:r>
        <w:r w:rsidR="00793606">
          <w:rPr>
            <w:noProof/>
            <w:webHidden/>
          </w:rPr>
          <w:instrText xml:space="preserve"> PAGEREF _Toc144116162 \h </w:instrText>
        </w:r>
        <w:r w:rsidR="00793606">
          <w:rPr>
            <w:noProof/>
            <w:webHidden/>
          </w:rPr>
        </w:r>
        <w:r w:rsidR="00793606">
          <w:rPr>
            <w:noProof/>
            <w:webHidden/>
          </w:rPr>
          <w:fldChar w:fldCharType="separate"/>
        </w:r>
        <w:r w:rsidR="00661A4E">
          <w:rPr>
            <w:noProof/>
            <w:webHidden/>
          </w:rPr>
          <w:t>12</w:t>
        </w:r>
        <w:r w:rsidR="00793606">
          <w:rPr>
            <w:noProof/>
            <w:webHidden/>
          </w:rPr>
          <w:fldChar w:fldCharType="end"/>
        </w:r>
      </w:hyperlink>
    </w:p>
    <w:p w14:paraId="732D12BD" w14:textId="0D617AED" w:rsidR="00793606" w:rsidRDefault="00000000">
      <w:pPr>
        <w:pStyle w:val="20"/>
        <w:rPr>
          <w:rFonts w:asciiTheme="minorHAnsi" w:eastAsiaTheme="minorEastAsia" w:hAnsiTheme="minorHAnsi"/>
          <w:noProof/>
          <w:color w:val="auto"/>
          <w:kern w:val="2"/>
          <w:sz w:val="22"/>
          <w14:ligatures w14:val="standardContextual"/>
        </w:rPr>
      </w:pPr>
      <w:hyperlink w:anchor="_Toc144116163" w:history="1">
        <w:r w:rsidR="00793606" w:rsidRPr="005A77C5">
          <w:rPr>
            <w:rStyle w:val="ad"/>
            <w:noProof/>
            <w:kern w:val="0"/>
          </w:rPr>
          <w:t>1.19</w:t>
        </w:r>
        <w:r w:rsidR="00793606">
          <w:rPr>
            <w:rFonts w:asciiTheme="minorHAnsi" w:eastAsiaTheme="minorEastAsia" w:hAnsiTheme="minorHAnsi"/>
            <w:noProof/>
            <w:color w:val="auto"/>
            <w:kern w:val="2"/>
            <w:sz w:val="22"/>
            <w14:ligatures w14:val="standardContextual"/>
          </w:rPr>
          <w:tab/>
        </w:r>
        <w:r w:rsidR="00793606" w:rsidRPr="005A77C5">
          <w:rPr>
            <w:rStyle w:val="ad"/>
            <w:noProof/>
          </w:rPr>
          <w:t>Additional Information Relevant to the Project</w:t>
        </w:r>
        <w:r w:rsidR="00793606">
          <w:rPr>
            <w:noProof/>
            <w:webHidden/>
          </w:rPr>
          <w:tab/>
        </w:r>
        <w:r w:rsidR="00793606">
          <w:rPr>
            <w:noProof/>
            <w:webHidden/>
          </w:rPr>
          <w:fldChar w:fldCharType="begin"/>
        </w:r>
        <w:r w:rsidR="00793606">
          <w:rPr>
            <w:noProof/>
            <w:webHidden/>
          </w:rPr>
          <w:instrText xml:space="preserve"> PAGEREF _Toc144116163 \h </w:instrText>
        </w:r>
        <w:r w:rsidR="00793606">
          <w:rPr>
            <w:noProof/>
            <w:webHidden/>
          </w:rPr>
        </w:r>
        <w:r w:rsidR="00793606">
          <w:rPr>
            <w:noProof/>
            <w:webHidden/>
          </w:rPr>
          <w:fldChar w:fldCharType="separate"/>
        </w:r>
        <w:r w:rsidR="00661A4E">
          <w:rPr>
            <w:noProof/>
            <w:webHidden/>
          </w:rPr>
          <w:t>12</w:t>
        </w:r>
        <w:r w:rsidR="00793606">
          <w:rPr>
            <w:noProof/>
            <w:webHidden/>
          </w:rPr>
          <w:fldChar w:fldCharType="end"/>
        </w:r>
      </w:hyperlink>
    </w:p>
    <w:p w14:paraId="2334C3EA" w14:textId="22EA1863"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64" w:history="1">
        <w:r w:rsidR="00793606" w:rsidRPr="005A77C5">
          <w:rPr>
            <w:rStyle w:val="ad"/>
            <w:noProof/>
          </w:rPr>
          <w:t>2</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ad"/>
            <w:noProof/>
          </w:rPr>
          <w:t>Safeguards and Stakeholder engagement</w:t>
        </w:r>
        <w:r w:rsidR="00793606">
          <w:rPr>
            <w:noProof/>
            <w:webHidden/>
          </w:rPr>
          <w:tab/>
        </w:r>
        <w:r w:rsidR="00793606">
          <w:rPr>
            <w:noProof/>
            <w:webHidden/>
          </w:rPr>
          <w:fldChar w:fldCharType="begin"/>
        </w:r>
        <w:r w:rsidR="00793606">
          <w:rPr>
            <w:noProof/>
            <w:webHidden/>
          </w:rPr>
          <w:instrText xml:space="preserve"> PAGEREF _Toc144116164 \h </w:instrText>
        </w:r>
        <w:r w:rsidR="00793606">
          <w:rPr>
            <w:noProof/>
            <w:webHidden/>
          </w:rPr>
        </w:r>
        <w:r w:rsidR="00793606">
          <w:rPr>
            <w:noProof/>
            <w:webHidden/>
          </w:rPr>
          <w:fldChar w:fldCharType="separate"/>
        </w:r>
        <w:r w:rsidR="00661A4E">
          <w:rPr>
            <w:noProof/>
            <w:webHidden/>
          </w:rPr>
          <w:t>13</w:t>
        </w:r>
        <w:r w:rsidR="00793606">
          <w:rPr>
            <w:noProof/>
            <w:webHidden/>
          </w:rPr>
          <w:fldChar w:fldCharType="end"/>
        </w:r>
      </w:hyperlink>
    </w:p>
    <w:p w14:paraId="3A4CA72C" w14:textId="31804C23" w:rsidR="00793606" w:rsidRDefault="00000000">
      <w:pPr>
        <w:pStyle w:val="20"/>
        <w:rPr>
          <w:rFonts w:asciiTheme="minorHAnsi" w:eastAsiaTheme="minorEastAsia" w:hAnsiTheme="minorHAnsi"/>
          <w:noProof/>
          <w:color w:val="auto"/>
          <w:kern w:val="2"/>
          <w:sz w:val="22"/>
          <w14:ligatures w14:val="standardContextual"/>
        </w:rPr>
      </w:pPr>
      <w:hyperlink w:anchor="_Toc144116165" w:history="1">
        <w:r w:rsidR="00793606" w:rsidRPr="005A77C5">
          <w:rPr>
            <w:rStyle w:val="ad"/>
            <w:noProof/>
            <w:kern w:val="0"/>
          </w:rPr>
          <w:t>2.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Stakeholder Engagement and Consultation</w:t>
        </w:r>
        <w:r w:rsidR="00793606">
          <w:rPr>
            <w:noProof/>
            <w:webHidden/>
          </w:rPr>
          <w:tab/>
        </w:r>
        <w:r w:rsidR="00793606">
          <w:rPr>
            <w:noProof/>
            <w:webHidden/>
          </w:rPr>
          <w:fldChar w:fldCharType="begin"/>
        </w:r>
        <w:r w:rsidR="00793606">
          <w:rPr>
            <w:noProof/>
            <w:webHidden/>
          </w:rPr>
          <w:instrText xml:space="preserve"> PAGEREF _Toc144116165 \h </w:instrText>
        </w:r>
        <w:r w:rsidR="00793606">
          <w:rPr>
            <w:noProof/>
            <w:webHidden/>
          </w:rPr>
        </w:r>
        <w:r w:rsidR="00793606">
          <w:rPr>
            <w:noProof/>
            <w:webHidden/>
          </w:rPr>
          <w:fldChar w:fldCharType="separate"/>
        </w:r>
        <w:r w:rsidR="00661A4E">
          <w:rPr>
            <w:noProof/>
            <w:webHidden/>
          </w:rPr>
          <w:t>13</w:t>
        </w:r>
        <w:r w:rsidR="00793606">
          <w:rPr>
            <w:noProof/>
            <w:webHidden/>
          </w:rPr>
          <w:fldChar w:fldCharType="end"/>
        </w:r>
      </w:hyperlink>
    </w:p>
    <w:p w14:paraId="29B6218C" w14:textId="668A6662" w:rsidR="00793606" w:rsidRDefault="00000000">
      <w:pPr>
        <w:pStyle w:val="20"/>
        <w:rPr>
          <w:rFonts w:asciiTheme="minorHAnsi" w:eastAsiaTheme="minorEastAsia" w:hAnsiTheme="minorHAnsi"/>
          <w:noProof/>
          <w:color w:val="auto"/>
          <w:kern w:val="2"/>
          <w:sz w:val="22"/>
          <w14:ligatures w14:val="standardContextual"/>
        </w:rPr>
      </w:pPr>
      <w:hyperlink w:anchor="_Toc144116166" w:history="1">
        <w:r w:rsidR="00793606" w:rsidRPr="005A77C5">
          <w:rPr>
            <w:rStyle w:val="ad"/>
            <w:noProof/>
            <w:kern w:val="0"/>
          </w:rPr>
          <w:t>2.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Risks to Stakeholders and the Environment</w:t>
        </w:r>
        <w:r w:rsidR="00793606">
          <w:rPr>
            <w:noProof/>
            <w:webHidden/>
          </w:rPr>
          <w:tab/>
        </w:r>
        <w:r w:rsidR="00793606">
          <w:rPr>
            <w:noProof/>
            <w:webHidden/>
          </w:rPr>
          <w:fldChar w:fldCharType="begin"/>
        </w:r>
        <w:r w:rsidR="00793606">
          <w:rPr>
            <w:noProof/>
            <w:webHidden/>
          </w:rPr>
          <w:instrText xml:space="preserve"> PAGEREF _Toc144116166 \h </w:instrText>
        </w:r>
        <w:r w:rsidR="00793606">
          <w:rPr>
            <w:noProof/>
            <w:webHidden/>
          </w:rPr>
        </w:r>
        <w:r w:rsidR="00793606">
          <w:rPr>
            <w:noProof/>
            <w:webHidden/>
          </w:rPr>
          <w:fldChar w:fldCharType="separate"/>
        </w:r>
        <w:r w:rsidR="00661A4E">
          <w:rPr>
            <w:noProof/>
            <w:webHidden/>
          </w:rPr>
          <w:t>15</w:t>
        </w:r>
        <w:r w:rsidR="00793606">
          <w:rPr>
            <w:noProof/>
            <w:webHidden/>
          </w:rPr>
          <w:fldChar w:fldCharType="end"/>
        </w:r>
      </w:hyperlink>
    </w:p>
    <w:p w14:paraId="4B31B42D" w14:textId="554711E5" w:rsidR="00793606" w:rsidRDefault="00000000">
      <w:pPr>
        <w:pStyle w:val="20"/>
        <w:rPr>
          <w:rFonts w:asciiTheme="minorHAnsi" w:eastAsiaTheme="minorEastAsia" w:hAnsiTheme="minorHAnsi"/>
          <w:noProof/>
          <w:color w:val="auto"/>
          <w:kern w:val="2"/>
          <w:sz w:val="22"/>
          <w14:ligatures w14:val="standardContextual"/>
        </w:rPr>
      </w:pPr>
      <w:hyperlink w:anchor="_Toc144116167" w:history="1">
        <w:r w:rsidR="00793606" w:rsidRPr="005A77C5">
          <w:rPr>
            <w:rStyle w:val="ad"/>
            <w:noProof/>
            <w:kern w:val="0"/>
          </w:rPr>
          <w:t>2.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Respect for Human Rights and Equity</w:t>
        </w:r>
        <w:r w:rsidR="00793606">
          <w:rPr>
            <w:noProof/>
            <w:webHidden/>
          </w:rPr>
          <w:tab/>
        </w:r>
        <w:r w:rsidR="00793606">
          <w:rPr>
            <w:noProof/>
            <w:webHidden/>
          </w:rPr>
          <w:fldChar w:fldCharType="begin"/>
        </w:r>
        <w:r w:rsidR="00793606">
          <w:rPr>
            <w:noProof/>
            <w:webHidden/>
          </w:rPr>
          <w:instrText xml:space="preserve"> PAGEREF _Toc144116167 \h </w:instrText>
        </w:r>
        <w:r w:rsidR="00793606">
          <w:rPr>
            <w:noProof/>
            <w:webHidden/>
          </w:rPr>
        </w:r>
        <w:r w:rsidR="00793606">
          <w:rPr>
            <w:noProof/>
            <w:webHidden/>
          </w:rPr>
          <w:fldChar w:fldCharType="separate"/>
        </w:r>
        <w:r w:rsidR="00661A4E">
          <w:rPr>
            <w:noProof/>
            <w:webHidden/>
          </w:rPr>
          <w:t>16</w:t>
        </w:r>
        <w:r w:rsidR="00793606">
          <w:rPr>
            <w:noProof/>
            <w:webHidden/>
          </w:rPr>
          <w:fldChar w:fldCharType="end"/>
        </w:r>
      </w:hyperlink>
    </w:p>
    <w:p w14:paraId="4CDA04A7" w14:textId="15E94838" w:rsidR="00793606" w:rsidRDefault="00000000">
      <w:pPr>
        <w:pStyle w:val="20"/>
        <w:rPr>
          <w:rFonts w:asciiTheme="minorHAnsi" w:eastAsiaTheme="minorEastAsia" w:hAnsiTheme="minorHAnsi"/>
          <w:noProof/>
          <w:color w:val="auto"/>
          <w:kern w:val="2"/>
          <w:sz w:val="22"/>
          <w14:ligatures w14:val="standardContextual"/>
        </w:rPr>
      </w:pPr>
      <w:hyperlink w:anchor="_Toc144116168" w:history="1">
        <w:r w:rsidR="00793606" w:rsidRPr="005A77C5">
          <w:rPr>
            <w:rStyle w:val="ad"/>
            <w:noProof/>
            <w:kern w:val="0"/>
          </w:rPr>
          <w:t>2.4</w:t>
        </w:r>
        <w:r w:rsidR="00793606">
          <w:rPr>
            <w:rFonts w:asciiTheme="minorHAnsi" w:eastAsiaTheme="minorEastAsia" w:hAnsiTheme="minorHAnsi"/>
            <w:noProof/>
            <w:color w:val="auto"/>
            <w:kern w:val="2"/>
            <w:sz w:val="22"/>
            <w14:ligatures w14:val="standardContextual"/>
          </w:rPr>
          <w:tab/>
        </w:r>
        <w:r w:rsidR="00793606" w:rsidRPr="005A77C5">
          <w:rPr>
            <w:rStyle w:val="ad"/>
            <w:noProof/>
          </w:rPr>
          <w:t>Ecosystem Health</w:t>
        </w:r>
        <w:r w:rsidR="00793606">
          <w:rPr>
            <w:noProof/>
            <w:webHidden/>
          </w:rPr>
          <w:tab/>
        </w:r>
        <w:r w:rsidR="00793606">
          <w:rPr>
            <w:noProof/>
            <w:webHidden/>
          </w:rPr>
          <w:fldChar w:fldCharType="begin"/>
        </w:r>
        <w:r w:rsidR="00793606">
          <w:rPr>
            <w:noProof/>
            <w:webHidden/>
          </w:rPr>
          <w:instrText xml:space="preserve"> PAGEREF _Toc144116168 \h </w:instrText>
        </w:r>
        <w:r w:rsidR="00793606">
          <w:rPr>
            <w:noProof/>
            <w:webHidden/>
          </w:rPr>
        </w:r>
        <w:r w:rsidR="00793606">
          <w:rPr>
            <w:noProof/>
            <w:webHidden/>
          </w:rPr>
          <w:fldChar w:fldCharType="separate"/>
        </w:r>
        <w:r w:rsidR="00661A4E">
          <w:rPr>
            <w:noProof/>
            <w:webHidden/>
          </w:rPr>
          <w:t>17</w:t>
        </w:r>
        <w:r w:rsidR="00793606">
          <w:rPr>
            <w:noProof/>
            <w:webHidden/>
          </w:rPr>
          <w:fldChar w:fldCharType="end"/>
        </w:r>
      </w:hyperlink>
    </w:p>
    <w:p w14:paraId="62F1607E" w14:textId="3D570182"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69" w:history="1">
        <w:r w:rsidR="00793606" w:rsidRPr="005A77C5">
          <w:rPr>
            <w:rStyle w:val="ad"/>
            <w:noProof/>
          </w:rPr>
          <w:t>3</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ad"/>
            <w:noProof/>
          </w:rPr>
          <w:t>Application of Methodology</w:t>
        </w:r>
        <w:r w:rsidR="00793606">
          <w:rPr>
            <w:noProof/>
            <w:webHidden/>
          </w:rPr>
          <w:tab/>
        </w:r>
        <w:r w:rsidR="00793606">
          <w:rPr>
            <w:noProof/>
            <w:webHidden/>
          </w:rPr>
          <w:fldChar w:fldCharType="begin"/>
        </w:r>
        <w:r w:rsidR="00793606">
          <w:rPr>
            <w:noProof/>
            <w:webHidden/>
          </w:rPr>
          <w:instrText xml:space="preserve"> PAGEREF _Toc144116169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610FBC34" w14:textId="65DDCED4" w:rsidR="00793606" w:rsidRDefault="00000000">
      <w:pPr>
        <w:pStyle w:val="20"/>
        <w:rPr>
          <w:rFonts w:asciiTheme="minorHAnsi" w:eastAsiaTheme="minorEastAsia" w:hAnsiTheme="minorHAnsi"/>
          <w:noProof/>
          <w:color w:val="auto"/>
          <w:kern w:val="2"/>
          <w:sz w:val="22"/>
          <w14:ligatures w14:val="standardContextual"/>
        </w:rPr>
      </w:pPr>
      <w:hyperlink w:anchor="_Toc144116170" w:history="1">
        <w:r w:rsidR="00793606" w:rsidRPr="005A77C5">
          <w:rPr>
            <w:rStyle w:val="ad"/>
            <w:noProof/>
            <w:kern w:val="0"/>
          </w:rPr>
          <w:t>3.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Title and Reference of Methodology</w:t>
        </w:r>
        <w:r w:rsidR="00793606">
          <w:rPr>
            <w:noProof/>
            <w:webHidden/>
          </w:rPr>
          <w:tab/>
        </w:r>
        <w:r w:rsidR="00793606">
          <w:rPr>
            <w:noProof/>
            <w:webHidden/>
          </w:rPr>
          <w:fldChar w:fldCharType="begin"/>
        </w:r>
        <w:r w:rsidR="00793606">
          <w:rPr>
            <w:noProof/>
            <w:webHidden/>
          </w:rPr>
          <w:instrText xml:space="preserve"> PAGEREF _Toc144116170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33B40F74" w14:textId="0C9D12FC" w:rsidR="00793606" w:rsidRDefault="00000000">
      <w:pPr>
        <w:pStyle w:val="20"/>
        <w:rPr>
          <w:rFonts w:asciiTheme="minorHAnsi" w:eastAsiaTheme="minorEastAsia" w:hAnsiTheme="minorHAnsi"/>
          <w:noProof/>
          <w:color w:val="auto"/>
          <w:kern w:val="2"/>
          <w:sz w:val="22"/>
          <w14:ligatures w14:val="standardContextual"/>
        </w:rPr>
      </w:pPr>
      <w:hyperlink w:anchor="_Toc144116171" w:history="1">
        <w:r w:rsidR="00793606" w:rsidRPr="005A77C5">
          <w:rPr>
            <w:rStyle w:val="ad"/>
            <w:noProof/>
            <w:kern w:val="0"/>
          </w:rPr>
          <w:t>3.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Applicability of Methodology</w:t>
        </w:r>
        <w:r w:rsidR="00793606">
          <w:rPr>
            <w:noProof/>
            <w:webHidden/>
          </w:rPr>
          <w:tab/>
        </w:r>
        <w:r w:rsidR="00793606">
          <w:rPr>
            <w:noProof/>
            <w:webHidden/>
          </w:rPr>
          <w:fldChar w:fldCharType="begin"/>
        </w:r>
        <w:r w:rsidR="00793606">
          <w:rPr>
            <w:noProof/>
            <w:webHidden/>
          </w:rPr>
          <w:instrText xml:space="preserve"> PAGEREF _Toc144116171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1DC19296" w14:textId="490E2DCB" w:rsidR="00793606" w:rsidRDefault="00000000">
      <w:pPr>
        <w:pStyle w:val="20"/>
        <w:rPr>
          <w:rFonts w:asciiTheme="minorHAnsi" w:eastAsiaTheme="minorEastAsia" w:hAnsiTheme="minorHAnsi"/>
          <w:noProof/>
          <w:color w:val="auto"/>
          <w:kern w:val="2"/>
          <w:sz w:val="22"/>
          <w14:ligatures w14:val="standardContextual"/>
        </w:rPr>
      </w:pPr>
      <w:hyperlink w:anchor="_Toc144116172" w:history="1">
        <w:r w:rsidR="00793606" w:rsidRPr="005A77C5">
          <w:rPr>
            <w:rStyle w:val="ad"/>
            <w:noProof/>
            <w:kern w:val="0"/>
          </w:rPr>
          <w:t>3.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Boundary</w:t>
        </w:r>
        <w:r w:rsidR="00793606">
          <w:rPr>
            <w:noProof/>
            <w:webHidden/>
          </w:rPr>
          <w:tab/>
        </w:r>
        <w:r w:rsidR="00793606">
          <w:rPr>
            <w:noProof/>
            <w:webHidden/>
          </w:rPr>
          <w:fldChar w:fldCharType="begin"/>
        </w:r>
        <w:r w:rsidR="00793606">
          <w:rPr>
            <w:noProof/>
            <w:webHidden/>
          </w:rPr>
          <w:instrText xml:space="preserve"> PAGEREF _Toc144116172 \h </w:instrText>
        </w:r>
        <w:r w:rsidR="00793606">
          <w:rPr>
            <w:noProof/>
            <w:webHidden/>
          </w:rPr>
        </w:r>
        <w:r w:rsidR="00793606">
          <w:rPr>
            <w:noProof/>
            <w:webHidden/>
          </w:rPr>
          <w:fldChar w:fldCharType="separate"/>
        </w:r>
        <w:r w:rsidR="00661A4E">
          <w:rPr>
            <w:noProof/>
            <w:webHidden/>
          </w:rPr>
          <w:t>19</w:t>
        </w:r>
        <w:r w:rsidR="00793606">
          <w:rPr>
            <w:noProof/>
            <w:webHidden/>
          </w:rPr>
          <w:fldChar w:fldCharType="end"/>
        </w:r>
      </w:hyperlink>
    </w:p>
    <w:p w14:paraId="262135DF" w14:textId="4F98996B" w:rsidR="00793606" w:rsidRDefault="00000000">
      <w:pPr>
        <w:pStyle w:val="20"/>
        <w:rPr>
          <w:rFonts w:asciiTheme="minorHAnsi" w:eastAsiaTheme="minorEastAsia" w:hAnsiTheme="minorHAnsi"/>
          <w:noProof/>
          <w:color w:val="auto"/>
          <w:kern w:val="2"/>
          <w:sz w:val="22"/>
          <w14:ligatures w14:val="standardContextual"/>
        </w:rPr>
      </w:pPr>
      <w:hyperlink w:anchor="_Toc144116173" w:history="1">
        <w:r w:rsidR="00793606" w:rsidRPr="005A77C5">
          <w:rPr>
            <w:rStyle w:val="ad"/>
            <w:noProof/>
            <w:kern w:val="0"/>
          </w:rPr>
          <w:t>3.4</w:t>
        </w:r>
        <w:r w:rsidR="00793606">
          <w:rPr>
            <w:rFonts w:asciiTheme="minorHAnsi" w:eastAsiaTheme="minorEastAsia" w:hAnsiTheme="minorHAnsi"/>
            <w:noProof/>
            <w:color w:val="auto"/>
            <w:kern w:val="2"/>
            <w:sz w:val="22"/>
            <w14:ligatures w14:val="standardContextual"/>
          </w:rPr>
          <w:tab/>
        </w:r>
        <w:r w:rsidR="00793606" w:rsidRPr="005A77C5">
          <w:rPr>
            <w:rStyle w:val="ad"/>
            <w:noProof/>
          </w:rPr>
          <w:t>Baseline Scenario</w:t>
        </w:r>
        <w:r w:rsidR="00793606">
          <w:rPr>
            <w:noProof/>
            <w:webHidden/>
          </w:rPr>
          <w:tab/>
        </w:r>
        <w:r w:rsidR="00793606">
          <w:rPr>
            <w:noProof/>
            <w:webHidden/>
          </w:rPr>
          <w:fldChar w:fldCharType="begin"/>
        </w:r>
        <w:r w:rsidR="00793606">
          <w:rPr>
            <w:noProof/>
            <w:webHidden/>
          </w:rPr>
          <w:instrText xml:space="preserve"> PAGEREF _Toc144116173 \h </w:instrText>
        </w:r>
        <w:r w:rsidR="00793606">
          <w:rPr>
            <w:noProof/>
            <w:webHidden/>
          </w:rPr>
        </w:r>
        <w:r w:rsidR="00793606">
          <w:rPr>
            <w:noProof/>
            <w:webHidden/>
          </w:rPr>
          <w:fldChar w:fldCharType="separate"/>
        </w:r>
        <w:r w:rsidR="00661A4E">
          <w:rPr>
            <w:noProof/>
            <w:webHidden/>
          </w:rPr>
          <w:t>20</w:t>
        </w:r>
        <w:r w:rsidR="00793606">
          <w:rPr>
            <w:noProof/>
            <w:webHidden/>
          </w:rPr>
          <w:fldChar w:fldCharType="end"/>
        </w:r>
      </w:hyperlink>
    </w:p>
    <w:p w14:paraId="631C7A63" w14:textId="0B3F8694" w:rsidR="00793606" w:rsidRDefault="00000000">
      <w:pPr>
        <w:pStyle w:val="20"/>
        <w:rPr>
          <w:rFonts w:asciiTheme="minorHAnsi" w:eastAsiaTheme="minorEastAsia" w:hAnsiTheme="minorHAnsi"/>
          <w:noProof/>
          <w:color w:val="auto"/>
          <w:kern w:val="2"/>
          <w:sz w:val="22"/>
          <w14:ligatures w14:val="standardContextual"/>
        </w:rPr>
      </w:pPr>
      <w:hyperlink w:anchor="_Toc144116174" w:history="1">
        <w:r w:rsidR="00793606" w:rsidRPr="005A77C5">
          <w:rPr>
            <w:rStyle w:val="ad"/>
            <w:noProof/>
            <w:kern w:val="0"/>
          </w:rPr>
          <w:t>3.5</w:t>
        </w:r>
        <w:r w:rsidR="00793606">
          <w:rPr>
            <w:rFonts w:asciiTheme="minorHAnsi" w:eastAsiaTheme="minorEastAsia" w:hAnsiTheme="minorHAnsi"/>
            <w:noProof/>
            <w:color w:val="auto"/>
            <w:kern w:val="2"/>
            <w:sz w:val="22"/>
            <w14:ligatures w14:val="standardContextual"/>
          </w:rPr>
          <w:tab/>
        </w:r>
        <w:r w:rsidR="00793606" w:rsidRPr="005A77C5">
          <w:rPr>
            <w:rStyle w:val="ad"/>
            <w:noProof/>
          </w:rPr>
          <w:t>Additionality</w:t>
        </w:r>
        <w:r w:rsidR="00793606">
          <w:rPr>
            <w:noProof/>
            <w:webHidden/>
          </w:rPr>
          <w:tab/>
        </w:r>
        <w:r w:rsidR="00793606">
          <w:rPr>
            <w:noProof/>
            <w:webHidden/>
          </w:rPr>
          <w:fldChar w:fldCharType="begin"/>
        </w:r>
        <w:r w:rsidR="00793606">
          <w:rPr>
            <w:noProof/>
            <w:webHidden/>
          </w:rPr>
          <w:instrText xml:space="preserve"> PAGEREF _Toc144116174 \h </w:instrText>
        </w:r>
        <w:r w:rsidR="00793606">
          <w:rPr>
            <w:noProof/>
            <w:webHidden/>
          </w:rPr>
        </w:r>
        <w:r w:rsidR="00793606">
          <w:rPr>
            <w:noProof/>
            <w:webHidden/>
          </w:rPr>
          <w:fldChar w:fldCharType="separate"/>
        </w:r>
        <w:r w:rsidR="00661A4E">
          <w:rPr>
            <w:noProof/>
            <w:webHidden/>
          </w:rPr>
          <w:t>21</w:t>
        </w:r>
        <w:r w:rsidR="00793606">
          <w:rPr>
            <w:noProof/>
            <w:webHidden/>
          </w:rPr>
          <w:fldChar w:fldCharType="end"/>
        </w:r>
      </w:hyperlink>
    </w:p>
    <w:p w14:paraId="569001A7" w14:textId="5B65D321" w:rsidR="00793606" w:rsidRDefault="00000000">
      <w:pPr>
        <w:pStyle w:val="20"/>
        <w:rPr>
          <w:rFonts w:asciiTheme="minorHAnsi" w:eastAsiaTheme="minorEastAsia" w:hAnsiTheme="minorHAnsi"/>
          <w:noProof/>
          <w:color w:val="auto"/>
          <w:kern w:val="2"/>
          <w:sz w:val="22"/>
          <w14:ligatures w14:val="standardContextual"/>
        </w:rPr>
      </w:pPr>
      <w:hyperlink w:anchor="_Toc144116175" w:history="1">
        <w:r w:rsidR="00793606" w:rsidRPr="005A77C5">
          <w:rPr>
            <w:rStyle w:val="ad"/>
            <w:noProof/>
            <w:kern w:val="0"/>
          </w:rPr>
          <w:t>3.6</w:t>
        </w:r>
        <w:r w:rsidR="00793606">
          <w:rPr>
            <w:rFonts w:asciiTheme="minorHAnsi" w:eastAsiaTheme="minorEastAsia" w:hAnsiTheme="minorHAnsi"/>
            <w:noProof/>
            <w:color w:val="auto"/>
            <w:kern w:val="2"/>
            <w:sz w:val="22"/>
            <w14:ligatures w14:val="standardContextual"/>
          </w:rPr>
          <w:tab/>
        </w:r>
        <w:r w:rsidR="00793606" w:rsidRPr="005A77C5">
          <w:rPr>
            <w:rStyle w:val="ad"/>
            <w:noProof/>
          </w:rPr>
          <w:t>Methodology Deviations</w:t>
        </w:r>
        <w:r w:rsidR="00793606">
          <w:rPr>
            <w:noProof/>
            <w:webHidden/>
          </w:rPr>
          <w:tab/>
        </w:r>
        <w:r w:rsidR="00793606">
          <w:rPr>
            <w:noProof/>
            <w:webHidden/>
          </w:rPr>
          <w:fldChar w:fldCharType="begin"/>
        </w:r>
        <w:r w:rsidR="00793606">
          <w:rPr>
            <w:noProof/>
            <w:webHidden/>
          </w:rPr>
          <w:instrText xml:space="preserve"> PAGEREF _Toc144116175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6D9C4DC4" w14:textId="756473CF"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76" w:history="1">
        <w:r w:rsidR="00793606" w:rsidRPr="005A77C5">
          <w:rPr>
            <w:rStyle w:val="ad"/>
            <w:noProof/>
          </w:rPr>
          <w:t>4</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ad"/>
            <w:noProof/>
          </w:rPr>
          <w:t>Quantification of Estimated GHG Emission Reductions and Removals</w:t>
        </w:r>
        <w:r w:rsidR="00793606">
          <w:rPr>
            <w:noProof/>
            <w:webHidden/>
          </w:rPr>
          <w:tab/>
        </w:r>
        <w:r w:rsidR="00793606">
          <w:rPr>
            <w:noProof/>
            <w:webHidden/>
          </w:rPr>
          <w:fldChar w:fldCharType="begin"/>
        </w:r>
        <w:r w:rsidR="00793606">
          <w:rPr>
            <w:noProof/>
            <w:webHidden/>
          </w:rPr>
          <w:instrText xml:space="preserve"> PAGEREF _Toc144116176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06039D6" w14:textId="22F9B00C" w:rsidR="00793606" w:rsidRDefault="00000000">
      <w:pPr>
        <w:pStyle w:val="20"/>
        <w:rPr>
          <w:rFonts w:asciiTheme="minorHAnsi" w:eastAsiaTheme="minorEastAsia" w:hAnsiTheme="minorHAnsi"/>
          <w:noProof/>
          <w:color w:val="auto"/>
          <w:kern w:val="2"/>
          <w:sz w:val="22"/>
          <w14:ligatures w14:val="standardContextual"/>
        </w:rPr>
      </w:pPr>
      <w:hyperlink w:anchor="_Toc144116177" w:history="1">
        <w:r w:rsidR="00793606" w:rsidRPr="005A77C5">
          <w:rPr>
            <w:rStyle w:val="ad"/>
            <w:noProof/>
            <w:kern w:val="0"/>
          </w:rPr>
          <w:t>4.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Baseline Emissions</w:t>
        </w:r>
        <w:r w:rsidR="00793606">
          <w:rPr>
            <w:noProof/>
            <w:webHidden/>
          </w:rPr>
          <w:tab/>
        </w:r>
        <w:r w:rsidR="00793606">
          <w:rPr>
            <w:noProof/>
            <w:webHidden/>
          </w:rPr>
          <w:fldChar w:fldCharType="begin"/>
        </w:r>
        <w:r w:rsidR="00793606">
          <w:rPr>
            <w:noProof/>
            <w:webHidden/>
          </w:rPr>
          <w:instrText xml:space="preserve"> PAGEREF _Toc144116177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697944B" w14:textId="382E5DE6" w:rsidR="00793606" w:rsidRDefault="00000000">
      <w:pPr>
        <w:pStyle w:val="20"/>
        <w:rPr>
          <w:rFonts w:asciiTheme="minorHAnsi" w:eastAsiaTheme="minorEastAsia" w:hAnsiTheme="minorHAnsi"/>
          <w:noProof/>
          <w:color w:val="auto"/>
          <w:kern w:val="2"/>
          <w:sz w:val="22"/>
          <w14:ligatures w14:val="standardContextual"/>
        </w:rPr>
      </w:pPr>
      <w:hyperlink w:anchor="_Toc144116178" w:history="1">
        <w:r w:rsidR="00793606" w:rsidRPr="005A77C5">
          <w:rPr>
            <w:rStyle w:val="ad"/>
            <w:noProof/>
            <w:kern w:val="0"/>
          </w:rPr>
          <w:t>4.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Project Emissions</w:t>
        </w:r>
        <w:r w:rsidR="00793606">
          <w:rPr>
            <w:noProof/>
            <w:webHidden/>
          </w:rPr>
          <w:tab/>
        </w:r>
        <w:r w:rsidR="00793606">
          <w:rPr>
            <w:noProof/>
            <w:webHidden/>
          </w:rPr>
          <w:fldChar w:fldCharType="begin"/>
        </w:r>
        <w:r w:rsidR="00793606">
          <w:rPr>
            <w:noProof/>
            <w:webHidden/>
          </w:rPr>
          <w:instrText xml:space="preserve"> PAGEREF _Toc144116178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020DB03" w14:textId="3BA48364" w:rsidR="00793606" w:rsidRDefault="00000000">
      <w:pPr>
        <w:pStyle w:val="20"/>
        <w:rPr>
          <w:rFonts w:asciiTheme="minorHAnsi" w:eastAsiaTheme="minorEastAsia" w:hAnsiTheme="minorHAnsi"/>
          <w:noProof/>
          <w:color w:val="auto"/>
          <w:kern w:val="2"/>
          <w:sz w:val="22"/>
          <w14:ligatures w14:val="standardContextual"/>
        </w:rPr>
      </w:pPr>
      <w:hyperlink w:anchor="_Toc144116179" w:history="1">
        <w:r w:rsidR="00793606" w:rsidRPr="005A77C5">
          <w:rPr>
            <w:rStyle w:val="ad"/>
            <w:noProof/>
            <w:kern w:val="0"/>
          </w:rPr>
          <w:t>4.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Leakage Emissions</w:t>
        </w:r>
        <w:r w:rsidR="00793606">
          <w:rPr>
            <w:noProof/>
            <w:webHidden/>
          </w:rPr>
          <w:tab/>
        </w:r>
        <w:r w:rsidR="00793606">
          <w:rPr>
            <w:noProof/>
            <w:webHidden/>
          </w:rPr>
          <w:fldChar w:fldCharType="begin"/>
        </w:r>
        <w:r w:rsidR="00793606">
          <w:rPr>
            <w:noProof/>
            <w:webHidden/>
          </w:rPr>
          <w:instrText xml:space="preserve"> PAGEREF _Toc144116179 \h </w:instrText>
        </w:r>
        <w:r w:rsidR="00793606">
          <w:rPr>
            <w:noProof/>
            <w:webHidden/>
          </w:rPr>
        </w:r>
        <w:r w:rsidR="00793606">
          <w:rPr>
            <w:noProof/>
            <w:webHidden/>
          </w:rPr>
          <w:fldChar w:fldCharType="separate"/>
        </w:r>
        <w:r w:rsidR="00661A4E">
          <w:rPr>
            <w:noProof/>
            <w:webHidden/>
          </w:rPr>
          <w:t>22</w:t>
        </w:r>
        <w:r w:rsidR="00793606">
          <w:rPr>
            <w:noProof/>
            <w:webHidden/>
          </w:rPr>
          <w:fldChar w:fldCharType="end"/>
        </w:r>
      </w:hyperlink>
    </w:p>
    <w:p w14:paraId="277ECCCC" w14:textId="190FDC3D" w:rsidR="00793606" w:rsidRDefault="00000000">
      <w:pPr>
        <w:pStyle w:val="20"/>
        <w:rPr>
          <w:rFonts w:asciiTheme="minorHAnsi" w:eastAsiaTheme="minorEastAsia" w:hAnsiTheme="minorHAnsi"/>
          <w:noProof/>
          <w:color w:val="auto"/>
          <w:kern w:val="2"/>
          <w:sz w:val="22"/>
          <w14:ligatures w14:val="standardContextual"/>
        </w:rPr>
      </w:pPr>
      <w:hyperlink w:anchor="_Toc144116180" w:history="1">
        <w:r w:rsidR="00793606" w:rsidRPr="005A77C5">
          <w:rPr>
            <w:rStyle w:val="ad"/>
            <w:noProof/>
            <w:kern w:val="0"/>
          </w:rPr>
          <w:t>4.4</w:t>
        </w:r>
        <w:r w:rsidR="00793606">
          <w:rPr>
            <w:rFonts w:asciiTheme="minorHAnsi" w:eastAsiaTheme="minorEastAsia" w:hAnsiTheme="minorHAnsi"/>
            <w:noProof/>
            <w:color w:val="auto"/>
            <w:kern w:val="2"/>
            <w:sz w:val="22"/>
            <w14:ligatures w14:val="standardContextual"/>
          </w:rPr>
          <w:tab/>
        </w:r>
        <w:r w:rsidR="00793606" w:rsidRPr="005A77C5">
          <w:rPr>
            <w:rStyle w:val="ad"/>
            <w:noProof/>
          </w:rPr>
          <w:t>Estimated GHG Emission Reductions and Carbon Dioxide Removals</w:t>
        </w:r>
        <w:r w:rsidR="00793606">
          <w:rPr>
            <w:noProof/>
            <w:webHidden/>
          </w:rPr>
          <w:tab/>
        </w:r>
        <w:r w:rsidR="00793606">
          <w:rPr>
            <w:noProof/>
            <w:webHidden/>
          </w:rPr>
          <w:fldChar w:fldCharType="begin"/>
        </w:r>
        <w:r w:rsidR="00793606">
          <w:rPr>
            <w:noProof/>
            <w:webHidden/>
          </w:rPr>
          <w:instrText xml:space="preserve"> PAGEREF _Toc144116180 \h </w:instrText>
        </w:r>
        <w:r w:rsidR="00793606">
          <w:rPr>
            <w:noProof/>
            <w:webHidden/>
          </w:rPr>
        </w:r>
        <w:r w:rsidR="00793606">
          <w:rPr>
            <w:noProof/>
            <w:webHidden/>
          </w:rPr>
          <w:fldChar w:fldCharType="separate"/>
        </w:r>
        <w:r w:rsidR="00661A4E">
          <w:rPr>
            <w:noProof/>
            <w:webHidden/>
          </w:rPr>
          <w:t>23</w:t>
        </w:r>
        <w:r w:rsidR="00793606">
          <w:rPr>
            <w:noProof/>
            <w:webHidden/>
          </w:rPr>
          <w:fldChar w:fldCharType="end"/>
        </w:r>
      </w:hyperlink>
    </w:p>
    <w:p w14:paraId="46836542" w14:textId="39DD935B"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81" w:history="1">
        <w:r w:rsidR="00793606" w:rsidRPr="005A77C5">
          <w:rPr>
            <w:rStyle w:val="ad"/>
            <w:noProof/>
          </w:rPr>
          <w:t>5</w:t>
        </w:r>
        <w:r w:rsidR="00793606">
          <w:rPr>
            <w:rFonts w:asciiTheme="minorHAnsi" w:eastAsiaTheme="minorEastAsia" w:hAnsiTheme="minorHAnsi"/>
            <w:b w:val="0"/>
            <w:caps w:val="0"/>
            <w:noProof/>
            <w:color w:val="auto"/>
            <w:kern w:val="2"/>
            <w:sz w:val="22"/>
            <w14:ligatures w14:val="standardContextual"/>
          </w:rPr>
          <w:tab/>
        </w:r>
        <w:r w:rsidR="00793606" w:rsidRPr="005A77C5">
          <w:rPr>
            <w:rStyle w:val="ad"/>
            <w:noProof/>
          </w:rPr>
          <w:t>Monitoring</w:t>
        </w:r>
        <w:r w:rsidR="00793606">
          <w:rPr>
            <w:noProof/>
            <w:webHidden/>
          </w:rPr>
          <w:tab/>
        </w:r>
        <w:r w:rsidR="00793606">
          <w:rPr>
            <w:noProof/>
            <w:webHidden/>
          </w:rPr>
          <w:fldChar w:fldCharType="begin"/>
        </w:r>
        <w:r w:rsidR="00793606">
          <w:rPr>
            <w:noProof/>
            <w:webHidden/>
          </w:rPr>
          <w:instrText xml:space="preserve"> PAGEREF _Toc144116181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39D062D4" w14:textId="15790BED" w:rsidR="00793606" w:rsidRDefault="00000000">
      <w:pPr>
        <w:pStyle w:val="20"/>
        <w:rPr>
          <w:rFonts w:asciiTheme="minorHAnsi" w:eastAsiaTheme="minorEastAsia" w:hAnsiTheme="minorHAnsi"/>
          <w:noProof/>
          <w:color w:val="auto"/>
          <w:kern w:val="2"/>
          <w:sz w:val="22"/>
          <w14:ligatures w14:val="standardContextual"/>
        </w:rPr>
      </w:pPr>
      <w:hyperlink w:anchor="_Toc144116182" w:history="1">
        <w:r w:rsidR="00793606" w:rsidRPr="005A77C5">
          <w:rPr>
            <w:rStyle w:val="ad"/>
            <w:noProof/>
            <w:kern w:val="0"/>
          </w:rPr>
          <w:t>5.1</w:t>
        </w:r>
        <w:r w:rsidR="00793606">
          <w:rPr>
            <w:rFonts w:asciiTheme="minorHAnsi" w:eastAsiaTheme="minorEastAsia" w:hAnsiTheme="minorHAnsi"/>
            <w:noProof/>
            <w:color w:val="auto"/>
            <w:kern w:val="2"/>
            <w:sz w:val="22"/>
            <w14:ligatures w14:val="standardContextual"/>
          </w:rPr>
          <w:tab/>
        </w:r>
        <w:r w:rsidR="00793606" w:rsidRPr="005A77C5">
          <w:rPr>
            <w:rStyle w:val="ad"/>
            <w:noProof/>
          </w:rPr>
          <w:t>Data and Parameters Available at Validation</w:t>
        </w:r>
        <w:r w:rsidR="00793606">
          <w:rPr>
            <w:noProof/>
            <w:webHidden/>
          </w:rPr>
          <w:tab/>
        </w:r>
        <w:r w:rsidR="00793606">
          <w:rPr>
            <w:noProof/>
            <w:webHidden/>
          </w:rPr>
          <w:fldChar w:fldCharType="begin"/>
        </w:r>
        <w:r w:rsidR="00793606">
          <w:rPr>
            <w:noProof/>
            <w:webHidden/>
          </w:rPr>
          <w:instrText xml:space="preserve"> PAGEREF _Toc144116182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0A6C2E4B" w14:textId="12AE8EEE" w:rsidR="00793606" w:rsidRDefault="00000000">
      <w:pPr>
        <w:pStyle w:val="20"/>
        <w:rPr>
          <w:rFonts w:asciiTheme="minorHAnsi" w:eastAsiaTheme="minorEastAsia" w:hAnsiTheme="minorHAnsi"/>
          <w:noProof/>
          <w:color w:val="auto"/>
          <w:kern w:val="2"/>
          <w:sz w:val="22"/>
          <w14:ligatures w14:val="standardContextual"/>
        </w:rPr>
      </w:pPr>
      <w:hyperlink w:anchor="_Toc144116183" w:history="1">
        <w:r w:rsidR="00793606" w:rsidRPr="005A77C5">
          <w:rPr>
            <w:rStyle w:val="ad"/>
            <w:noProof/>
            <w:kern w:val="0"/>
          </w:rPr>
          <w:t>5.2</w:t>
        </w:r>
        <w:r w:rsidR="00793606">
          <w:rPr>
            <w:rFonts w:asciiTheme="minorHAnsi" w:eastAsiaTheme="minorEastAsia" w:hAnsiTheme="minorHAnsi"/>
            <w:noProof/>
            <w:color w:val="auto"/>
            <w:kern w:val="2"/>
            <w:sz w:val="22"/>
            <w14:ligatures w14:val="standardContextual"/>
          </w:rPr>
          <w:tab/>
        </w:r>
        <w:r w:rsidR="00793606" w:rsidRPr="005A77C5">
          <w:rPr>
            <w:rStyle w:val="ad"/>
            <w:noProof/>
          </w:rPr>
          <w:t>Data and Parameters Monitored</w:t>
        </w:r>
        <w:r w:rsidR="00793606">
          <w:rPr>
            <w:noProof/>
            <w:webHidden/>
          </w:rPr>
          <w:tab/>
        </w:r>
        <w:r w:rsidR="00793606">
          <w:rPr>
            <w:noProof/>
            <w:webHidden/>
          </w:rPr>
          <w:fldChar w:fldCharType="begin"/>
        </w:r>
        <w:r w:rsidR="00793606">
          <w:rPr>
            <w:noProof/>
            <w:webHidden/>
          </w:rPr>
          <w:instrText xml:space="preserve"> PAGEREF _Toc144116183 \h </w:instrText>
        </w:r>
        <w:r w:rsidR="00793606">
          <w:rPr>
            <w:noProof/>
            <w:webHidden/>
          </w:rPr>
        </w:r>
        <w:r w:rsidR="00793606">
          <w:rPr>
            <w:noProof/>
            <w:webHidden/>
          </w:rPr>
          <w:fldChar w:fldCharType="separate"/>
        </w:r>
        <w:r w:rsidR="00661A4E">
          <w:rPr>
            <w:noProof/>
            <w:webHidden/>
          </w:rPr>
          <w:t>25</w:t>
        </w:r>
        <w:r w:rsidR="00793606">
          <w:rPr>
            <w:noProof/>
            <w:webHidden/>
          </w:rPr>
          <w:fldChar w:fldCharType="end"/>
        </w:r>
      </w:hyperlink>
    </w:p>
    <w:p w14:paraId="7338AD76" w14:textId="26B8E13F" w:rsidR="00793606" w:rsidRDefault="00000000">
      <w:pPr>
        <w:pStyle w:val="20"/>
        <w:rPr>
          <w:rFonts w:asciiTheme="minorHAnsi" w:eastAsiaTheme="minorEastAsia" w:hAnsiTheme="minorHAnsi"/>
          <w:noProof/>
          <w:color w:val="auto"/>
          <w:kern w:val="2"/>
          <w:sz w:val="22"/>
          <w14:ligatures w14:val="standardContextual"/>
        </w:rPr>
      </w:pPr>
      <w:hyperlink w:anchor="_Toc144116184" w:history="1">
        <w:r w:rsidR="00793606" w:rsidRPr="005A77C5">
          <w:rPr>
            <w:rStyle w:val="ad"/>
            <w:noProof/>
            <w:kern w:val="0"/>
          </w:rPr>
          <w:t>5.3</w:t>
        </w:r>
        <w:r w:rsidR="00793606">
          <w:rPr>
            <w:rFonts w:asciiTheme="minorHAnsi" w:eastAsiaTheme="minorEastAsia" w:hAnsiTheme="minorHAnsi"/>
            <w:noProof/>
            <w:color w:val="auto"/>
            <w:kern w:val="2"/>
            <w:sz w:val="22"/>
            <w14:ligatures w14:val="standardContextual"/>
          </w:rPr>
          <w:tab/>
        </w:r>
        <w:r w:rsidR="00793606" w:rsidRPr="005A77C5">
          <w:rPr>
            <w:rStyle w:val="ad"/>
            <w:noProof/>
          </w:rPr>
          <w:t>Monitoring Plan</w:t>
        </w:r>
        <w:r w:rsidR="00793606">
          <w:rPr>
            <w:noProof/>
            <w:webHidden/>
          </w:rPr>
          <w:tab/>
        </w:r>
        <w:r w:rsidR="00793606">
          <w:rPr>
            <w:noProof/>
            <w:webHidden/>
          </w:rPr>
          <w:fldChar w:fldCharType="begin"/>
        </w:r>
        <w:r w:rsidR="00793606">
          <w:rPr>
            <w:noProof/>
            <w:webHidden/>
          </w:rPr>
          <w:instrText xml:space="preserve"> PAGEREF _Toc144116184 \h </w:instrText>
        </w:r>
        <w:r w:rsidR="00793606">
          <w:rPr>
            <w:noProof/>
            <w:webHidden/>
          </w:rPr>
        </w:r>
        <w:r w:rsidR="00793606">
          <w:rPr>
            <w:noProof/>
            <w:webHidden/>
          </w:rPr>
          <w:fldChar w:fldCharType="separate"/>
        </w:r>
        <w:r w:rsidR="00661A4E">
          <w:rPr>
            <w:noProof/>
            <w:webHidden/>
          </w:rPr>
          <w:t>26</w:t>
        </w:r>
        <w:r w:rsidR="00793606">
          <w:rPr>
            <w:noProof/>
            <w:webHidden/>
          </w:rPr>
          <w:fldChar w:fldCharType="end"/>
        </w:r>
      </w:hyperlink>
    </w:p>
    <w:p w14:paraId="60638D3D" w14:textId="04A5E634"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85" w:history="1">
        <w:r w:rsidR="00793606" w:rsidRPr="005A77C5">
          <w:rPr>
            <w:rStyle w:val="ad"/>
            <w:noProof/>
          </w:rPr>
          <w:t>Appendix 1: Commercially sensitive information</w:t>
        </w:r>
        <w:r w:rsidR="00793606">
          <w:rPr>
            <w:noProof/>
            <w:webHidden/>
          </w:rPr>
          <w:tab/>
        </w:r>
        <w:r w:rsidR="00793606">
          <w:rPr>
            <w:noProof/>
            <w:webHidden/>
          </w:rPr>
          <w:fldChar w:fldCharType="begin"/>
        </w:r>
        <w:r w:rsidR="00793606">
          <w:rPr>
            <w:noProof/>
            <w:webHidden/>
          </w:rPr>
          <w:instrText xml:space="preserve"> PAGEREF _Toc144116185 \h </w:instrText>
        </w:r>
        <w:r w:rsidR="00793606">
          <w:rPr>
            <w:noProof/>
            <w:webHidden/>
          </w:rPr>
        </w:r>
        <w:r w:rsidR="00793606">
          <w:rPr>
            <w:noProof/>
            <w:webHidden/>
          </w:rPr>
          <w:fldChar w:fldCharType="separate"/>
        </w:r>
        <w:r w:rsidR="00661A4E">
          <w:rPr>
            <w:noProof/>
            <w:webHidden/>
          </w:rPr>
          <w:t>28</w:t>
        </w:r>
        <w:r w:rsidR="00793606">
          <w:rPr>
            <w:noProof/>
            <w:webHidden/>
          </w:rPr>
          <w:fldChar w:fldCharType="end"/>
        </w:r>
      </w:hyperlink>
    </w:p>
    <w:p w14:paraId="662E4349" w14:textId="38CE929F" w:rsidR="00793606" w:rsidRDefault="00000000">
      <w:pPr>
        <w:pStyle w:val="10"/>
        <w:rPr>
          <w:rFonts w:asciiTheme="minorHAnsi" w:eastAsiaTheme="minorEastAsia" w:hAnsiTheme="minorHAnsi"/>
          <w:b w:val="0"/>
          <w:caps w:val="0"/>
          <w:noProof/>
          <w:color w:val="auto"/>
          <w:kern w:val="2"/>
          <w:sz w:val="22"/>
          <w14:ligatures w14:val="standardContextual"/>
        </w:rPr>
      </w:pPr>
      <w:hyperlink w:anchor="_Toc144116186" w:history="1">
        <w:r w:rsidR="00793606" w:rsidRPr="005A77C5">
          <w:rPr>
            <w:rStyle w:val="ad"/>
            <w:noProof/>
          </w:rPr>
          <w:t>Appendix X: &lt;TITLE OF APPENDIX&gt;</w:t>
        </w:r>
        <w:r w:rsidR="00793606">
          <w:rPr>
            <w:noProof/>
            <w:webHidden/>
          </w:rPr>
          <w:tab/>
        </w:r>
        <w:r w:rsidR="00793606">
          <w:rPr>
            <w:noProof/>
            <w:webHidden/>
          </w:rPr>
          <w:fldChar w:fldCharType="begin"/>
        </w:r>
        <w:r w:rsidR="00793606">
          <w:rPr>
            <w:noProof/>
            <w:webHidden/>
          </w:rPr>
          <w:instrText xml:space="preserve"> PAGEREF _Toc144116186 \h </w:instrText>
        </w:r>
        <w:r w:rsidR="00793606">
          <w:rPr>
            <w:noProof/>
            <w:webHidden/>
          </w:rPr>
        </w:r>
        <w:r w:rsidR="00793606">
          <w:rPr>
            <w:noProof/>
            <w:webHidden/>
          </w:rPr>
          <w:fldChar w:fldCharType="separate"/>
        </w:r>
        <w:r w:rsidR="00661A4E">
          <w:rPr>
            <w:noProof/>
            <w:webHidden/>
          </w:rPr>
          <w:t>29</w:t>
        </w:r>
        <w:r w:rsidR="00793606">
          <w:rPr>
            <w:noProof/>
            <w:webHidden/>
          </w:rPr>
          <w:fldChar w:fldCharType="end"/>
        </w:r>
      </w:hyperlink>
    </w:p>
    <w:p w14:paraId="606AF4B0" w14:textId="17D83777" w:rsidR="00576A41" w:rsidRDefault="00352945" w:rsidP="008B4F33">
      <w:pPr>
        <w:pStyle w:val="10"/>
        <w:rPr>
          <w:rStyle w:val="ad"/>
          <w:b w:val="0"/>
          <w:noProof/>
        </w:rPr>
        <w:sectPr w:rsidR="00576A41" w:rsidSect="002A6A3D">
          <w:headerReference w:type="default" r:id="rId15"/>
          <w:pgSz w:w="12240" w:h="15840"/>
          <w:pgMar w:top="1440" w:right="1440" w:bottom="1440" w:left="1440" w:header="720" w:footer="720" w:gutter="0"/>
          <w:cols w:space="720"/>
          <w:docGrid w:linePitch="286"/>
        </w:sectPr>
      </w:pPr>
      <w:r>
        <w:rPr>
          <w:rStyle w:val="ad"/>
          <w:b w:val="0"/>
          <w:noProof/>
        </w:rPr>
        <w:fldChar w:fldCharType="end"/>
      </w:r>
    </w:p>
    <w:p w14:paraId="7CA33E98" w14:textId="3DE6F5A8" w:rsidR="00576A41" w:rsidRDefault="00576A41" w:rsidP="008B4F33">
      <w:pPr>
        <w:pStyle w:val="10"/>
        <w:rPr>
          <w:rStyle w:val="ad"/>
          <w:b w:val="0"/>
          <w:noProof/>
        </w:rPr>
        <w:sectPr w:rsidR="00576A41" w:rsidSect="002A6A3D">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1"/>
        <w:spacing w:before="0"/>
      </w:pPr>
      <w:bookmarkStart w:id="12" w:name="_Toc144116144"/>
      <w:bookmarkStart w:id="13" w:name="_Toc534724021"/>
      <w:r w:rsidRPr="00A7105D">
        <w:t>Project Details</w:t>
      </w:r>
      <w:bookmarkEnd w:id="12"/>
    </w:p>
    <w:p w14:paraId="08DB0D87" w14:textId="18BA8FB8" w:rsidR="00AC43B5" w:rsidRPr="00A33550" w:rsidRDefault="00576A41" w:rsidP="00AC43B5">
      <w:pPr>
        <w:pStyle w:val="2"/>
      </w:pPr>
      <w:bookmarkStart w:id="14" w:name="_Toc144116145"/>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a9"/>
          <w:rFonts w:ascii="Franklin Gothic Book" w:hAnsi="Franklin Gothic Book"/>
          <w:color w:val="4F5150"/>
          <w:szCs w:val="21"/>
        </w:rPr>
      </w:pPr>
      <w:r w:rsidRPr="00A33550">
        <w:rPr>
          <w:rStyle w:val="a9"/>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a9"/>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a9"/>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2"/>
      </w:pPr>
      <w:bookmarkStart w:id="15" w:name="_Toc144116146"/>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5-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2"/>
      </w:pPr>
      <w:bookmarkStart w:id="16" w:name="_Toc144116147"/>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ad"/>
                  <w:rFonts w:eastAsia="Franklin Gothic Book" w:cs="Franklin Gothic Book"/>
                  <w:color w:val="auto"/>
                  <w:szCs w:val="21"/>
                  <w:u w:val="none"/>
                </w:rPr>
                <w:t xml:space="preserve">Sectoral </w:t>
              </w:r>
              <w:r w:rsidR="00B910FB" w:rsidRPr="00BF6190">
                <w:rPr>
                  <w:rStyle w:val="ad"/>
                  <w:rFonts w:eastAsia="Franklin Gothic Book" w:cs="Franklin Gothic Book"/>
                  <w:color w:val="auto"/>
                  <w:szCs w:val="21"/>
                  <w:u w:val="none"/>
                </w:rPr>
                <w:t>s</w:t>
              </w:r>
              <w:r w:rsidR="06E07483" w:rsidRPr="00BF6190">
                <w:rPr>
                  <w:rStyle w:val="ad"/>
                  <w:rFonts w:eastAsia="Franklin Gothic Book" w:cs="Franklin Gothic Book"/>
                  <w:color w:val="auto"/>
                  <w:szCs w:val="21"/>
                  <w:u w:val="none"/>
                </w:rPr>
                <w:t>cope</w:t>
              </w:r>
            </w:hyperlink>
            <w:r w:rsidR="00247181">
              <w:rPr>
                <w:rStyle w:val="afa"/>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a9"/>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ad"/>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afa"/>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2"/>
        <w:rPr>
          <w:rStyle w:val="a9"/>
          <w:rFonts w:ascii="Century Gothic" w:hAnsi="Century Gothic"/>
          <w:color w:val="057299"/>
        </w:rPr>
      </w:pPr>
      <w:bookmarkStart w:id="17" w:name="_Toc144116148"/>
      <w:r w:rsidRPr="2B9B1357">
        <w:rPr>
          <w:rStyle w:val="a9"/>
          <w:rFonts w:ascii="Century Gothic" w:hAnsi="Century Gothic"/>
          <w:i w:val="0"/>
          <w:iCs w:val="0"/>
          <w:color w:val="057299"/>
        </w:rPr>
        <w:t>Project Eligibility</w:t>
      </w:r>
      <w:bookmarkEnd w:id="17"/>
    </w:p>
    <w:p w14:paraId="157B53E5" w14:textId="3AF6D322" w:rsidR="003215AF" w:rsidRPr="003215AF" w:rsidRDefault="005A7B69" w:rsidP="006B184F">
      <w:pPr>
        <w:pStyle w:val="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40F7C0CF"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ACoGS project areas, provide evidence that </w:t>
      </w:r>
      <w:r w:rsidR="00017919" w:rsidRPr="76D23440">
        <w:rPr>
          <w:color w:val="4F5150" w:themeColor="text2"/>
          <w:szCs w:val="21"/>
        </w:rPr>
        <w:t>clearing</w:t>
      </w:r>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3"/>
      </w:pPr>
      <w:r w:rsidRPr="76D23440">
        <w:t>T</w:t>
      </w:r>
      <w:r w:rsidR="003215AF" w:rsidRPr="003215AF">
        <w:t>ransfer project</w:t>
      </w:r>
      <w:r w:rsidR="00CE4579">
        <w:t xml:space="preserve"> </w:t>
      </w:r>
      <w:r w:rsidR="00A0550D">
        <w:t>eligibility</w:t>
      </w:r>
      <w:r w:rsidR="003215AF" w:rsidRPr="003215AF">
        <w:t xml:space="preserve"> </w:t>
      </w:r>
    </w:p>
    <w:p w14:paraId="03AC793B" w14:textId="59C7D78D"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 xml:space="preserve">Section 3.22 (Participation under o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2"/>
      </w:pPr>
      <w:bookmarkStart w:id="18" w:name="_Toc144116149"/>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a9"/>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a9"/>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a9"/>
          <w:rFonts w:ascii="Franklin Gothic Book" w:hAnsi="Franklin Gothic Book"/>
          <w:color w:val="auto"/>
        </w:rPr>
      </w:pPr>
      <w:sdt>
        <w:sdtPr>
          <w:rPr>
            <w:rStyle w:val="a9"/>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a9"/>
              <w:rFonts w:ascii="MS Gothic" w:eastAsia="MS Gothic" w:hAnsi="MS Gothic"/>
              <w:color w:val="auto"/>
            </w:rPr>
            <w:t>☐</w:t>
          </w:r>
        </w:sdtContent>
      </w:sdt>
      <w:r w:rsidR="005762D3" w:rsidRPr="00C8179C">
        <w:rPr>
          <w:rStyle w:val="a9"/>
          <w:rFonts w:ascii="Franklin Gothic Book" w:hAnsi="Franklin Gothic Book"/>
          <w:color w:val="auto"/>
        </w:rPr>
        <w:t xml:space="preserve">  </w:t>
      </w:r>
      <w:r w:rsidR="00890080">
        <w:rPr>
          <w:rStyle w:val="a9"/>
          <w:rFonts w:ascii="Franklin Gothic Book" w:hAnsi="Franklin Gothic Book"/>
          <w:color w:val="auto"/>
        </w:rPr>
        <w:t>S</w:t>
      </w:r>
      <w:r w:rsidR="005762D3" w:rsidRPr="00C8179C">
        <w:rPr>
          <w:rStyle w:val="a9"/>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a9"/>
          <w:rFonts w:ascii="Franklin Gothic Book" w:hAnsi="Franklin Gothic Book"/>
          <w:color w:val="auto"/>
        </w:rPr>
      </w:pPr>
      <w:sdt>
        <w:sdtPr>
          <w:rPr>
            <w:rStyle w:val="a9"/>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a9"/>
              <w:rFonts w:ascii="MS Gothic" w:eastAsia="MS Gothic" w:hAnsi="MS Gothic"/>
              <w:color w:val="auto"/>
            </w:rPr>
            <w:t>☐</w:t>
          </w:r>
        </w:sdtContent>
      </w:sdt>
      <w:r w:rsidR="005762D3" w:rsidRPr="00C8179C">
        <w:rPr>
          <w:rStyle w:val="a9"/>
          <w:rFonts w:ascii="Franklin Gothic Book" w:hAnsi="Franklin Gothic Book"/>
          <w:color w:val="auto"/>
        </w:rPr>
        <w:t xml:space="preserve">  </w:t>
      </w:r>
      <w:r w:rsidR="74D1902F" w:rsidRPr="00C8179C">
        <w:rPr>
          <w:rStyle w:val="a9"/>
          <w:rFonts w:ascii="Franklin Gothic Book" w:hAnsi="Franklin Gothic Book"/>
          <w:color w:val="auto"/>
        </w:rPr>
        <w:t>M</w:t>
      </w:r>
      <w:r w:rsidR="005762D3" w:rsidRPr="00C8179C">
        <w:rPr>
          <w:rStyle w:val="a9"/>
          <w:rFonts w:ascii="Franklin Gothic Book" w:hAnsi="Franklin Gothic Book"/>
          <w:color w:val="auto"/>
        </w:rPr>
        <w:t xml:space="preserve">ultiple locations or </w:t>
      </w:r>
      <w:r w:rsidR="00E83A77" w:rsidRPr="00C8179C">
        <w:rPr>
          <w:rStyle w:val="a9"/>
          <w:rFonts w:ascii="Franklin Gothic Book" w:hAnsi="Franklin Gothic Book"/>
          <w:color w:val="auto"/>
        </w:rPr>
        <w:t>project activity instances</w:t>
      </w:r>
      <w:r w:rsidR="00600A8F">
        <w:rPr>
          <w:rStyle w:val="a9"/>
          <w:rFonts w:ascii="Franklin Gothic Book" w:hAnsi="Franklin Gothic Book"/>
          <w:color w:val="auto"/>
        </w:rPr>
        <w:t xml:space="preserve"> (</w:t>
      </w:r>
      <w:r w:rsidR="005762D3" w:rsidRPr="00C8179C">
        <w:rPr>
          <w:rStyle w:val="a9"/>
          <w:rFonts w:ascii="Franklin Gothic Book" w:hAnsi="Franklin Gothic Book"/>
          <w:color w:val="auto"/>
        </w:rPr>
        <w:t>but not a grouped project</w:t>
      </w:r>
      <w:r w:rsidR="00600A8F">
        <w:rPr>
          <w:rStyle w:val="a9"/>
          <w:rFonts w:ascii="Franklin Gothic Book" w:hAnsi="Franklin Gothic Book"/>
          <w:color w:val="auto"/>
        </w:rPr>
        <w:t>)</w:t>
      </w:r>
    </w:p>
    <w:p w14:paraId="0F965AD5" w14:textId="4F2563D4" w:rsidR="000824B0" w:rsidRDefault="00000000" w:rsidP="00E2037C">
      <w:pPr>
        <w:pStyle w:val="Instruction"/>
        <w:rPr>
          <w:rStyle w:val="a9"/>
          <w:rFonts w:ascii="Franklin Gothic Book" w:eastAsiaTheme="minorHAnsi" w:hAnsi="Franklin Gothic Book" w:cstheme="minorBidi"/>
          <w:i/>
          <w:iCs/>
          <w:color w:val="4F5150"/>
          <w:szCs w:val="22"/>
          <w:lang w:val="en-US"/>
        </w:rPr>
      </w:pPr>
      <w:sdt>
        <w:sdtPr>
          <w:rPr>
            <w:rStyle w:val="a9"/>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a9"/>
              <w:rFonts w:ascii="MS Gothic" w:eastAsia="MS Gothic" w:hAnsi="MS Gothic" w:hint="eastAsia"/>
              <w:color w:val="auto"/>
            </w:rPr>
            <w:t>☐</w:t>
          </w:r>
        </w:sdtContent>
      </w:sdt>
      <w:r w:rsidR="005762D3" w:rsidRPr="00C8179C">
        <w:rPr>
          <w:rStyle w:val="a9"/>
          <w:rFonts w:ascii="Franklin Gothic Book" w:hAnsi="Franklin Gothic Book"/>
          <w:color w:val="auto"/>
        </w:rPr>
        <w:t xml:space="preserve">  </w:t>
      </w:r>
      <w:r w:rsidR="00890080">
        <w:rPr>
          <w:rStyle w:val="a9"/>
          <w:rFonts w:ascii="Franklin Gothic Book" w:hAnsi="Franklin Gothic Book"/>
          <w:color w:val="auto"/>
        </w:rPr>
        <w:t>G</w:t>
      </w:r>
      <w:r w:rsidR="005762D3" w:rsidRPr="00C8179C">
        <w:rPr>
          <w:rStyle w:val="a9"/>
          <w:rFonts w:ascii="Franklin Gothic Book" w:hAnsi="Franklin Gothic Book"/>
          <w:color w:val="auto"/>
        </w:rPr>
        <w:t>rouped project</w:t>
      </w:r>
    </w:p>
    <w:p w14:paraId="12F68215" w14:textId="7E3F4630" w:rsidR="00244B26" w:rsidRPr="002D46FC" w:rsidRDefault="00862B38" w:rsidP="00720277">
      <w:pPr>
        <w:pStyle w:val="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r w:rsidR="087DE404" w:rsidRPr="76D23440">
        <w:rPr>
          <w:lang w:val="en-US"/>
        </w:rPr>
        <w:t>subsequent to the initial validation of the project</w:t>
      </w:r>
      <w:r w:rsidR="11ED4218" w:rsidRPr="76D23440">
        <w:rPr>
          <w:lang w:val="en-US"/>
        </w:rPr>
        <w:t>.</w:t>
      </w:r>
    </w:p>
    <w:p w14:paraId="376B8802" w14:textId="5E3EF759" w:rsidR="00576A41" w:rsidRPr="00A33550" w:rsidRDefault="00DB1A60" w:rsidP="00576A41">
      <w:pPr>
        <w:pStyle w:val="2"/>
      </w:pPr>
      <w:bookmarkStart w:id="19" w:name="_Toc144116150"/>
      <w:r w:rsidRPr="00A33550">
        <w:t>Project Proponent</w:t>
      </w:r>
      <w:bookmarkEnd w:id="19"/>
    </w:p>
    <w:p w14:paraId="75C1A1E8" w14:textId="77777777" w:rsidR="00DB1A60" w:rsidRPr="00DB1A60" w:rsidRDefault="00DB1A60" w:rsidP="00DB1A60">
      <w:pPr>
        <w:pStyle w:val="Instruction"/>
        <w:rPr>
          <w:rStyle w:val="a9"/>
          <w:rFonts w:ascii="Franklin Gothic Book" w:hAnsi="Franklin Gothic Book"/>
          <w:i/>
          <w:iCs/>
          <w:color w:val="4F5150"/>
        </w:rPr>
      </w:pPr>
      <w:r w:rsidRPr="00A33550">
        <w:rPr>
          <w:rStyle w:val="a9"/>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2"/>
      </w:pPr>
      <w:bookmarkStart w:id="20" w:name="_Toc268165394"/>
      <w:bookmarkStart w:id="21" w:name="_Toc277142708"/>
      <w:bookmarkStart w:id="22" w:name="_Toc277174407"/>
      <w:bookmarkStart w:id="23" w:name="_Toc144116151"/>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a9"/>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2"/>
      </w:pPr>
      <w:bookmarkStart w:id="24" w:name="_Toc144116152"/>
      <w:bookmarkStart w:id="25" w:name="_Toc277142709"/>
      <w:bookmarkStart w:id="26" w:name="_Toc277174408"/>
      <w:bookmarkStart w:id="27" w:name="_Toc268165395"/>
      <w:r w:rsidRPr="00A33550">
        <w:t>Ownership</w:t>
      </w:r>
      <w:bookmarkEnd w:id="24"/>
    </w:p>
    <w:p w14:paraId="0378DAC8" w14:textId="7B56BBF6" w:rsidR="009F2B71" w:rsidRPr="00A33550" w:rsidRDefault="009F2B71" w:rsidP="003641E7">
      <w:pPr>
        <w:pStyle w:val="Instruction"/>
      </w:pPr>
      <w:r w:rsidRPr="00A33550">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2"/>
      </w:pPr>
      <w:bookmarkStart w:id="28" w:name="_Toc144116153"/>
      <w:r w:rsidRPr="00A33550">
        <w:t>Project Start Date</w:t>
      </w:r>
      <w:bookmarkEnd w:id="25"/>
      <w:bookmarkEnd w:id="26"/>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a9"/>
                <w:rFonts w:ascii="Franklin Gothic Book" w:hAnsi="Franklin Gothic Book"/>
                <w:i/>
                <w:iCs/>
                <w:color w:val="FFFFFF" w:themeColor="background1"/>
              </w:rPr>
            </w:pPr>
            <w:r w:rsidRPr="00FB7FD9">
              <w:rPr>
                <w:rStyle w:val="a9"/>
                <w:rFonts w:ascii="Franklin Gothic Book" w:hAnsi="Franklin Gothic Book"/>
                <w:color w:val="FFFFFF" w:themeColor="background1"/>
              </w:rPr>
              <w:t xml:space="preserve">Project </w:t>
            </w:r>
            <w:r w:rsidR="00D46E42">
              <w:rPr>
                <w:rStyle w:val="a9"/>
                <w:rFonts w:ascii="Franklin Gothic Book" w:hAnsi="Franklin Gothic Book"/>
                <w:color w:val="FFFFFF" w:themeColor="background1"/>
              </w:rPr>
              <w:t>s</w:t>
            </w:r>
            <w:r w:rsidRPr="00FB7FD9">
              <w:rPr>
                <w:rStyle w:val="a9"/>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a9"/>
                <w:rFonts w:ascii="Franklin Gothic Book" w:hAnsi="Franklin Gothic Book"/>
                <w:i/>
                <w:iCs/>
                <w:color w:val="FFFFFF" w:themeColor="background1"/>
              </w:rPr>
            </w:pPr>
            <w:r w:rsidRPr="0084343B">
              <w:rPr>
                <w:rStyle w:val="a9"/>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a9"/>
                <w:rFonts w:ascii="Franklin Gothic Book" w:hAnsi="Franklin Gothic Book"/>
                <w:color w:val="FFFFFF" w:themeColor="background1"/>
              </w:rPr>
            </w:pPr>
            <w:r w:rsidRPr="00FB7FD9">
              <w:rPr>
                <w:rStyle w:val="a9"/>
                <w:rFonts w:ascii="Franklin Gothic Book" w:hAnsi="Franklin Gothic Book"/>
                <w:color w:val="FFFFFF" w:themeColor="background1"/>
              </w:rPr>
              <w:t>Justification</w:t>
            </w:r>
            <w:r w:rsidR="4A8432B2" w:rsidRPr="76D23440">
              <w:rPr>
                <w:rStyle w:val="a9"/>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a9"/>
                <w:rFonts w:ascii="Franklin Gothic Book" w:hAnsi="Franklin Gothic Book"/>
                <w:i/>
                <w:color w:val="FFFFFF" w:themeColor="background1"/>
              </w:rPr>
            </w:pPr>
            <w:r w:rsidRPr="0084343B">
              <w:rPr>
                <w:rStyle w:val="a9"/>
                <w:rFonts w:ascii="Franklin Gothic Book" w:hAnsi="Franklin Gothic Book"/>
                <w:i/>
                <w:iCs/>
              </w:rPr>
              <w:t>Justify</w:t>
            </w:r>
            <w:r w:rsidR="00FE79BB">
              <w:rPr>
                <w:rStyle w:val="a9"/>
                <w:rFonts w:ascii="Franklin Gothic Book" w:hAnsi="Franklin Gothic Book"/>
                <w:i/>
                <w:iCs/>
              </w:rPr>
              <w:t xml:space="preserve"> how</w:t>
            </w:r>
            <w:r w:rsidRPr="0084343B">
              <w:rPr>
                <w:rStyle w:val="a9"/>
                <w:rFonts w:ascii="Franklin Gothic Book" w:hAnsi="Franklin Gothic Book"/>
                <w:i/>
                <w:iCs/>
              </w:rPr>
              <w:t xml:space="preserve"> the project start date</w:t>
            </w:r>
            <w:r w:rsidR="001008C1" w:rsidRPr="0084343B">
              <w:rPr>
                <w:rStyle w:val="a9"/>
                <w:rFonts w:ascii="Franklin Gothic Book" w:hAnsi="Franklin Gothic Book"/>
                <w:i/>
                <w:iCs/>
              </w:rPr>
              <w:t xml:space="preserve"> </w:t>
            </w:r>
            <w:r w:rsidR="00FE79BB">
              <w:rPr>
                <w:rStyle w:val="a9"/>
                <w:rFonts w:ascii="Franklin Gothic Book" w:hAnsi="Franklin Gothic Book"/>
                <w:i/>
                <w:iCs/>
              </w:rPr>
              <w:t>conforms with</w:t>
            </w:r>
            <w:r w:rsidR="001008C1" w:rsidRPr="0084343B">
              <w:rPr>
                <w:rStyle w:val="a9"/>
                <w:rFonts w:ascii="Franklin Gothic Book" w:hAnsi="Franklin Gothic Book"/>
                <w:i/>
                <w:iCs/>
              </w:rPr>
              <w:t xml:space="preserve"> the VCS Program </w:t>
            </w:r>
            <w:r w:rsidR="00867374">
              <w:rPr>
                <w:rStyle w:val="a9"/>
                <w:rFonts w:ascii="Franklin Gothic Book" w:hAnsi="Franklin Gothic Book"/>
                <w:i/>
                <w:iCs/>
              </w:rPr>
              <w:t>requirements</w:t>
            </w:r>
          </w:p>
        </w:tc>
      </w:tr>
    </w:tbl>
    <w:p w14:paraId="48E6C4B9" w14:textId="77777777" w:rsidR="00DB1A60" w:rsidRPr="00A33550" w:rsidRDefault="00DB1A60" w:rsidP="00A7105D">
      <w:pPr>
        <w:pStyle w:val="2"/>
      </w:pPr>
      <w:bookmarkStart w:id="29" w:name="_Toc277142711"/>
      <w:bookmarkStart w:id="30" w:name="_Toc277174409"/>
      <w:bookmarkStart w:id="31" w:name="_Toc144116154"/>
      <w:r w:rsidRPr="00A33550">
        <w:t>Project Crediting Period</w:t>
      </w:r>
      <w:bookmarkEnd w:id="27"/>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a9"/>
                <w:rFonts w:ascii="Franklin Gothic Book" w:hAnsi="Franklin Gothic Book"/>
                <w:color w:val="FFFFFF" w:themeColor="background1"/>
              </w:rPr>
            </w:pPr>
            <w:r w:rsidRPr="00FB7FD9">
              <w:rPr>
                <w:rStyle w:val="a9"/>
                <w:rFonts w:ascii="Franklin Gothic Book" w:hAnsi="Franklin Gothic Book"/>
                <w:color w:val="FFFFFF" w:themeColor="background1"/>
              </w:rPr>
              <w:t xml:space="preserve">Crediting </w:t>
            </w:r>
            <w:r w:rsidR="00F56931">
              <w:rPr>
                <w:rStyle w:val="a9"/>
                <w:rFonts w:ascii="Franklin Gothic Book" w:hAnsi="Franklin Gothic Book"/>
                <w:color w:val="FFFFFF" w:themeColor="background1"/>
              </w:rPr>
              <w:t>p</w:t>
            </w:r>
            <w:r w:rsidRPr="00FB7FD9">
              <w:rPr>
                <w:rStyle w:val="a9"/>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a9"/>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a9"/>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a9"/>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a9"/>
                <w:rFonts w:ascii="Franklin Gothic Book" w:hAnsi="Franklin Gothic Book"/>
                <w:i/>
                <w:iCs/>
                <w:color w:val="404040" w:themeColor="text1" w:themeTint="BF"/>
              </w:rPr>
              <w:t>Ten years, fixed</w:t>
            </w:r>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a9"/>
                <w:rFonts w:ascii="Franklin Gothic Book" w:hAnsi="Franklin Gothic Book"/>
                <w:i/>
                <w:iCs/>
                <w:color w:val="404040" w:themeColor="text1" w:themeTint="BF"/>
              </w:rPr>
              <w:t>Other</w:t>
            </w:r>
            <w:r w:rsidR="00CC3F6F">
              <w:rPr>
                <w:rStyle w:val="a9"/>
                <w:rFonts w:ascii="Franklin Gothic Book" w:hAnsi="Franklin Gothic Book"/>
                <w:i/>
                <w:iCs/>
                <w:color w:val="404040" w:themeColor="text1" w:themeTint="BF"/>
              </w:rPr>
              <w:t xml:space="preserve"> (</w:t>
            </w:r>
            <w:r w:rsidR="00C70898">
              <w:rPr>
                <w:rStyle w:val="a9"/>
                <w:rFonts w:ascii="Franklin Gothic Book" w:hAnsi="Franklin Gothic Book"/>
                <w:i/>
                <w:iCs/>
                <w:color w:val="404040" w:themeColor="text1" w:themeTint="BF"/>
              </w:rPr>
              <w:t>state the selected</w:t>
            </w:r>
            <w:r w:rsidR="3E0ABA0D" w:rsidRPr="00FB7FD9">
              <w:rPr>
                <w:rStyle w:val="a9"/>
                <w:rFonts w:ascii="Franklin Gothic Book" w:hAnsi="Franklin Gothic Book"/>
                <w:i/>
                <w:iCs/>
                <w:color w:val="404040" w:themeColor="text1" w:themeTint="BF"/>
              </w:rPr>
              <w:t xml:space="preserve"> crediting period and justify how it </w:t>
            </w:r>
            <w:r w:rsidR="00A751A1">
              <w:rPr>
                <w:rStyle w:val="a9"/>
                <w:rFonts w:ascii="Franklin Gothic Book" w:hAnsi="Franklin Gothic Book"/>
                <w:i/>
                <w:iCs/>
                <w:color w:val="404040" w:themeColor="text1" w:themeTint="BF"/>
              </w:rPr>
              <w:t>conforms with</w:t>
            </w:r>
            <w:r w:rsidR="3E0ABA0D" w:rsidRPr="00FB7FD9">
              <w:rPr>
                <w:rStyle w:val="a9"/>
                <w:rFonts w:ascii="Franklin Gothic Book" w:hAnsi="Franklin Gothic Book"/>
                <w:i/>
                <w:iCs/>
                <w:color w:val="404040" w:themeColor="text1" w:themeTint="BF"/>
              </w:rPr>
              <w:t xml:space="preserve"> the VCS</w:t>
            </w:r>
            <w:r w:rsidR="00D96D25">
              <w:rPr>
                <w:rStyle w:val="a9"/>
                <w:rFonts w:ascii="Franklin Gothic Book" w:hAnsi="Franklin Gothic Book"/>
                <w:i/>
                <w:iCs/>
                <w:color w:val="404040" w:themeColor="text1" w:themeTint="BF"/>
              </w:rPr>
              <w:t xml:space="preserve"> Program</w:t>
            </w:r>
            <w:r w:rsidR="3E0ABA0D" w:rsidRPr="00FB7FD9">
              <w:rPr>
                <w:rStyle w:val="a9"/>
                <w:rFonts w:ascii="Franklin Gothic Book" w:hAnsi="Franklin Gothic Book"/>
                <w:i/>
                <w:iCs/>
                <w:color w:val="404040" w:themeColor="text1" w:themeTint="BF"/>
              </w:rPr>
              <w:t xml:space="preserve"> </w:t>
            </w:r>
            <w:r w:rsidR="00867374">
              <w:rPr>
                <w:rStyle w:val="a9"/>
                <w:rFonts w:ascii="Franklin Gothic Book" w:hAnsi="Franklin Gothic Book"/>
                <w:i/>
                <w:iCs/>
                <w:color w:val="404040" w:themeColor="text1" w:themeTint="BF"/>
              </w:rPr>
              <w:t>requirements</w:t>
            </w:r>
            <w:r w:rsidR="00A751A1">
              <w:rPr>
                <w:rStyle w:val="a9"/>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a9"/>
                <w:rFonts w:ascii="Franklin Gothic Book" w:hAnsi="Franklin Gothic Book"/>
                <w:color w:val="FFFFFF" w:themeColor="background1"/>
              </w:rPr>
            </w:pPr>
            <w:r w:rsidRPr="00FB7FD9">
              <w:rPr>
                <w:rStyle w:val="a9"/>
                <w:rFonts w:ascii="Franklin Gothic Book" w:hAnsi="Franklin Gothic Book"/>
                <w:color w:val="FFFFFF" w:themeColor="background1"/>
              </w:rPr>
              <w:t xml:space="preserve">Start </w:t>
            </w:r>
            <w:r w:rsidR="498BF20C" w:rsidRPr="76D23440">
              <w:rPr>
                <w:rStyle w:val="a9"/>
                <w:rFonts w:ascii="Franklin Gothic Book" w:hAnsi="Franklin Gothic Book"/>
                <w:color w:val="FFFFFF" w:themeColor="background1"/>
              </w:rPr>
              <w:t xml:space="preserve">and end </w:t>
            </w:r>
            <w:r w:rsidR="791BE9B4" w:rsidRPr="00FB7FD9">
              <w:rPr>
                <w:rStyle w:val="a9"/>
                <w:rFonts w:ascii="Franklin Gothic Book" w:hAnsi="Franklin Gothic Book"/>
                <w:color w:val="FFFFFF" w:themeColor="background1"/>
              </w:rPr>
              <w:t xml:space="preserve">date of </w:t>
            </w:r>
            <w:r w:rsidRPr="00FB7FD9">
              <w:rPr>
                <w:rStyle w:val="a9"/>
                <w:rFonts w:ascii="Franklin Gothic Book" w:hAnsi="Franklin Gothic Book"/>
                <w:color w:val="FFFFFF" w:themeColor="background1"/>
              </w:rPr>
              <w:t>first or fixed crediting period</w:t>
            </w:r>
            <w:r w:rsidR="64EA08C8" w:rsidRPr="00FB7FD9">
              <w:rPr>
                <w:rStyle w:val="a9"/>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a9"/>
                <w:rFonts w:ascii="Franklin Gothic Book" w:hAnsi="Franklin Gothic Book"/>
                <w:i/>
                <w:iCs/>
                <w:color w:val="FFFFFF" w:themeColor="background1"/>
              </w:rPr>
            </w:pPr>
            <w:r w:rsidRPr="76D23440">
              <w:rPr>
                <w:rStyle w:val="a9"/>
                <w:rFonts w:ascii="Franklin Gothic Book" w:hAnsi="Franklin Gothic Book"/>
                <w:i/>
                <w:iCs/>
                <w:color w:val="404040" w:themeColor="text1" w:themeTint="BF"/>
              </w:rPr>
              <w:t>DD-Month-YYYY</w:t>
            </w:r>
            <w:r w:rsidR="590584E8" w:rsidRPr="0084343B">
              <w:rPr>
                <w:rStyle w:val="a9"/>
                <w:rFonts w:ascii="Franklin Gothic Book" w:hAnsi="Franklin Gothic Book"/>
                <w:color w:val="auto"/>
              </w:rPr>
              <w:t xml:space="preserve"> to</w:t>
            </w:r>
            <w:r w:rsidR="590584E8" w:rsidRPr="76D23440">
              <w:rPr>
                <w:rStyle w:val="a9"/>
                <w:rFonts w:ascii="Franklin Gothic Book" w:hAnsi="Franklin Gothic Book"/>
                <w:i/>
                <w:iCs/>
                <w:color w:val="404040" w:themeColor="text1" w:themeTint="BF"/>
              </w:rPr>
              <w:t xml:space="preserve"> </w:t>
            </w:r>
            <w:r w:rsidR="00396726" w:rsidRPr="007A6595">
              <w:rPr>
                <w:rStyle w:val="a9"/>
                <w:rFonts w:ascii="Franklin Gothic Book" w:hAnsi="Franklin Gothic Book"/>
                <w:i/>
                <w:color w:val="404040" w:themeColor="text1" w:themeTint="BF"/>
              </w:rPr>
              <w:t>DD-Month-YYYY</w:t>
            </w:r>
          </w:p>
        </w:tc>
      </w:tr>
    </w:tbl>
    <w:p w14:paraId="0D920E69" w14:textId="4E5AE314" w:rsidR="75A817BD" w:rsidRDefault="75A817BD" w:rsidP="75A817BD">
      <w:pPr>
        <w:rPr>
          <w:rStyle w:val="a9"/>
          <w:rFonts w:ascii="Franklin Gothic Book" w:hAnsi="Franklin Gothic Book"/>
        </w:rPr>
      </w:pPr>
    </w:p>
    <w:p w14:paraId="5750DFB8" w14:textId="15BA168E" w:rsidR="00DB1A60" w:rsidRPr="00A33550" w:rsidRDefault="00DB1A60" w:rsidP="00A7105D">
      <w:pPr>
        <w:pStyle w:val="2"/>
      </w:pPr>
      <w:bookmarkStart w:id="32" w:name="_Toc268165396"/>
      <w:bookmarkStart w:id="33" w:name="_Toc277142712"/>
      <w:bookmarkStart w:id="34" w:name="_Toc277174410"/>
      <w:bookmarkStart w:id="35" w:name="_Toc144116155"/>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a9"/>
          <w:rFonts w:ascii="Franklin Gothic Book" w:hAnsi="Franklin Gothic Book"/>
          <w:i/>
          <w:iCs/>
          <w:color w:val="404040" w:themeColor="text1" w:themeTint="BF"/>
        </w:rPr>
        <w:t>Indicate t</w:t>
      </w:r>
      <w:r w:rsidR="00F42EEC" w:rsidRPr="00E2037C">
        <w:rPr>
          <w:rStyle w:val="a9"/>
          <w:rFonts w:ascii="Franklin Gothic Book" w:hAnsi="Franklin Gothic Book"/>
          <w:i/>
          <w:iCs/>
          <w:color w:val="404040" w:themeColor="text1" w:themeTint="BF"/>
        </w:rPr>
        <w:t xml:space="preserve">he estimated annual GHG emission </w:t>
      </w:r>
      <w:r w:rsidR="00046A93">
        <w:rPr>
          <w:rStyle w:val="a9"/>
          <w:rFonts w:ascii="Franklin Gothic Book" w:hAnsi="Franklin Gothic Book"/>
          <w:i/>
          <w:iCs/>
          <w:color w:val="404040" w:themeColor="text1" w:themeTint="BF"/>
        </w:rPr>
        <w:t>r</w:t>
      </w:r>
      <w:r w:rsidR="00F42EEC" w:rsidRPr="00E2037C">
        <w:rPr>
          <w:rStyle w:val="a9"/>
          <w:rFonts w:ascii="Franklin Gothic Book" w:hAnsi="Franklin Gothic Book"/>
          <w:i/>
          <w:iCs/>
          <w:color w:val="404040" w:themeColor="text1" w:themeTint="BF"/>
        </w:rPr>
        <w:t>eductions/removals</w:t>
      </w:r>
      <w:r w:rsidR="001F4972">
        <w:rPr>
          <w:rStyle w:val="a9"/>
          <w:rFonts w:ascii="Franklin Gothic Book" w:hAnsi="Franklin Gothic Book"/>
          <w:i/>
          <w:iCs/>
          <w:color w:val="404040" w:themeColor="text1" w:themeTint="BF"/>
        </w:rPr>
        <w:t xml:space="preserve"> (ERRs)</w:t>
      </w:r>
      <w:r w:rsidR="00F42EEC" w:rsidRPr="00E2037C">
        <w:rPr>
          <w:rStyle w:val="a9"/>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a9"/>
          <w:rFonts w:ascii="Franklin Gothic Book" w:hAnsi="Franklin Gothic Book"/>
          <w:b w:val="0"/>
          <w:bCs w:val="0"/>
          <w:color w:val="404040" w:themeColor="text1" w:themeTint="BF"/>
          <w:spacing w:val="2"/>
        </w:rPr>
      </w:pPr>
      <w:r w:rsidRPr="002537BB">
        <w:rPr>
          <w:rStyle w:val="a9"/>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44116156"/>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2"/>
      </w:pPr>
      <w:bookmarkStart w:id="44" w:name="_Toc268165398"/>
      <w:bookmarkStart w:id="45" w:name="_Toc277142714"/>
      <w:bookmarkStart w:id="46" w:name="_Toc277174412"/>
      <w:bookmarkStart w:id="47" w:name="_Toc144116157"/>
      <w:r w:rsidRPr="00A33550">
        <w:t>Project Location</w:t>
      </w:r>
      <w:bookmarkEnd w:id="44"/>
      <w:bookmarkEnd w:id="45"/>
      <w:bookmarkEnd w:id="46"/>
      <w:bookmarkEnd w:id="47"/>
    </w:p>
    <w:p w14:paraId="1160E265" w14:textId="552C47FE" w:rsidR="00DB1A60" w:rsidRPr="00A33550" w:rsidRDefault="1B595610" w:rsidP="00DB1A60">
      <w:pPr>
        <w:pStyle w:val="Instruction"/>
        <w:rPr>
          <w:rStyle w:val="a9"/>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2"/>
      </w:pPr>
      <w:bookmarkStart w:id="48" w:name="_Toc268165399"/>
      <w:bookmarkStart w:id="49" w:name="_Toc277142715"/>
      <w:bookmarkStart w:id="50" w:name="_Toc277174413"/>
      <w:bookmarkStart w:id="51" w:name="_Toc144116158"/>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2"/>
      </w:pPr>
      <w:bookmarkStart w:id="52" w:name="_Toc268165400"/>
      <w:bookmarkStart w:id="53" w:name="_Toc277142716"/>
      <w:bookmarkStart w:id="54" w:name="_Toc277174414"/>
      <w:bookmarkStart w:id="55" w:name="_Toc144116159"/>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2"/>
      </w:pPr>
      <w:bookmarkStart w:id="56" w:name="_Toc144116160"/>
      <w:r w:rsidRPr="00284C22">
        <w:t>Double Counting and Participation under Other GHG Programs</w:t>
      </w:r>
      <w:bookmarkEnd w:id="56"/>
    </w:p>
    <w:p w14:paraId="172DA365" w14:textId="5BD61C83" w:rsidR="00022A32" w:rsidRPr="00C70C6E" w:rsidRDefault="00EB1D76" w:rsidP="00022A32">
      <w:pPr>
        <w:pStyle w:val="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77777777" w:rsidR="00022A32" w:rsidRPr="00720277" w:rsidRDefault="00022A32" w:rsidP="00720277">
      <w:pPr>
        <w:pStyle w:val="Instruction"/>
        <w:ind w:left="0" w:firstLine="720"/>
        <w:rPr>
          <w:rFonts w:eastAsia="Franklin Gothic Book" w:cs="Franklin Gothic Book"/>
          <w:i w:val="0"/>
          <w:iCs w:val="0"/>
          <w:color w:val="auto"/>
          <w:szCs w:val="21"/>
        </w:rPr>
      </w:pPr>
      <w:r w:rsidRPr="00720277">
        <w:rPr>
          <w:rFonts w:eastAsia="Franklin Gothic Book" w:cs="Franklin Gothic Book"/>
          <w:i w:val="0"/>
          <w:iCs w:val="0"/>
          <w:color w:val="auto"/>
          <w:szCs w:val="21"/>
        </w:rPr>
        <w:t>Is the project registered or seeking registration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7E3D62AB" w:rsidR="240FB5B7" w:rsidRPr="00720277" w:rsidRDefault="00B955D4" w:rsidP="02C44145">
      <w:pPr>
        <w:pStyle w:val="Instruction"/>
        <w:rPr>
          <w:color w:val="404040" w:themeColor="text1" w:themeTint="BF"/>
        </w:rPr>
      </w:pPr>
      <w:r w:rsidRPr="00B955D4">
        <w:rPr>
          <w:color w:val="404040" w:themeColor="text1" w:themeTint="BF"/>
        </w:rPr>
        <w:t>If yes, provide the registration number and all relevant details.</w:t>
      </w:r>
    </w:p>
    <w:p w14:paraId="053B5ED1" w14:textId="7E1F39EC" w:rsidR="00547E4C" w:rsidRPr="00B55083" w:rsidRDefault="00547E4C" w:rsidP="00547E4C">
      <w:pPr>
        <w:pStyle w:val="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2"/>
      </w:pPr>
      <w:bookmarkStart w:id="57" w:name="_Ref121219801"/>
      <w:bookmarkStart w:id="58" w:name="_Ref122427579"/>
      <w:bookmarkStart w:id="59" w:name="_Toc124759750"/>
      <w:bookmarkStart w:id="60" w:name="_Ref141364592"/>
      <w:bookmarkStart w:id="61" w:name="_Ref141365495"/>
      <w:bookmarkStart w:id="62" w:name="_Toc144116161"/>
      <w:bookmarkStart w:id="63" w:name="_Toc268165424"/>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2"/>
    </w:p>
    <w:p w14:paraId="22D154F3" w14:textId="278C8DA5" w:rsidR="00DB1A60" w:rsidRPr="00C70C6E" w:rsidRDefault="00A768AF" w:rsidP="0070527C">
      <w:pPr>
        <w:pStyle w:val="3"/>
      </w:pPr>
      <w:r w:rsidRPr="00A768AF">
        <w:t>No Double Claiming with</w:t>
      </w:r>
      <w:bookmarkStart w:id="64" w:name="_Toc277174417"/>
      <w:r w:rsidR="00BD3CC6" w:rsidRPr="00BD3CC6">
        <w:t xml:space="preserve"> </w:t>
      </w:r>
      <w:r w:rsidR="00DB1A60" w:rsidDel="00DB1A60">
        <w:t>Emissions Trading Programs</w:t>
      </w:r>
      <w:bookmarkEnd w:id="63"/>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a9"/>
          <w:rFonts w:ascii="Franklin Gothic Book" w:hAnsi="Franklin Gothic Book"/>
          <w:color w:val="auto"/>
        </w:rPr>
        <w:t xml:space="preserve">Has the </w:t>
      </w:r>
      <w:r w:rsidRPr="00252765" w:rsidDel="007D5C1A">
        <w:rPr>
          <w:rStyle w:val="a9"/>
          <w:rFonts w:ascii="Franklin Gothic Book" w:hAnsi="Franklin Gothic Book"/>
          <w:color w:val="auto"/>
        </w:rPr>
        <w:t xml:space="preserve">project </w:t>
      </w:r>
      <w:r w:rsidR="00D11115" w:rsidRPr="00720277">
        <w:rPr>
          <w:rStyle w:val="a9"/>
          <w:rFonts w:ascii="Franklin Gothic Book" w:hAnsi="Franklin Gothic Book"/>
          <w:color w:val="auto"/>
        </w:rPr>
        <w:t>activity</w:t>
      </w:r>
      <w:r w:rsidR="00D11115" w:rsidRPr="00720277" w:rsidDel="00DB4EF6">
        <w:rPr>
          <w:rStyle w:val="a9"/>
          <w:rFonts w:ascii="Franklin Gothic Book" w:hAnsi="Franklin Gothic Book"/>
          <w:color w:val="auto"/>
        </w:rPr>
        <w:t xml:space="preserve"> </w:t>
      </w:r>
      <w:r w:rsidRPr="00EC220C" w:rsidDel="007D5C1A">
        <w:rPr>
          <w:rStyle w:val="a9"/>
          <w:rFonts w:ascii="Franklin Gothic Book" w:hAnsi="Franklin Gothic Book"/>
          <w:color w:val="auto"/>
        </w:rPr>
        <w:t>sought</w:t>
      </w:r>
      <w:r w:rsidR="00023A2D" w:rsidRPr="00EC220C">
        <w:rPr>
          <w:rStyle w:val="a9"/>
          <w:rFonts w:ascii="Franklin Gothic Book" w:hAnsi="Franklin Gothic Book"/>
          <w:color w:val="auto"/>
        </w:rPr>
        <w:t>,</w:t>
      </w:r>
      <w:r w:rsidR="0070527C" w:rsidRPr="00EC220C">
        <w:rPr>
          <w:rStyle w:val="a9"/>
          <w:rFonts w:ascii="Franklin Gothic Book" w:hAnsi="Franklin Gothic Book"/>
          <w:color w:val="auto"/>
        </w:rPr>
        <w:t xml:space="preserve"> </w:t>
      </w:r>
      <w:r w:rsidRPr="00EC220C" w:rsidDel="007D5C1A">
        <w:rPr>
          <w:rStyle w:val="a9"/>
          <w:rFonts w:ascii="Franklin Gothic Book" w:hAnsi="Franklin Gothic Book"/>
          <w:color w:val="auto"/>
        </w:rPr>
        <w:t>received</w:t>
      </w:r>
      <w:r w:rsidR="00023A2D" w:rsidRPr="00EC220C">
        <w:rPr>
          <w:rStyle w:val="a9"/>
          <w:rFonts w:ascii="Franklin Gothic Book" w:hAnsi="Franklin Gothic Book"/>
          <w:color w:val="auto"/>
        </w:rPr>
        <w:t xml:space="preserve">, or </w:t>
      </w:r>
      <w:r w:rsidR="00FB3FE9">
        <w:rPr>
          <w:rStyle w:val="a9"/>
          <w:rFonts w:ascii="Franklin Gothic Book" w:hAnsi="Franklin Gothic Book"/>
          <w:color w:val="auto"/>
        </w:rPr>
        <w:t xml:space="preserve">is </w:t>
      </w:r>
      <w:r w:rsidR="00023A2D" w:rsidRPr="00EC220C">
        <w:rPr>
          <w:rStyle w:val="a9"/>
          <w:rFonts w:ascii="Franklin Gothic Book" w:hAnsi="Franklin Gothic Book"/>
          <w:color w:val="auto"/>
        </w:rPr>
        <w:t>planning to receive</w:t>
      </w:r>
      <w:r w:rsidRPr="00EC220C">
        <w:rPr>
          <w:rStyle w:val="a9"/>
          <w:rFonts w:ascii="Franklin Gothic Book" w:hAnsi="Franklin Gothic Book"/>
          <w:color w:val="auto"/>
        </w:rPr>
        <w:t xml:space="preserve"> </w:t>
      </w:r>
      <w:r w:rsidR="00023A2D" w:rsidRPr="00EC220C">
        <w:rPr>
          <w:rStyle w:val="a9"/>
          <w:rFonts w:ascii="Franklin Gothic Book" w:hAnsi="Franklin Gothic Book"/>
          <w:color w:val="auto"/>
        </w:rPr>
        <w:t>credit from</w:t>
      </w:r>
      <w:r w:rsidRPr="00EC220C" w:rsidDel="007D5C1A">
        <w:rPr>
          <w:rStyle w:val="a9"/>
          <w:rFonts w:ascii="Franklin Gothic Book" w:hAnsi="Franklin Gothic Book"/>
          <w:color w:val="auto"/>
        </w:rPr>
        <w:t xml:space="preserve"> another </w:t>
      </w:r>
      <w:r w:rsidR="00023A2D" w:rsidRPr="00EC220C">
        <w:rPr>
          <w:rStyle w:val="a9"/>
          <w:rFonts w:ascii="Franklin Gothic Book" w:hAnsi="Franklin Gothic Book"/>
          <w:color w:val="auto"/>
        </w:rPr>
        <w:t>GHG-related environmental credit system</w:t>
      </w:r>
      <w:r w:rsidR="00684AA1">
        <w:rPr>
          <w:rStyle w:val="a9"/>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a9"/>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a9"/>
          <w:rFonts w:ascii="Franklin Gothic Book" w:hAnsi="Franklin Gothic Book"/>
          <w:color w:val="auto"/>
          <w:vertAlign w:val="superscript"/>
        </w:rPr>
      </w:pPr>
      <w:r>
        <w:rPr>
          <w:rStyle w:val="a9"/>
          <w:rFonts w:ascii="Franklin Gothic Book" w:hAnsi="Franklin Gothic Book"/>
          <w:color w:val="auto"/>
        </w:rPr>
        <w:t xml:space="preserve">Do the project activities specified in Section </w:t>
      </w:r>
      <w:r w:rsidR="00C81EFE">
        <w:rPr>
          <w:rStyle w:val="a9"/>
          <w:rFonts w:ascii="Franklin Gothic Book" w:hAnsi="Franklin Gothic Book"/>
          <w:color w:val="auto"/>
        </w:rPr>
        <w:fldChar w:fldCharType="begin"/>
      </w:r>
      <w:r w:rsidR="00C81EFE">
        <w:rPr>
          <w:rStyle w:val="a9"/>
          <w:rFonts w:ascii="Franklin Gothic Book" w:hAnsi="Franklin Gothic Book"/>
          <w:color w:val="auto"/>
        </w:rPr>
        <w:instrText xml:space="preserve"> REF _Ref143528024 \r \h </w:instrText>
      </w:r>
      <w:r w:rsidR="00C81EFE">
        <w:rPr>
          <w:rStyle w:val="a9"/>
          <w:rFonts w:ascii="Franklin Gothic Book" w:hAnsi="Franklin Gothic Book"/>
          <w:color w:val="auto"/>
        </w:rPr>
      </w:r>
      <w:r w:rsidR="00C81EFE">
        <w:rPr>
          <w:rStyle w:val="a9"/>
          <w:rFonts w:ascii="Franklin Gothic Book" w:hAnsi="Franklin Gothic Book"/>
          <w:color w:val="auto"/>
        </w:rPr>
        <w:fldChar w:fldCharType="separate"/>
      </w:r>
      <w:r w:rsidR="00793606">
        <w:rPr>
          <w:rStyle w:val="a9"/>
          <w:rFonts w:ascii="Franklin Gothic Book" w:hAnsi="Franklin Gothic Book"/>
          <w:color w:val="auto"/>
        </w:rPr>
        <w:t>1.12</w:t>
      </w:r>
      <w:r w:rsidR="00C81EFE">
        <w:rPr>
          <w:rStyle w:val="a9"/>
          <w:rFonts w:ascii="Franklin Gothic Book" w:hAnsi="Franklin Gothic Book"/>
          <w:color w:val="auto"/>
        </w:rPr>
        <w:fldChar w:fldCharType="end"/>
      </w:r>
      <w:r w:rsidR="00495F64">
        <w:rPr>
          <w:rStyle w:val="a9"/>
          <w:rFonts w:ascii="Franklin Gothic Book" w:hAnsi="Franklin Gothic Book"/>
          <w:color w:val="auto"/>
        </w:rPr>
        <w:t xml:space="preserve"> </w:t>
      </w:r>
      <w:r>
        <w:rPr>
          <w:rStyle w:val="a9"/>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r w:rsidRPr="76D23440">
        <w:rPr>
          <w:rFonts w:ascii="MS Gothic" w:eastAsia="MS Gothic" w:hAnsi="MS Gothic"/>
          <w:i w:val="0"/>
          <w:iCs w:val="0"/>
          <w:color w:val="auto"/>
          <w:lang w:val="en-CA"/>
        </w:rPr>
        <w:t>☐</w:t>
      </w:r>
      <w:r w:rsidR="628000DA" w:rsidRPr="75A817BD">
        <w:rPr>
          <w:i w:val="0"/>
          <w:iCs w:val="0"/>
          <w:color w:val="auto"/>
          <w:lang w:val="en-CA"/>
        </w:rPr>
        <w:t xml:space="preserve">  Yes</w:t>
      </w:r>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a9"/>
          <w:rFonts w:ascii="Franklin Gothic Book" w:hAnsi="Franklin Gothic Book"/>
          <w:i/>
          <w:iCs/>
          <w:color w:val="404040" w:themeColor="text1" w:themeTint="BF"/>
        </w:rPr>
      </w:pPr>
      <w:r w:rsidRPr="00672159">
        <w:rPr>
          <w:rStyle w:val="a9"/>
          <w:rFonts w:ascii="Franklin Gothic Book" w:hAnsi="Franklin Gothic Book"/>
          <w:i/>
          <w:iCs/>
          <w:color w:val="404040" w:themeColor="text1" w:themeTint="BF"/>
        </w:rPr>
        <w:t>If yes</w:t>
      </w:r>
      <w:r w:rsidR="009B56EB" w:rsidRPr="00672159">
        <w:rPr>
          <w:rStyle w:val="a9"/>
          <w:rFonts w:ascii="Franklin Gothic Book" w:hAnsi="Franklin Gothic Book"/>
          <w:i/>
          <w:iCs/>
          <w:color w:val="404040" w:themeColor="text1" w:themeTint="BF"/>
        </w:rPr>
        <w:t>:</w:t>
      </w:r>
    </w:p>
    <w:p w14:paraId="251706D7" w14:textId="56DD8697" w:rsidR="000D5248" w:rsidRDefault="00367E2E" w:rsidP="00AD7F36">
      <w:pPr>
        <w:pStyle w:val="Instruction"/>
        <w:rPr>
          <w:rStyle w:val="a9"/>
          <w:rFonts w:ascii="Franklin Gothic Book" w:hAnsi="Franklin Gothic Book"/>
          <w:color w:val="auto"/>
        </w:rPr>
      </w:pPr>
      <w:r>
        <w:rPr>
          <w:rStyle w:val="a9"/>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a9"/>
          <w:rFonts w:ascii="Franklin Gothic Book" w:hAnsi="Franklin Gothic Book"/>
          <w:i/>
          <w:iCs/>
          <w:color w:val="404040" w:themeColor="text1" w:themeTint="BF"/>
        </w:rPr>
      </w:pPr>
      <w:r>
        <w:rPr>
          <w:rStyle w:val="a9"/>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a9"/>
          <w:rFonts w:ascii="Franklin Gothic Book" w:hAnsi="Franklin Gothic Book"/>
          <w:color w:val="auto"/>
        </w:rPr>
      </w:pPr>
      <w:r>
        <w:rPr>
          <w:rStyle w:val="a9"/>
          <w:rFonts w:ascii="Franklin Gothic Book" w:hAnsi="Franklin Gothic Book"/>
          <w:color w:val="auto"/>
        </w:rPr>
        <w:t xml:space="preserve">Has the project proponent(s) or authorized representative posted a public statement on their website saying, “Carbon credits may be issued </w:t>
      </w:r>
      <w:r w:rsidR="00F64704">
        <w:rPr>
          <w:rStyle w:val="a9"/>
          <w:rFonts w:ascii="Franklin Gothic Book" w:hAnsi="Franklin Gothic Book"/>
          <w:color w:val="auto"/>
        </w:rPr>
        <w:t xml:space="preserve">through </w:t>
      </w:r>
      <w:r w:rsidR="004F6371">
        <w:rPr>
          <w:rStyle w:val="a9"/>
          <w:rFonts w:ascii="Franklin Gothic Book" w:hAnsi="Franklin Gothic Book"/>
          <w:color w:val="auto"/>
        </w:rPr>
        <w:t xml:space="preserve">Verified Carbon Standard </w:t>
      </w:r>
      <w:r w:rsidR="00C871BE">
        <w:rPr>
          <w:rStyle w:val="a9"/>
          <w:rFonts w:ascii="Franklin Gothic Book" w:hAnsi="Franklin Gothic Book"/>
          <w:color w:val="auto"/>
        </w:rPr>
        <w:t>p</w:t>
      </w:r>
      <w:r w:rsidR="00ED61D5">
        <w:rPr>
          <w:rStyle w:val="a9"/>
          <w:rFonts w:ascii="Franklin Gothic Book" w:hAnsi="Franklin Gothic Book"/>
          <w:color w:val="auto"/>
        </w:rPr>
        <w:t>roject [</w:t>
      </w:r>
      <w:r w:rsidR="00C871BE">
        <w:rPr>
          <w:rStyle w:val="a9"/>
          <w:rFonts w:ascii="Franklin Gothic Book" w:hAnsi="Franklin Gothic Book"/>
          <w:color w:val="auto"/>
        </w:rPr>
        <w:t>p</w:t>
      </w:r>
      <w:r w:rsidR="00CB14AB">
        <w:rPr>
          <w:rStyle w:val="a9"/>
          <w:rFonts w:ascii="Franklin Gothic Book" w:hAnsi="Franklin Gothic Book"/>
          <w:color w:val="auto"/>
        </w:rPr>
        <w:t xml:space="preserve">roject </w:t>
      </w:r>
      <w:r w:rsidR="00A31F84">
        <w:rPr>
          <w:rStyle w:val="a9"/>
          <w:rFonts w:ascii="Franklin Gothic Book" w:hAnsi="Franklin Gothic Book"/>
          <w:color w:val="auto"/>
        </w:rPr>
        <w:t xml:space="preserve">ID] </w:t>
      </w:r>
      <w:r>
        <w:rPr>
          <w:rStyle w:val="a9"/>
          <w:rFonts w:ascii="Franklin Gothic Book" w:hAnsi="Franklin Gothic Book"/>
          <w:color w:val="auto"/>
        </w:rPr>
        <w:t xml:space="preserve">for the greenhouse gas emission reductions </w:t>
      </w:r>
      <w:r w:rsidR="009F3E72">
        <w:rPr>
          <w:rStyle w:val="a9"/>
          <w:rFonts w:ascii="Franklin Gothic Book" w:hAnsi="Franklin Gothic Book"/>
          <w:color w:val="auto"/>
        </w:rPr>
        <w:t>or</w:t>
      </w:r>
      <w:r>
        <w:rPr>
          <w:rStyle w:val="a9"/>
          <w:rFonts w:ascii="Franklin Gothic Book" w:hAnsi="Franklin Gothic Book"/>
          <w:color w:val="auto"/>
        </w:rPr>
        <w:t xml:space="preserve"> removals associated with [project proponent or authorized representative</w:t>
      </w:r>
      <w:r w:rsidR="005A002F">
        <w:rPr>
          <w:rStyle w:val="a9"/>
          <w:rFonts w:ascii="Franklin Gothic Book" w:hAnsi="Franklin Gothic Book"/>
          <w:color w:val="auto"/>
        </w:rPr>
        <w:t xml:space="preserve"> organization name(s)] [name of </w:t>
      </w:r>
      <w:r w:rsidR="00F26D2F">
        <w:rPr>
          <w:rStyle w:val="a9"/>
          <w:rFonts w:ascii="Franklin Gothic Book" w:hAnsi="Franklin Gothic Book"/>
          <w:color w:val="auto"/>
        </w:rPr>
        <w:t xml:space="preserve">product(s) </w:t>
      </w:r>
      <w:r w:rsidR="00D56432">
        <w:rPr>
          <w:rStyle w:val="a9"/>
          <w:rFonts w:ascii="Franklin Gothic Book" w:hAnsi="Franklin Gothic Book"/>
          <w:color w:val="auto"/>
        </w:rPr>
        <w:t xml:space="preserve">whose emissions </w:t>
      </w:r>
      <w:r w:rsidR="00626F6A">
        <w:rPr>
          <w:rStyle w:val="a9"/>
          <w:rFonts w:ascii="Franklin Gothic Book" w:hAnsi="Franklin Gothic Book"/>
          <w:color w:val="auto"/>
        </w:rPr>
        <w:t>footprint is changed by the pro</w:t>
      </w:r>
      <w:r w:rsidR="004958E1">
        <w:rPr>
          <w:rStyle w:val="a9"/>
          <w:rFonts w:ascii="Franklin Gothic Book" w:hAnsi="Franklin Gothic Book"/>
          <w:color w:val="auto"/>
        </w:rPr>
        <w:t>ject activities</w:t>
      </w:r>
      <w:r w:rsidR="005A002F">
        <w:rPr>
          <w:rStyle w:val="a9"/>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a9"/>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a9"/>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2"/>
      </w:pPr>
      <w:bookmarkStart w:id="68" w:name="_Toc144116162"/>
      <w:bookmarkStart w:id="69" w:name="_Toc268165403"/>
      <w:bookmarkStart w:id="70" w:name="_Toc277142722"/>
      <w:bookmarkStart w:id="71" w:name="_Toc277174421"/>
      <w:r>
        <w:t>Sustainable Development Contributions</w:t>
      </w:r>
      <w:bookmarkEnd w:id="68"/>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2"/>
      </w:pPr>
      <w:bookmarkStart w:id="72" w:name="_Toc144116163"/>
      <w:r>
        <w:t>Additional Information Relevant to the Project</w:t>
      </w:r>
      <w:bookmarkEnd w:id="69"/>
      <w:bookmarkEnd w:id="70"/>
      <w:bookmarkEnd w:id="71"/>
      <w:bookmarkEnd w:id="72"/>
      <w:r>
        <w:t xml:space="preserve"> </w:t>
      </w:r>
    </w:p>
    <w:p w14:paraId="28FB906C" w14:textId="77777777" w:rsidR="00DB1A60" w:rsidRPr="00692320" w:rsidRDefault="00DB1A60" w:rsidP="00B1633E">
      <w:pPr>
        <w:pStyle w:val="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Note - Information related to the determination of the baseline scenario, demonstration of additionality, and estimation and monitoring of GHG emission reductions and removals (including operational and capital expenditures) cannot be considered to be commercially sensitive and must be provided in the public versions of the project documents.</w:t>
      </w:r>
    </w:p>
    <w:p w14:paraId="4B629ABA" w14:textId="77777777" w:rsidR="00DB1A60" w:rsidRPr="00692320" w:rsidRDefault="00DB1A60" w:rsidP="00B1633E">
      <w:pPr>
        <w:pStyle w:val="3"/>
      </w:pPr>
      <w:r w:rsidRPr="00692320">
        <w:t>Further Information</w:t>
      </w:r>
    </w:p>
    <w:p w14:paraId="20D6BF1F" w14:textId="7836D3EA" w:rsidR="00DB1A60" w:rsidRDefault="00DB1A60" w:rsidP="00DB1A60">
      <w:pPr>
        <w:pStyle w:val="Instruction"/>
      </w:pPr>
      <w:r w:rsidRPr="00495C38">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1"/>
      </w:pPr>
      <w:bookmarkStart w:id="73" w:name="_Toc144116164"/>
      <w:r w:rsidRPr="00A7105D">
        <w:t>Safeguards</w:t>
      </w:r>
      <w:r>
        <w:t xml:space="preserve"> and </w:t>
      </w:r>
      <w:r w:rsidR="000B049A">
        <w:t>S</w:t>
      </w:r>
      <w:r>
        <w:t>takeholder engagement</w:t>
      </w:r>
      <w:bookmarkEnd w:id="73"/>
    </w:p>
    <w:p w14:paraId="3D914095" w14:textId="77777777" w:rsidR="0084567B" w:rsidRDefault="0084567B" w:rsidP="0084567B">
      <w:pPr>
        <w:pStyle w:val="2"/>
      </w:pPr>
      <w:bookmarkStart w:id="74" w:name="_Toc144116165"/>
      <w:r>
        <w:t>Stakeholder Engagement and Consultation</w:t>
      </w:r>
      <w:bookmarkEnd w:id="74"/>
    </w:p>
    <w:p w14:paraId="086761FC" w14:textId="4362B1ED" w:rsidR="0084567B" w:rsidRDefault="0084567B" w:rsidP="0084567B">
      <w:pPr>
        <w:pStyle w:val="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4901AE9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AB60D9">
              <w:rPr>
                <w:rFonts w:eastAsia="Franklin Gothic Book" w:cs="Franklin Gothic Book"/>
                <w:i/>
                <w:iCs/>
                <w:color w:val="4F5150" w:themeColor="text2"/>
                <w:szCs w:val="21"/>
              </w:rPr>
              <w:t>indigenous peopl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3"/>
      </w:pPr>
      <w:r>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3"/>
      </w:pPr>
      <w:r>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responding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3"/>
      </w:pPr>
      <w:r w:rsidRPr="00A7105D">
        <w:t>Public Comments</w:t>
      </w:r>
    </w:p>
    <w:p w14:paraId="2C025B60" w14:textId="77777777" w:rsidR="0084567B" w:rsidRDefault="0084567B" w:rsidP="0084567B">
      <w:pPr>
        <w:pStyle w:val="Instruction"/>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p w14:paraId="71783023" w14:textId="77777777" w:rsidR="0084567B" w:rsidRDefault="0084567B" w:rsidP="0084567B">
      <w:pPr>
        <w:pStyle w:val="Instruction"/>
        <w:ind w:left="0"/>
      </w:pPr>
      <w:r w:rsidRPr="006A298F">
        <w:t xml:space="preserve"> </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336AE73B" w14:textId="77777777" w:rsidR="0084567B" w:rsidRDefault="0084567B" w:rsidP="0084567B">
      <w:pPr>
        <w:rPr>
          <w:rFonts w:eastAsia="Franklin Gothic Book" w:cs="Franklin Gothic Book"/>
          <w:color w:val="000000" w:themeColor="text1"/>
          <w:szCs w:val="21"/>
          <w:lang w:val="en-GB"/>
        </w:rPr>
      </w:pPr>
    </w:p>
    <w:p w14:paraId="4EFB1820" w14:textId="011AE651" w:rsidR="0084567B" w:rsidRPr="005D4568" w:rsidRDefault="0084567B" w:rsidP="00720277">
      <w:pPr>
        <w:pStyle w:val="2"/>
      </w:pPr>
      <w:bookmarkStart w:id="75" w:name="_Toc144116166"/>
      <w:r>
        <w:t>Risks to Stakeholders and the Environment</w:t>
      </w:r>
      <w:bookmarkEnd w:id="75"/>
    </w:p>
    <w:p w14:paraId="11D97153" w14:textId="5ACA42BD" w:rsidR="0084567B" w:rsidRDefault="0084567B" w:rsidP="0084567B">
      <w:pPr>
        <w:pStyle w:val="Instruction"/>
      </w:pPr>
      <w:r>
        <w:t>Use the table below describe the risk assessment and outcome of the potential risks to stakeholders and the environment. Describe the mitigation or preventative measure in place to prevent or mitigate the risk. Where no risk is identified, write “No risk identified” in the first column, and provide justification in the second column.</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a9"/>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77777777" w:rsidR="0084567B" w:rsidRPr="00823E14" w:rsidRDefault="0084567B">
            <w:pPr>
              <w:spacing w:before="160" w:line="288" w:lineRule="auto"/>
              <w:ind w:left="436" w:hanging="360"/>
              <w:rPr>
                <w:rStyle w:val="a9"/>
                <w:rFonts w:ascii="Franklin Gothic Book" w:eastAsia="Franklin Gothic Book" w:hAnsi="Franklin Gothic Book" w:cs="Franklin Gothic Book"/>
                <w:i w:val="0"/>
                <w:iCs w:val="0"/>
                <w:color w:val="FFFFFF" w:themeColor="background1"/>
                <w:szCs w:val="21"/>
              </w:rPr>
            </w:pPr>
            <w:r>
              <w:rPr>
                <w:rStyle w:val="a9"/>
                <w:rFonts w:ascii="Franklin Gothic Book" w:eastAsia="Franklin Gothic Book" w:hAnsi="Franklin Gothic Book" w:cs="Franklin Gothic Book"/>
                <w:i w:val="0"/>
                <w:iCs w:val="0"/>
                <w:color w:val="FFFFFF" w:themeColor="background1"/>
                <w:szCs w:val="21"/>
              </w:rPr>
              <w:t>Mitigation or preventative measure taken</w:t>
            </w: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Pollutants (air, noise, discharges to water, generation of waste, release of hazardous materials)</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2"/>
      </w:pPr>
      <w:bookmarkStart w:id="76" w:name="_Toc144116167"/>
      <w:bookmarkStart w:id="77" w:name="_Toc267652402"/>
      <w:bookmarkStart w:id="78" w:name="_Toc268164822"/>
      <w:bookmarkStart w:id="79" w:name="_Toc268165404"/>
      <w:bookmarkStart w:id="80" w:name="_Toc277142723"/>
      <w:bookmarkStart w:id="81" w:name="_Toc277174422"/>
      <w:r>
        <w:t>Respect for Human Rights and Equity</w:t>
      </w:r>
      <w:bookmarkEnd w:id="76"/>
    </w:p>
    <w:p w14:paraId="737D3432" w14:textId="77777777" w:rsidR="0041006B" w:rsidRDefault="0041006B" w:rsidP="0041006B">
      <w:pPr>
        <w:pStyle w:val="3"/>
      </w:pPr>
      <w:r>
        <w:t>Labor and Work</w:t>
      </w:r>
    </w:p>
    <w:p w14:paraId="25486584" w14:textId="77777777" w:rsidR="0041006B" w:rsidRPr="00FC5731" w:rsidRDefault="0041006B" w:rsidP="0041006B">
      <w:pPr>
        <w:ind w:left="720"/>
        <w:rPr>
          <w:i/>
          <w:iCs/>
          <w:color w:val="4F5150" w:themeColor="text2"/>
        </w:rPr>
      </w:pPr>
      <w:r>
        <w:rPr>
          <w:i/>
          <w:iCs/>
          <w:color w:val="4F5150" w:themeColor="text2"/>
        </w:rPr>
        <w:t>Use the table below to demonstrate the project’s respect for rights related to work and labor.</w:t>
      </w:r>
    </w:p>
    <w:tbl>
      <w:tblPr>
        <w:tblStyle w:val="GridTable5Dark-Accent21"/>
        <w:tblW w:w="8748" w:type="dxa"/>
        <w:tblInd w:w="607" w:type="dxa"/>
        <w:tblLayout w:type="fixed"/>
        <w:tblLook w:val="06A0" w:firstRow="1" w:lastRow="0" w:firstColumn="1" w:lastColumn="0" w:noHBand="1" w:noVBand="1"/>
      </w:tblPr>
      <w:tblGrid>
        <w:gridCol w:w="2088"/>
        <w:gridCol w:w="6660"/>
      </w:tblGrid>
      <w:tr w:rsidR="0041006B" w:rsidRPr="002A036C" w14:paraId="11B629D9"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88" w:type="dxa"/>
          </w:tcPr>
          <w:p w14:paraId="656B3C76" w14:textId="77777777" w:rsidR="0041006B" w:rsidRPr="002A036C" w:rsidRDefault="0041006B">
            <w:pPr>
              <w:rPr>
                <w:rFonts w:eastAsia="Franklin Gothic Book" w:cs="Franklin Gothic Book"/>
                <w:szCs w:val="21"/>
              </w:rPr>
            </w:pPr>
            <w:r>
              <w:rPr>
                <w:rFonts w:eastAsia="Franklin Gothic Book" w:cs="Franklin Gothic Book"/>
                <w:szCs w:val="21"/>
              </w:rPr>
              <w:t xml:space="preserve">Discrimination and sexual harassment </w:t>
            </w:r>
          </w:p>
        </w:tc>
        <w:tc>
          <w:tcPr>
            <w:tcW w:w="6660" w:type="dxa"/>
            <w:shd w:val="clear" w:color="auto" w:fill="F2F2F2" w:themeFill="background1" w:themeFillShade="F2"/>
          </w:tcPr>
          <w:p w14:paraId="5DFB6DF5" w14:textId="77777777" w:rsidR="0041006B" w:rsidRPr="001902DC" w:rsidRDefault="0041006B">
            <w:pPr>
              <w:autoSpaceDE w:val="0"/>
              <w:autoSpaceDN w:val="0"/>
              <w:adjustRightInd w:val="0"/>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D13438"/>
                <w:szCs w:val="21"/>
                <w:lang w:val="en-GB"/>
              </w:rPr>
            </w:pPr>
            <w:r w:rsidRPr="001902DC">
              <w:rPr>
                <w:rFonts w:eastAsia="Franklin Gothic Book" w:cs="Franklin Gothic Book"/>
                <w:b w:val="0"/>
                <w:bCs w:val="0"/>
                <w:i/>
                <w:iCs/>
                <w:color w:val="4F5150" w:themeColor="text2"/>
                <w:szCs w:val="21"/>
                <w:lang w:val="en-GB"/>
              </w:rPr>
              <w:t xml:space="preserve">Demonstrate that </w:t>
            </w:r>
            <w:r w:rsidRPr="001902DC">
              <w:rPr>
                <w:rFonts w:eastAsia="Franklin Gothic Book" w:cs="Franklin Gothic Book"/>
                <w:b w:val="0"/>
                <w:bCs w:val="0"/>
                <w:i/>
                <w:color w:val="4F5150" w:themeColor="text2"/>
                <w:szCs w:val="21"/>
                <w:lang w:val="en-GB"/>
              </w:rPr>
              <w:t>no discrimination or sexual harassment has occurred or will occur.</w:t>
            </w:r>
          </w:p>
        </w:tc>
      </w:tr>
      <w:tr w:rsidR="0041006B" w:rsidRPr="002A036C" w14:paraId="1C74CCD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14701525" w14:textId="77777777" w:rsidR="0041006B" w:rsidRPr="002A036C" w:rsidRDefault="0041006B">
            <w:pPr>
              <w:rPr>
                <w:rFonts w:eastAsia="Franklin Gothic Book" w:cs="Franklin Gothic Book"/>
                <w:szCs w:val="21"/>
              </w:rPr>
            </w:pPr>
            <w:r>
              <w:rPr>
                <w:rFonts w:eastAsia="Franklin Gothic Book" w:cs="Franklin Gothic Book"/>
                <w:szCs w:val="21"/>
              </w:rPr>
              <w:t>Management experience</w:t>
            </w:r>
          </w:p>
        </w:tc>
        <w:tc>
          <w:tcPr>
            <w:tcW w:w="6660" w:type="dxa"/>
            <w:shd w:val="clear" w:color="auto" w:fill="F2F2F2" w:themeFill="background1" w:themeFillShade="F2"/>
          </w:tcPr>
          <w:p w14:paraId="2AE7DF78" w14:textId="77777777" w:rsidR="0041006B" w:rsidRPr="007B1F12" w:rsidRDefault="0041006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r>
              <w:rPr>
                <w:rFonts w:eastAsia="Franklin Gothic Book" w:cs="Franklin Gothic Book"/>
                <w:i/>
                <w:iCs/>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i/>
                <w:iCs/>
                <w:color w:val="404040" w:themeColor="text1" w:themeTint="BF"/>
                <w:szCs w:val="21"/>
              </w:rPr>
              <w:t>Where relevant experience is lacking, demonstrate how the project proponent has partnered with other organizations to support the project or have a recruitment strategy to fill the identified gaps.</w:t>
            </w:r>
          </w:p>
        </w:tc>
      </w:tr>
      <w:tr w:rsidR="0041006B" w:rsidRPr="002A036C" w14:paraId="45D49E5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47E2600B" w14:textId="77777777" w:rsidR="0041006B" w:rsidRPr="002A036C" w:rsidRDefault="0041006B">
            <w:pPr>
              <w:rPr>
                <w:rFonts w:eastAsia="Franklin Gothic Book" w:cs="Franklin Gothic Book"/>
                <w:szCs w:val="21"/>
              </w:rPr>
            </w:pPr>
            <w:r>
              <w:rPr>
                <w:rFonts w:eastAsia="Franklin Gothic Book" w:cs="Franklin Gothic Book"/>
                <w:szCs w:val="21"/>
              </w:rPr>
              <w:t>Gender equity in labor and work</w:t>
            </w:r>
          </w:p>
        </w:tc>
        <w:tc>
          <w:tcPr>
            <w:tcW w:w="6660" w:type="dxa"/>
            <w:shd w:val="clear" w:color="auto" w:fill="F2F2F2" w:themeFill="background1" w:themeFillShade="F2"/>
          </w:tcPr>
          <w:p w14:paraId="528B51F9" w14:textId="77777777" w:rsidR="0041006B" w:rsidRPr="003613CE" w:rsidRDefault="004100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r>
              <w:rPr>
                <w:rFonts w:eastAsia="Franklin Gothic Book" w:cs="Franklin Gothic Book"/>
                <w:i/>
                <w:iCs/>
                <w:color w:val="404040" w:themeColor="text1" w:themeTint="BF"/>
                <w:szCs w:val="21"/>
              </w:rPr>
              <w:t xml:space="preserve">Demonstrate that equal opportunities have been or will be provided in the context of </w:t>
            </w:r>
            <w:r w:rsidRPr="00BF7EA3">
              <w:rPr>
                <w:rFonts w:eastAsia="Franklin Gothic Book" w:cs="Franklin Gothic Book"/>
                <w:i/>
                <w:iCs/>
                <w:color w:val="404040" w:themeColor="text1" w:themeTint="BF"/>
                <w:szCs w:val="21"/>
              </w:rPr>
              <w:t>gender equity and pay for labor and work</w:t>
            </w:r>
            <w:r>
              <w:rPr>
                <w:rFonts w:eastAsia="Franklin Gothic Book" w:cs="Franklin Gothic Book"/>
                <w:i/>
                <w:iCs/>
                <w:color w:val="404040" w:themeColor="text1" w:themeTint="BF"/>
                <w:szCs w:val="21"/>
              </w:rPr>
              <w:t>.</w:t>
            </w:r>
          </w:p>
        </w:tc>
      </w:tr>
      <w:tr w:rsidR="0041006B" w:rsidRPr="002A036C" w14:paraId="43310325"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088" w:type="dxa"/>
          </w:tcPr>
          <w:p w14:paraId="08CB4421" w14:textId="77777777" w:rsidR="0041006B" w:rsidRPr="002A036C" w:rsidRDefault="0041006B">
            <w:pPr>
              <w:rPr>
                <w:rFonts w:eastAsia="Franklin Gothic Book" w:cs="Franklin Gothic Book"/>
                <w:szCs w:val="21"/>
              </w:rPr>
            </w:pPr>
            <w:r>
              <w:rPr>
                <w:rFonts w:eastAsia="Franklin Gothic Book" w:cs="Franklin Gothic Book"/>
                <w:szCs w:val="21"/>
              </w:rPr>
              <w:t>Human trafficking, forced labor, and child labor</w:t>
            </w:r>
          </w:p>
        </w:tc>
        <w:tc>
          <w:tcPr>
            <w:tcW w:w="6660" w:type="dxa"/>
            <w:shd w:val="clear" w:color="auto" w:fill="F2F2F2" w:themeFill="background1" w:themeFillShade="F2"/>
          </w:tcPr>
          <w:p w14:paraId="79015544" w14:textId="620295E6" w:rsidR="0041006B" w:rsidRPr="00C53DC5" w:rsidRDefault="0041006B">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does not and will not use </w:t>
            </w:r>
            <w:r w:rsidR="00954ED6">
              <w:rPr>
                <w:rFonts w:eastAsia="Franklin Gothic Book" w:cs="Franklin Gothic Book"/>
                <w:i/>
                <w:iCs/>
                <w:color w:val="4F5150" w:themeColor="text2"/>
                <w:szCs w:val="21"/>
              </w:rPr>
              <w:t>victims</w:t>
            </w:r>
            <w:r w:rsidR="00535073">
              <w:rPr>
                <w:rFonts w:eastAsia="Franklin Gothic Book" w:cs="Franklin Gothic Book"/>
                <w:i/>
                <w:iCs/>
                <w:color w:val="4F5150" w:themeColor="text2"/>
                <w:szCs w:val="21"/>
              </w:rPr>
              <w:t xml:space="preserve"> of human trafficking, </w:t>
            </w:r>
            <w:r>
              <w:rPr>
                <w:rFonts w:eastAsia="Franklin Gothic Book" w:cs="Franklin Gothic Book"/>
                <w:i/>
                <w:iCs/>
                <w:color w:val="4F5150" w:themeColor="text2"/>
                <w:szCs w:val="21"/>
              </w:rPr>
              <w:t>forced labor, and child labor.</w:t>
            </w:r>
          </w:p>
        </w:tc>
      </w:tr>
    </w:tbl>
    <w:p w14:paraId="4A527C94" w14:textId="77777777" w:rsidR="0041006B" w:rsidRPr="00A121FB" w:rsidRDefault="0041006B"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3"/>
      </w:pPr>
      <w:r>
        <w:t>Human Rights</w:t>
      </w:r>
    </w:p>
    <w:p w14:paraId="712AF0F7" w14:textId="77777777" w:rsidR="0041006B" w:rsidRPr="002A5BF0" w:rsidRDefault="0041006B" w:rsidP="0041006B">
      <w:pPr>
        <w:ind w:left="720"/>
        <w:rPr>
          <w:i/>
          <w:iCs/>
          <w:color w:val="4F5150" w:themeColor="text2"/>
        </w:rPr>
      </w:pPr>
      <w:r w:rsidRPr="002A5BF0">
        <w:rPr>
          <w:i/>
          <w:iCs/>
          <w:color w:val="4F5150" w:themeColor="text2"/>
        </w:rPr>
        <w:t>De</w:t>
      </w:r>
      <w:r>
        <w:rPr>
          <w:i/>
          <w:iCs/>
          <w:color w:val="4F5150" w:themeColor="text2"/>
        </w:rPr>
        <w:t xml:space="preserve">monstrate </w:t>
      </w:r>
      <w:r w:rsidRPr="002A5BF0">
        <w:rPr>
          <w:i/>
          <w:iCs/>
          <w:color w:val="4F5150" w:themeColor="text2"/>
        </w:rPr>
        <w:t>how the project recognizes, respects, and promotes the protection of the rights of IPs</w:t>
      </w:r>
      <w:r>
        <w:rPr>
          <w:i/>
          <w:iCs/>
          <w:color w:val="4F5150" w:themeColor="text2"/>
        </w:rPr>
        <w:t>,</w:t>
      </w:r>
      <w:r w:rsidRPr="002A5BF0">
        <w:rPr>
          <w:i/>
          <w:iCs/>
          <w:color w:val="4F5150" w:themeColor="text2"/>
        </w:rPr>
        <w:t xml:space="preserve"> LCs</w:t>
      </w:r>
      <w:r>
        <w:rPr>
          <w:i/>
          <w:iCs/>
          <w:color w:val="4F5150" w:themeColor="text2"/>
        </w:rPr>
        <w:t>, and customary rights holders</w:t>
      </w:r>
      <w:r w:rsidRPr="002A5BF0">
        <w:rPr>
          <w:i/>
          <w:iCs/>
          <w:color w:val="4F5150" w:themeColor="text2"/>
        </w:rPr>
        <w:t xml:space="preserve"> in line with applicable international human rights law, and the United Nations Declaration on the Rights of Indigenous Peoples and ILO Convention 169 on Indigenous and Tribal Peoples.</w:t>
      </w:r>
    </w:p>
    <w:p w14:paraId="176B29D2" w14:textId="77777777" w:rsidR="0041006B" w:rsidRDefault="0041006B" w:rsidP="0041006B">
      <w:pPr>
        <w:pStyle w:val="3"/>
      </w:pPr>
      <w:r>
        <w:t>Indigenous Peoples and Cultural Heritage</w:t>
      </w:r>
    </w:p>
    <w:p w14:paraId="05301AF5" w14:textId="77777777" w:rsidR="0041006B" w:rsidRPr="00EF0439" w:rsidRDefault="0041006B" w:rsidP="0041006B">
      <w:pPr>
        <w:ind w:left="720"/>
        <w:rPr>
          <w:i/>
          <w:iCs/>
          <w:color w:val="4F5150" w:themeColor="text2"/>
        </w:rPr>
      </w:pPr>
      <w:r>
        <w:rPr>
          <w:i/>
          <w:iCs/>
          <w:color w:val="4F5150" w:themeColor="text2"/>
        </w:rPr>
        <w:t xml:space="preserve">Demonstrate that the project preserves and protects cultural heritage as part of project activities.  </w:t>
      </w:r>
    </w:p>
    <w:p w14:paraId="2186EF4A" w14:textId="77777777" w:rsidR="0041006B" w:rsidRDefault="0041006B" w:rsidP="0041006B">
      <w:pPr>
        <w:pStyle w:val="3"/>
      </w:pPr>
      <w:r>
        <w:t>Property Rights</w:t>
      </w:r>
    </w:p>
    <w:p w14:paraId="5096ABE5" w14:textId="6368F854" w:rsidR="0041006B" w:rsidRPr="00627766" w:rsidRDefault="0041006B" w:rsidP="0041006B">
      <w:pPr>
        <w:ind w:left="720"/>
        <w:rPr>
          <w:i/>
          <w:iCs/>
          <w:color w:val="4F5150" w:themeColor="text2"/>
        </w:rPr>
      </w:pPr>
      <w:r>
        <w:rPr>
          <w:i/>
          <w:iCs/>
          <w:color w:val="4F5150" w:themeColor="text2"/>
        </w:rPr>
        <w:t xml:space="preserve">Using the table below, describe the property rights of IPs, LCs, and </w:t>
      </w:r>
      <w:r w:rsidR="004E27AB">
        <w:rPr>
          <w:i/>
          <w:iCs/>
          <w:color w:val="4F5150" w:themeColor="text2"/>
        </w:rPr>
        <w:t>customary rights holder</w:t>
      </w:r>
      <w:r>
        <w:rPr>
          <w:i/>
          <w:iCs/>
          <w:color w:val="4F5150" w:themeColor="text2"/>
        </w:rPr>
        <w:t>s and demonstrate respect of such rights.</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16B6F5BD"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F4D4B01"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szCs w:val="21"/>
                <w:lang w:val="en-GB"/>
              </w:rPr>
              <w:t>Rights to territories and resources</w:t>
            </w:r>
          </w:p>
        </w:tc>
        <w:tc>
          <w:tcPr>
            <w:tcW w:w="6660" w:type="dxa"/>
            <w:shd w:val="clear" w:color="auto" w:fill="F2F2F2" w:themeFill="background1" w:themeFillShade="F2"/>
          </w:tcPr>
          <w:p w14:paraId="134344E6" w14:textId="1150F3D8" w:rsidR="0041006B" w:rsidRPr="001902DC"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1902DC">
              <w:rPr>
                <w:rFonts w:eastAsia="Franklin Gothic Book" w:cs="Franklin Gothic Book"/>
                <w:b w:val="0"/>
                <w:bCs w:val="0"/>
                <w:i/>
                <w:color w:val="4F5150" w:themeColor="text2"/>
                <w:szCs w:val="21"/>
                <w:lang w:val="en-GB"/>
              </w:rPr>
              <w:t>Describe any legal or customary tenure/access rights to territories, property, and resources, including collective and/or conflicting rights, held by stakeholders.</w:t>
            </w:r>
          </w:p>
        </w:tc>
      </w:tr>
      <w:tr w:rsidR="0041006B" w:rsidRPr="002E7227" w14:paraId="40E8C43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03FE0065" w14:textId="77777777" w:rsidR="0041006B" w:rsidRPr="00720277" w:rsidRDefault="0041006B">
            <w:pPr>
              <w:autoSpaceDE w:val="0"/>
              <w:autoSpaceDN w:val="0"/>
              <w:adjustRightInd w:val="0"/>
              <w:spacing w:before="160" w:after="160"/>
              <w:rPr>
                <w:rFonts w:eastAsia="Franklin Gothic Book" w:cs="Franklin Gothic Book"/>
                <w:color w:val="4F5150"/>
                <w:szCs w:val="21"/>
                <w:lang w:val="en-GB"/>
              </w:rPr>
            </w:pPr>
            <w:r w:rsidRPr="00954ED6">
              <w:rPr>
                <w:rFonts w:eastAsia="Franklin Gothic Book" w:cs="Franklin Gothic Book"/>
                <w:szCs w:val="21"/>
                <w:lang w:val="en-GB"/>
              </w:rPr>
              <w:t>Respect for property rights</w:t>
            </w:r>
          </w:p>
        </w:tc>
        <w:tc>
          <w:tcPr>
            <w:tcW w:w="6660" w:type="dxa"/>
            <w:shd w:val="clear" w:color="auto" w:fill="F2F2F2" w:themeFill="background1" w:themeFillShade="F2"/>
          </w:tcPr>
          <w:p w14:paraId="4261E707" w14:textId="0C03BB16"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measures implemented to protect and preserve the property rights of </w:t>
            </w:r>
            <w:r w:rsidR="00B241E6">
              <w:rPr>
                <w:rFonts w:eastAsia="Franklin Gothic Book" w:cs="Franklin Gothic Book"/>
                <w:i/>
                <w:iCs/>
                <w:color w:val="4F5150" w:themeColor="text2"/>
                <w:szCs w:val="21"/>
              </w:rPr>
              <w:t>IPs</w:t>
            </w:r>
            <w:r>
              <w:rPr>
                <w:rFonts w:eastAsia="Franklin Gothic Book" w:cs="Franklin Gothic Book"/>
                <w:i/>
                <w:iCs/>
                <w:color w:val="4F5150" w:themeColor="text2"/>
                <w:szCs w:val="21"/>
              </w:rPr>
              <w:t>,</w:t>
            </w:r>
            <w:r w:rsidR="00B241E6">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B241E6">
              <w:rPr>
                <w:rFonts w:eastAsia="Franklin Gothic Book" w:cs="Franklin Gothic Book"/>
                <w:i/>
                <w:iCs/>
                <w:color w:val="4F5150" w:themeColor="text2"/>
                <w:szCs w:val="21"/>
              </w:rPr>
              <w:t>s</w:t>
            </w:r>
            <w:r>
              <w:rPr>
                <w:rFonts w:eastAsia="Franklin Gothic Book" w:cs="Franklin Gothic Book"/>
                <w:i/>
                <w:iCs/>
                <w:color w:val="4F5150" w:themeColor="text2"/>
                <w:szCs w:val="21"/>
              </w:rPr>
              <w:t>.</w:t>
            </w:r>
          </w:p>
        </w:tc>
      </w:tr>
    </w:tbl>
    <w:p w14:paraId="3CBB8509" w14:textId="77777777" w:rsidR="0041006B" w:rsidRDefault="0041006B" w:rsidP="0041006B">
      <w:pPr>
        <w:ind w:left="720"/>
        <w:rPr>
          <w:i/>
          <w:iCs/>
          <w:color w:val="4F5150" w:themeColor="text2"/>
        </w:rPr>
      </w:pPr>
    </w:p>
    <w:p w14:paraId="00EB8011" w14:textId="77777777" w:rsidR="0041006B" w:rsidRDefault="0041006B" w:rsidP="0041006B">
      <w:pPr>
        <w:pStyle w:val="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77777777"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 should stakeholders wish to review the agreement.</w:t>
            </w:r>
          </w:p>
        </w:tc>
      </w:tr>
    </w:tbl>
    <w:p w14:paraId="2696612B" w14:textId="77777777" w:rsidR="00AA4183" w:rsidRDefault="00AA4183" w:rsidP="00AA4183">
      <w:pPr>
        <w:pStyle w:val="2"/>
      </w:pPr>
      <w:bookmarkStart w:id="82" w:name="_Toc144116168"/>
      <w:r>
        <w:t>Ecosystem Health</w:t>
      </w:r>
      <w:bookmarkEnd w:id="82"/>
    </w:p>
    <w:p w14:paraId="721A7354" w14:textId="77777777" w:rsidR="00AA4183" w:rsidRPr="00B96B1F" w:rsidRDefault="00AA4183" w:rsidP="00720277">
      <w:pPr>
        <w:pStyle w:val="Instruction"/>
        <w:rPr>
          <w:rFonts w:ascii="Segoe UI" w:eastAsia="Times New Roman" w:hAnsi="Segoe UI" w:cs="Segoe UI"/>
          <w:spacing w:val="0"/>
          <w:kern w:val="0"/>
          <w:sz w:val="18"/>
          <w:szCs w:val="18"/>
        </w:rPr>
      </w:pPr>
      <w:r>
        <w:t>Identify and s</w:t>
      </w:r>
      <w:r w:rsidRPr="4BF8A95F">
        <w:rPr>
          <w:rFonts w:eastAsia="Times New Roman" w:cs="Segoe UI"/>
          <w:i w:val="0"/>
          <w:iCs w:val="0"/>
          <w:spacing w:val="0"/>
          <w:kern w:val="0"/>
        </w:rPr>
        <w:t>ummarize any risks to the environment and the steps taken to mitigate them. Where no risk is identified, write "No risk identified” in the first column, and provide justification in the second column.</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823E14" w:rsidRDefault="00AA4183">
            <w:pPr>
              <w:spacing w:before="160" w:line="288" w:lineRule="auto"/>
              <w:ind w:left="436" w:hanging="360"/>
              <w:rPr>
                <w:rFonts w:eastAsia="Franklin Gothic Book" w:cs="Franklin Gothic Book"/>
                <w:szCs w:val="21"/>
              </w:rPr>
            </w:pPr>
            <w:r>
              <w:rPr>
                <w:rStyle w:val="a9"/>
                <w:rFonts w:ascii="Franklin Gothic Book" w:eastAsia="Franklin Gothic Book" w:hAnsi="Franklin Gothic Book" w:cs="Franklin Gothic Book"/>
                <w:i w:val="0"/>
                <w:iCs w:val="0"/>
                <w:color w:val="FFFFFF" w:themeColor="background1"/>
                <w:szCs w:val="21"/>
              </w:rPr>
              <w:t>Risks identified</w:t>
            </w:r>
          </w:p>
          <w:p w14:paraId="017AD2DA" w14:textId="77777777" w:rsidR="00AA4183" w:rsidRPr="00823E14" w:rsidRDefault="00AA4183">
            <w:pPr>
              <w:rPr>
                <w:rFonts w:eastAsia="Franklin Gothic Book" w:cs="Franklin Gothic Book"/>
                <w:szCs w:val="21"/>
              </w:rPr>
            </w:pPr>
          </w:p>
        </w:tc>
        <w:tc>
          <w:tcPr>
            <w:tcW w:w="3440" w:type="dxa"/>
          </w:tcPr>
          <w:p w14:paraId="5FF7A885" w14:textId="77777777" w:rsidR="00AA4183" w:rsidRPr="00823E14" w:rsidRDefault="00AA4183">
            <w:pPr>
              <w:spacing w:before="160" w:line="288" w:lineRule="auto"/>
              <w:ind w:left="436" w:hanging="360"/>
              <w:rPr>
                <w:rStyle w:val="a9"/>
                <w:rFonts w:ascii="Franklin Gothic Book" w:eastAsia="Franklin Gothic Book" w:hAnsi="Franklin Gothic Book" w:cs="Franklin Gothic Book"/>
                <w:i w:val="0"/>
                <w:iCs w:val="0"/>
                <w:color w:val="FFFFFF" w:themeColor="background1"/>
                <w:szCs w:val="21"/>
              </w:rPr>
            </w:pPr>
            <w:r>
              <w:rPr>
                <w:rStyle w:val="a9"/>
                <w:rFonts w:ascii="Franklin Gothic Book" w:eastAsia="Franklin Gothic Book" w:hAnsi="Franklin Gothic Book" w:cs="Franklin Gothic Book"/>
                <w:i w:val="0"/>
                <w:iCs w:val="0"/>
                <w:color w:val="FFFFFF" w:themeColor="background1"/>
                <w:szCs w:val="21"/>
              </w:rPr>
              <w:t>Mitigation or preventative measur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77777777" w:rsidR="00AA4183" w:rsidRPr="00881527" w:rsidRDefault="00AA4183">
            <w:pPr>
              <w:rPr>
                <w:rFonts w:eastAsia="Franklin Gothic Book" w:cs="Franklin Gothic Book"/>
                <w:b/>
                <w:bCs/>
              </w:rPr>
            </w:pPr>
            <w:r w:rsidRPr="00881527">
              <w:rPr>
                <w:rFonts w:eastAsia="Franklin Gothic Book" w:cs="Franklin Gothic Book"/>
                <w:b/>
                <w:bCs/>
              </w:rPr>
              <w:t>Usage of fertilizers</w:t>
            </w: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77777777" w:rsidR="00AA4183" w:rsidRDefault="00AA4183" w:rsidP="00AA4183">
      <w:pPr>
        <w:pStyle w:val="3"/>
      </w:pPr>
      <w:r>
        <w:t>Rare, Threatened, and Endangered s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77777777"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Demonstrate that the project will not adversely impact habitats for rare, threatened, or endangered species.</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2888A91C" w14:textId="77777777" w:rsidR="00AA4183" w:rsidRDefault="00AA4183" w:rsidP="00AA4183">
      <w:pPr>
        <w:pStyle w:val="3"/>
      </w:pPr>
      <w:r>
        <w:t>Introduction of species</w:t>
      </w:r>
    </w:p>
    <w:p w14:paraId="1DCC4E95" w14:textId="77777777" w:rsidR="00AA4183" w:rsidRDefault="00AA4183" w:rsidP="00AA4183">
      <w:pPr>
        <w:ind w:left="720"/>
        <w:rPr>
          <w:i/>
          <w:iCs/>
          <w:color w:val="4F5150" w:themeColor="text2"/>
        </w:rPr>
      </w:pPr>
      <w:r>
        <w:rPr>
          <w:i/>
          <w:iCs/>
          <w:color w:val="4F5150" w:themeColor="text2"/>
        </w:rPr>
        <w:t xml:space="preserve">Demonstrate, using the table below, that no invasive species will be used as part of project activities. Categorize each species as native, non-native, and indicate if the species is a mono-culture. Where the species is non-native include an </w:t>
      </w:r>
      <w:r w:rsidRPr="00DD23C5">
        <w:rPr>
          <w:i/>
          <w:iCs/>
          <w:color w:val="4F5150" w:themeColor="text2"/>
        </w:rPr>
        <w:t xml:space="preserve">explanation of possible adverse effects </w:t>
      </w:r>
      <w:r>
        <w:rPr>
          <w:i/>
          <w:iCs/>
          <w:color w:val="4F5150" w:themeColor="text2"/>
        </w:rPr>
        <w:t>of its usag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This table is not required for projects with no planting or species introduction;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trPr>
          <w:trHeight w:val="300"/>
        </w:trPr>
        <w:tc>
          <w:tcPr>
            <w:tcW w:w="2728"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41EF7D30"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15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1BA26E79" w14:textId="77777777" w:rsidR="00AA4183" w:rsidRPr="00B96B1F" w:rsidRDefault="00AA4183">
            <w:pPr>
              <w:spacing w:after="0" w:line="240" w:lineRule="auto"/>
              <w:ind w:left="435" w:hanging="360"/>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Classification</w:t>
            </w:r>
          </w:p>
          <w:p w14:paraId="4174D373"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sidRPr="00B96B1F">
              <w:rPr>
                <w:rFonts w:eastAsia="Times New Roman" w:cs="Times New Roman"/>
                <w:b/>
                <w:bCs/>
                <w:color w:val="FFFFFF"/>
                <w:spacing w:val="0"/>
                <w:kern w:val="0"/>
                <w:szCs w:val="21"/>
              </w:rPr>
              <w:t> </w:t>
            </w:r>
          </w:p>
        </w:tc>
        <w:tc>
          <w:tcPr>
            <w:tcW w:w="2458" w:type="dxa"/>
            <w:tcBorders>
              <w:top w:val="single" w:sz="6" w:space="0" w:color="FFFFFF"/>
              <w:left w:val="nil"/>
              <w:bottom w:val="single" w:sz="6" w:space="0" w:color="FFFFFF"/>
              <w:right w:val="single" w:sz="6" w:space="0" w:color="FFFFFF"/>
            </w:tcBorders>
            <w:shd w:val="clear" w:color="auto" w:fill="2B3957"/>
          </w:tcPr>
          <w:p w14:paraId="39E0C529" w14:textId="77777777" w:rsidR="00AA4183" w:rsidRDefault="00AA4183">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pPr>
              <w:spacing w:after="0" w:line="240" w:lineRule="auto"/>
              <w:ind w:left="435" w:hanging="360"/>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1B1A3EB6" w14:textId="77777777" w:rsidR="00AA4183" w:rsidRDefault="00AA4183" w:rsidP="00AA4183">
      <w:pPr>
        <w:ind w:left="720"/>
        <w:rPr>
          <w:i/>
          <w:iCs/>
          <w:color w:val="4F5150" w:themeColor="text2"/>
        </w:rPr>
      </w:pPr>
    </w:p>
    <w:p w14:paraId="58E47999" w14:textId="77777777" w:rsidR="00AA4183" w:rsidRDefault="00AA4183" w:rsidP="00AA4183">
      <w:pPr>
        <w:ind w:left="720"/>
        <w:rPr>
          <w:i/>
          <w:iCs/>
          <w:color w:val="4F5150" w:themeColor="text2"/>
        </w:rPr>
      </w:pPr>
      <w:r>
        <w:rPr>
          <w:i/>
          <w:iCs/>
          <w:color w:val="4F5150" w:themeColor="text2"/>
        </w:rPr>
        <w:t>Where invasive species exist in the project area, list such species in the table below and demonstrate that the project activity will not allow the species to thrive.</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trPr>
          <w:trHeight w:val="300"/>
        </w:trPr>
        <w:tc>
          <w:tcPr>
            <w:tcW w:w="3352"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5019C63C" w14:textId="77777777" w:rsidR="00AA4183" w:rsidRPr="00B96B1F" w:rsidRDefault="00AA4183">
            <w:pPr>
              <w:spacing w:after="0" w:line="240" w:lineRule="auto"/>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r w:rsidRPr="00B96B1F">
              <w:rPr>
                <w:rFonts w:eastAsia="Times New Roman" w:cs="Times New Roman"/>
                <w:b/>
                <w:bCs/>
                <w:color w:val="FFFFFF"/>
                <w:spacing w:val="0"/>
                <w:kern w:val="0"/>
                <w:szCs w:val="21"/>
              </w:rPr>
              <w:t> </w:t>
            </w:r>
          </w:p>
        </w:tc>
        <w:tc>
          <w:tcPr>
            <w:tcW w:w="5400"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07D6DBF8" w14:textId="77777777" w:rsidR="00AA4183" w:rsidRDefault="00AA4183">
            <w:pPr>
              <w:spacing w:after="0" w:line="240" w:lineRule="auto"/>
              <w:ind w:left="435" w:hanging="360"/>
              <w:jc w:val="center"/>
              <w:textAlignment w:val="baseline"/>
              <w:rPr>
                <w:rFonts w:eastAsia="Times New Roman" w:cs="Times New Roman"/>
                <w:b/>
                <w:bCs/>
                <w:color w:val="FFFFFF"/>
                <w:spacing w:val="0"/>
                <w:kern w:val="0"/>
                <w:szCs w:val="21"/>
              </w:rPr>
            </w:pPr>
            <w:r>
              <w:rPr>
                <w:rFonts w:eastAsia="Times New Roman" w:cs="Times New Roman"/>
                <w:b/>
                <w:bCs/>
                <w:color w:val="FFFFFF"/>
                <w:spacing w:val="0"/>
                <w:kern w:val="0"/>
                <w:szCs w:val="21"/>
              </w:rPr>
              <w:t>Mitigation measures to prevent 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2801D1F6" w14:textId="5EE46A84" w:rsidR="00AA4183" w:rsidRDefault="00AA4183" w:rsidP="00954ED6">
      <w:pPr>
        <w:rPr>
          <w:i/>
          <w:iCs/>
          <w:color w:val="4F5150" w:themeColor="text2"/>
        </w:rPr>
      </w:pPr>
    </w:p>
    <w:p w14:paraId="68E096A4" w14:textId="77777777" w:rsidR="00AA4183" w:rsidRDefault="00AA4183" w:rsidP="00AA4183">
      <w:pPr>
        <w:pStyle w:val="3"/>
      </w:pPr>
      <w:bookmarkStart w:id="83" w:name="_Ref143672315"/>
      <w:r>
        <w:t>Ecosystem conversion</w:t>
      </w:r>
      <w:bookmarkEnd w:id="83"/>
    </w:p>
    <w:p w14:paraId="0B000E56" w14:textId="77777777" w:rsidR="00AA4183" w:rsidRDefault="00AA4183" w:rsidP="00AA4183">
      <w:pPr>
        <w:ind w:left="720"/>
        <w:rPr>
          <w:i/>
          <w:iCs/>
          <w:color w:val="4F5150" w:themeColor="text2"/>
        </w:rPr>
      </w:pPr>
      <w:r>
        <w:rPr>
          <w:i/>
          <w:iCs/>
          <w:color w:val="4F5150" w:themeColor="text2"/>
        </w:rPr>
        <w:t xml:space="preserve">ARR, ALM, WRC or ACoGS projects shall provide evidence that the project area was not cleared or drained of existing natural ecosystems, unless such clearing took place at least 10 years prior, or the dominant land cover was invasive. </w:t>
      </w:r>
    </w:p>
    <w:p w14:paraId="696EC1CE" w14:textId="4E060C1D" w:rsidR="00DB1A60" w:rsidRPr="00A7105D" w:rsidRDefault="00DB1A60" w:rsidP="00A7105D">
      <w:pPr>
        <w:pStyle w:val="1"/>
      </w:pPr>
      <w:bookmarkStart w:id="84" w:name="_Toc144116169"/>
      <w:r w:rsidRPr="00A7105D">
        <w:t>Application of Methodology</w:t>
      </w:r>
      <w:bookmarkEnd w:id="77"/>
      <w:bookmarkEnd w:id="78"/>
      <w:bookmarkEnd w:id="79"/>
      <w:bookmarkEnd w:id="80"/>
      <w:bookmarkEnd w:id="81"/>
      <w:bookmarkEnd w:id="84"/>
    </w:p>
    <w:p w14:paraId="590DE8DB" w14:textId="0E5749DC" w:rsidR="00DB1A60" w:rsidRPr="00A33550" w:rsidRDefault="00DB1A60" w:rsidP="00A7105D">
      <w:pPr>
        <w:pStyle w:val="2"/>
      </w:pPr>
      <w:bookmarkStart w:id="85" w:name="_Toc268165405"/>
      <w:bookmarkStart w:id="86" w:name="_Toc277142724"/>
      <w:bookmarkStart w:id="87" w:name="_Toc277174423"/>
      <w:bookmarkStart w:id="88" w:name="_Toc144116170"/>
      <w:r w:rsidRPr="00A33550">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2"/>
      </w:pPr>
      <w:bookmarkStart w:id="89" w:name="_Toc268165406"/>
      <w:bookmarkStart w:id="90" w:name="_Toc277142725"/>
      <w:bookmarkStart w:id="91" w:name="_Toc277174424"/>
      <w:bookmarkStart w:id="92" w:name="_Ref367878808"/>
      <w:bookmarkStart w:id="93" w:name="_Toc144116171"/>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2"/>
      </w:pPr>
      <w:bookmarkStart w:id="94" w:name="_Toc277142726"/>
      <w:bookmarkStart w:id="95" w:name="_Toc277174425"/>
      <w:bookmarkStart w:id="96" w:name="_Toc144116172"/>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2"/>
      </w:pPr>
      <w:bookmarkStart w:id="100" w:name="_Ref366073950"/>
      <w:bookmarkStart w:id="101" w:name="_Toc144116173"/>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a9"/>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2"/>
      </w:pPr>
      <w:bookmarkStart w:id="102" w:name="_Toc268165409"/>
      <w:bookmarkStart w:id="103" w:name="_Toc277142728"/>
      <w:bookmarkStart w:id="104" w:name="_Toc277174427"/>
      <w:bookmarkStart w:id="105" w:name="_Toc144116174"/>
      <w:r>
        <w:t>Additionality</w:t>
      </w:r>
      <w:bookmarkEnd w:id="102"/>
      <w:bookmarkEnd w:id="103"/>
      <w:bookmarkEnd w:id="104"/>
      <w:bookmarkEnd w:id="105"/>
    </w:p>
    <w:p w14:paraId="1CC51B20" w14:textId="29A9D075" w:rsidR="00DB1A60" w:rsidRPr="00720277" w:rsidDel="00F95535" w:rsidRDefault="00DB1A60" w:rsidP="004D0202">
      <w:pPr>
        <w:pStyle w:val="Instruction"/>
        <w:rPr>
          <w:rStyle w:val="a9"/>
          <w:rFonts w:ascii="Franklin Gothic Book" w:hAnsi="Franklin Gothic Book"/>
          <w:i/>
          <w:iCs/>
          <w:color w:val="4F5150"/>
        </w:rPr>
      </w:pPr>
      <w:r w:rsidRPr="00720277" w:rsidDel="00F95535">
        <w:rPr>
          <w:rStyle w:val="a9"/>
          <w:rFonts w:ascii="Franklin Gothic Book" w:hAnsi="Franklin Gothic Book"/>
          <w:i/>
          <w:iCs/>
          <w:color w:val="4F5150"/>
        </w:rPr>
        <w:t>Demonstrate and assess the additionality of the project, in accordance with the applied methodology and any relevant tools, taking into account the following</w:t>
      </w:r>
      <w:r w:rsidR="004D0202">
        <w:rPr>
          <w:rStyle w:val="a9"/>
          <w:rFonts w:ascii="Franklin Gothic Book" w:hAnsi="Franklin Gothic Book"/>
          <w:i/>
          <w:iCs/>
          <w:color w:val="4F5150"/>
        </w:rPr>
        <w:t xml:space="preserve"> additionality </w:t>
      </w:r>
      <w:r w:rsidR="00F675A0">
        <w:rPr>
          <w:rStyle w:val="a9"/>
          <w:rFonts w:ascii="Franklin Gothic Book" w:hAnsi="Franklin Gothic Book"/>
          <w:i/>
          <w:iCs/>
          <w:color w:val="4F5150"/>
        </w:rPr>
        <w:t>method</w:t>
      </w:r>
      <w:r w:rsidR="004D0202">
        <w:rPr>
          <w:rStyle w:val="a9"/>
          <w:rFonts w:ascii="Franklin Gothic Book" w:hAnsi="Franklin Gothic Book"/>
          <w:i/>
          <w:iCs/>
          <w:color w:val="4F5150"/>
        </w:rPr>
        <w:t>s</w:t>
      </w:r>
      <w:r w:rsidRPr="00720277" w:rsidDel="00F95535">
        <w:rPr>
          <w:rStyle w:val="a9"/>
          <w:rFonts w:ascii="Franklin Gothic Book" w:hAnsi="Franklin Gothic Book"/>
          <w:i/>
          <w:iCs/>
          <w:color w:val="4F5150"/>
        </w:rPr>
        <w:t>:</w:t>
      </w:r>
    </w:p>
    <w:p w14:paraId="5BEF2C67" w14:textId="3EE40C60" w:rsidR="48064FB4" w:rsidRDefault="48064FB4" w:rsidP="004D0202">
      <w:pPr>
        <w:pStyle w:val="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r w:rsidR="3F9F55E4" w:rsidRPr="1266F389">
        <w:rPr>
          <w:rFonts w:eastAsia="Franklin Gothic Book" w:cs="Franklin Gothic Book"/>
        </w:rPr>
        <w:t xml:space="preserve">Non-Annex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If the project is located inside a Non-Annex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3"/>
      </w:pPr>
      <w:r>
        <w:t>Additionality</w:t>
      </w:r>
      <w:r w:rsidR="00A6355E">
        <w:t xml:space="preserve"> Methods</w:t>
      </w:r>
    </w:p>
    <w:p w14:paraId="0D1D5E17" w14:textId="3F16D176" w:rsidR="00DB1A60" w:rsidRPr="00A33550" w:rsidRDefault="6258FC0C" w:rsidP="6A0A90D1">
      <w:pPr>
        <w:pStyle w:val="Bullets"/>
        <w:numPr>
          <w:ilvl w:val="0"/>
          <w:numId w:val="84"/>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a9"/>
          <w:rFonts w:ascii="Franklin Gothic Book" w:hAnsi="Franklin Gothic Book"/>
          <w:i/>
        </w:rPr>
        <w:t>additionality</w:t>
      </w:r>
      <w:r w:rsidR="00470FDC">
        <w:rPr>
          <w:rStyle w:val="a9"/>
          <w:rFonts w:ascii="Franklin Gothic Book" w:hAnsi="Franklin Gothic Book"/>
          <w:i/>
        </w:rPr>
        <w:t>,</w:t>
      </w:r>
      <w:r w:rsidR="00052A0D" w:rsidRPr="02C44145">
        <w:rPr>
          <w:rStyle w:val="a9"/>
          <w:rFonts w:ascii="Franklin Gothic Book" w:hAnsi="Franklin Gothic Book"/>
          <w:i/>
        </w:rPr>
        <w:t xml:space="preserve"> include</w:t>
      </w:r>
      <w:r w:rsidRPr="6A0A90D1">
        <w:rPr>
          <w:rStyle w:val="a9"/>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a9"/>
          <w:i/>
          <w:color w:val="766A62"/>
        </w:rPr>
      </w:pPr>
      <w:r>
        <w:t>Provide sufficient information (including all relevant data and parameters, with sources) so that a reader can reproduce the additionality analysis and obtain the same results</w:t>
      </w:r>
      <w:r w:rsidRPr="00A33550">
        <w:rPr>
          <w:rStyle w:val="a9"/>
          <w:i/>
          <w:color w:val="766A62"/>
        </w:rPr>
        <w:t>.</w:t>
      </w:r>
    </w:p>
    <w:p w14:paraId="143B5116" w14:textId="77777777" w:rsidR="00DB1A60" w:rsidRPr="00A7105D" w:rsidRDefault="00DB1A60" w:rsidP="00A7105D">
      <w:pPr>
        <w:pStyle w:val="2"/>
      </w:pPr>
      <w:bookmarkStart w:id="106" w:name="_Toc268165410"/>
      <w:bookmarkStart w:id="107" w:name="_Toc277142729"/>
      <w:bookmarkStart w:id="108" w:name="_Toc277174428"/>
      <w:bookmarkStart w:id="109" w:name="_Toc144116175"/>
      <w:r>
        <w:t>Methodology Deviations</w:t>
      </w:r>
      <w:bookmarkEnd w:id="106"/>
      <w:bookmarkEnd w:id="107"/>
      <w:bookmarkEnd w:id="108"/>
      <w:bookmarkEnd w:id="109"/>
    </w:p>
    <w:p w14:paraId="53D8B00B" w14:textId="6898B787" w:rsidR="00676B5C" w:rsidRDefault="1B595610" w:rsidP="00764DE3">
      <w:pPr>
        <w:pStyle w:val="Instruction"/>
        <w:rPr>
          <w:rStyle w:val="a9"/>
          <w:rFonts w:ascii="Franklin Gothic Book" w:hAnsi="Franklin Gothic Book"/>
          <w:i/>
          <w:iCs/>
        </w:rPr>
      </w:pPr>
      <w:r w:rsidRPr="75A817BD">
        <w:rPr>
          <w:rStyle w:val="a9"/>
          <w:rFonts w:ascii="Franklin Gothic Book" w:hAnsi="Franklin Gothic Book"/>
          <w:i/>
          <w:iCs/>
        </w:rPr>
        <w:t>Describe and justify any methodology deviations</w:t>
      </w:r>
      <w:r w:rsidR="38D95535" w:rsidRPr="75A817BD">
        <w:rPr>
          <w:rStyle w:val="a9"/>
          <w:rFonts w:ascii="Franklin Gothic Book" w:hAnsi="Franklin Gothic Book"/>
          <w:i/>
          <w:iCs/>
        </w:rPr>
        <w:t xml:space="preserve"> </w:t>
      </w:r>
      <w:r w:rsidR="0653FC03" w:rsidRPr="75A817BD">
        <w:rPr>
          <w:rStyle w:val="a9"/>
          <w:rFonts w:ascii="Franklin Gothic Book" w:hAnsi="Franklin Gothic Book"/>
          <w:i/>
          <w:iCs/>
        </w:rPr>
        <w:t>applied</w:t>
      </w:r>
      <w:r w:rsidR="00ED7055">
        <w:rPr>
          <w:rStyle w:val="a9"/>
          <w:rFonts w:ascii="Franklin Gothic Book" w:hAnsi="Franklin Gothic Book"/>
          <w:i/>
          <w:iCs/>
        </w:rPr>
        <w:t xml:space="preserve">, including </w:t>
      </w:r>
      <w:r w:rsidR="00B2594A">
        <w:rPr>
          <w:rStyle w:val="a9"/>
          <w:rFonts w:ascii="Franklin Gothic Book" w:hAnsi="Franklin Gothic Book"/>
          <w:i/>
          <w:iCs/>
        </w:rPr>
        <w:t>any previous deviations</w:t>
      </w:r>
      <w:r w:rsidRPr="00966D9B" w:rsidDel="002032BA">
        <w:rPr>
          <w:rStyle w:val="a9"/>
          <w:rFonts w:ascii="Franklin Gothic Book" w:hAnsi="Franklin Gothic Book"/>
          <w:i/>
          <w:iCs/>
          <w:color w:val="404040" w:themeColor="text1" w:themeTint="BF"/>
        </w:rPr>
        <w:t>.</w:t>
      </w:r>
      <w:r w:rsidRPr="75A817BD">
        <w:rPr>
          <w:rStyle w:val="a9"/>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a9"/>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1"/>
      </w:pPr>
      <w:bookmarkStart w:id="110" w:name="_Toc277142730"/>
      <w:bookmarkStart w:id="111" w:name="_Toc277174429"/>
      <w:bookmarkStart w:id="112" w:name="_Toc144116176"/>
      <w:bookmarkStart w:id="113" w:name="_Toc267652403"/>
      <w:bookmarkStart w:id="114" w:name="_Toc268164823"/>
      <w:bookmarkStart w:id="115" w:name="_Toc26816541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2"/>
    </w:p>
    <w:p w14:paraId="3F613A18" w14:textId="0AE81C0E" w:rsidR="00DB1A60" w:rsidRPr="00A7105D" w:rsidRDefault="00DB1A60" w:rsidP="00A7105D">
      <w:pPr>
        <w:pStyle w:val="2"/>
      </w:pPr>
      <w:bookmarkStart w:id="116" w:name="_Toc277142731"/>
      <w:bookmarkStart w:id="117" w:name="_Toc277174430"/>
      <w:bookmarkStart w:id="118" w:name="_Toc144116177"/>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2"/>
      </w:pPr>
      <w:bookmarkStart w:id="119" w:name="_Toc277142732"/>
      <w:bookmarkStart w:id="120" w:name="_Toc277174431"/>
      <w:bookmarkStart w:id="121" w:name="_Toc144116178"/>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2"/>
      </w:pPr>
      <w:bookmarkStart w:id="122" w:name="_Toc277142733"/>
      <w:bookmarkStart w:id="123" w:name="_Toc277174432"/>
      <w:bookmarkStart w:id="124" w:name="_Toc144116179"/>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a9"/>
          <w:rFonts w:cs="Arial"/>
          <w:color w:val="766A62"/>
          <w:szCs w:val="20"/>
        </w:rPr>
        <w:t>.</w:t>
      </w:r>
      <w:r w:rsidR="001B19A6">
        <w:rPr>
          <w:rStyle w:val="a9"/>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2"/>
      </w:pPr>
      <w:bookmarkStart w:id="125" w:name="_Toc277142734"/>
      <w:bookmarkStart w:id="126" w:name="_Toc277174433"/>
      <w:bookmarkStart w:id="127" w:name="_Toc144116180"/>
      <w:r>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a9"/>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a9"/>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a9"/>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r w:rsidR="0096706E">
        <w:rPr>
          <w:rFonts w:eastAsia="Franklin Gothic Book" w:cs="Franklin Gothic Book"/>
          <w:color w:val="404040" w:themeColor="text1" w:themeTint="BF"/>
        </w:rPr>
        <w:t>all of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a9"/>
          <w:rFonts w:ascii="Franklin Gothic Book" w:hAnsi="Franklin Gothic Book"/>
          <w:i/>
          <w:iCs/>
          <w:color w:val="4F5150"/>
        </w:rPr>
      </w:pPr>
      <w:r w:rsidRPr="2305EDD4">
        <w:rPr>
          <w:rStyle w:val="a9"/>
          <w:rFonts w:ascii="Franklin Gothic Book" w:hAnsi="Franklin Gothic Book"/>
          <w:i/>
        </w:rPr>
        <w:t>Complete</w:t>
      </w:r>
      <w:r w:rsidR="00A56FBB" w:rsidRPr="2305EDD4">
        <w:rPr>
          <w:rStyle w:val="a9"/>
          <w:rFonts w:ascii="Franklin Gothic Book" w:hAnsi="Franklin Gothic Book"/>
          <w:i/>
        </w:rPr>
        <w:t xml:space="preserve"> the tables below</w:t>
      </w:r>
      <w:r w:rsidR="00356714" w:rsidRPr="2305EDD4">
        <w:rPr>
          <w:rStyle w:val="a9"/>
          <w:rFonts w:ascii="Franklin Gothic Book" w:hAnsi="Franklin Gothic Book"/>
          <w:i/>
        </w:rPr>
        <w:t xml:space="preserve"> by </w:t>
      </w:r>
      <w:r w:rsidR="00D466F5" w:rsidRPr="2305EDD4">
        <w:rPr>
          <w:rStyle w:val="a9"/>
          <w:rFonts w:ascii="Franklin Gothic Book" w:hAnsi="Franklin Gothic Book"/>
          <w:i/>
        </w:rPr>
        <w:t>vintage period (</w:t>
      </w:r>
      <w:r w:rsidR="00356714" w:rsidRPr="2305EDD4">
        <w:rPr>
          <w:rStyle w:val="a9"/>
          <w:rFonts w:ascii="Franklin Gothic Book" w:hAnsi="Franklin Gothic Book"/>
          <w:i/>
        </w:rPr>
        <w:t>calendar year</w:t>
      </w:r>
      <w:r w:rsidR="00D466F5" w:rsidRPr="2305EDD4">
        <w:rPr>
          <w:rStyle w:val="a9"/>
          <w:rFonts w:ascii="Franklin Gothic Book" w:hAnsi="Franklin Gothic Book"/>
          <w:i/>
        </w:rPr>
        <w:t>)</w:t>
      </w:r>
      <w:r w:rsidR="00C65C85" w:rsidRPr="2305EDD4">
        <w:rPr>
          <w:rStyle w:val="a9"/>
          <w:rFonts w:ascii="Franklin Gothic Book" w:hAnsi="Franklin Gothic Book"/>
          <w:i/>
        </w:rPr>
        <w:t>.</w:t>
      </w:r>
      <w:r w:rsidR="00935DBB" w:rsidRPr="2305EDD4">
        <w:rPr>
          <w:rStyle w:val="a9"/>
          <w:rFonts w:ascii="Franklin Gothic Book" w:hAnsi="Franklin Gothic Book"/>
          <w:i/>
        </w:rPr>
        <w:t xml:space="preserve"> </w:t>
      </w:r>
      <w:r w:rsidR="00B1299F" w:rsidRPr="2305EDD4">
        <w:rPr>
          <w:rStyle w:val="a9"/>
          <w:rFonts w:ascii="Franklin Gothic Book" w:hAnsi="Franklin Gothic Book"/>
          <w:i/>
        </w:rPr>
        <w:t xml:space="preserve">Note that the </w:t>
      </w:r>
      <w:r w:rsidR="000432FE" w:rsidRPr="2305EDD4">
        <w:rPr>
          <w:rStyle w:val="a9"/>
          <w:rFonts w:ascii="Franklin Gothic Book" w:hAnsi="Franklin Gothic Book"/>
          <w:i/>
        </w:rPr>
        <w:t>baseline or project emission</w:t>
      </w:r>
      <w:r w:rsidR="00D11369" w:rsidRPr="2305EDD4">
        <w:rPr>
          <w:rStyle w:val="a9"/>
          <w:rFonts w:ascii="Franklin Gothic Book" w:hAnsi="Franklin Gothic Book"/>
          <w:i/>
        </w:rPr>
        <w:t>s</w:t>
      </w:r>
      <w:r w:rsidR="00B1299F" w:rsidRPr="2305EDD4">
        <w:rPr>
          <w:rStyle w:val="a9"/>
          <w:rFonts w:ascii="Franklin Gothic Book" w:hAnsi="Franklin Gothic Book"/>
          <w:i/>
        </w:rPr>
        <w:t xml:space="preserve"> subtotals </w:t>
      </w:r>
      <w:r w:rsidR="00C571C2" w:rsidRPr="2305EDD4">
        <w:rPr>
          <w:rStyle w:val="a9"/>
          <w:rFonts w:ascii="Franklin Gothic Book" w:hAnsi="Franklin Gothic Book"/>
          <w:i/>
        </w:rPr>
        <w:t>may</w:t>
      </w:r>
      <w:r w:rsidR="00B1299F" w:rsidRPr="2305EDD4">
        <w:rPr>
          <w:rStyle w:val="a9"/>
          <w:rFonts w:ascii="Franklin Gothic Book" w:hAnsi="Franklin Gothic Book"/>
          <w:i/>
        </w:rPr>
        <w:t xml:space="preserve"> be negative where sinks exceed </w:t>
      </w:r>
      <w:r w:rsidR="5AFD537B" w:rsidRPr="11A993F7">
        <w:rPr>
          <w:rStyle w:val="a9"/>
          <w:rFonts w:ascii="Franklin Gothic Book" w:hAnsi="Franklin Gothic Book"/>
          <w:i/>
          <w:iCs/>
        </w:rPr>
        <w:t>emissions</w:t>
      </w:r>
      <w:r w:rsidR="00B1299F" w:rsidRPr="2305EDD4">
        <w:rPr>
          <w:rStyle w:val="a9"/>
          <w:rFonts w:ascii="Franklin Gothic Book" w:hAnsi="Franklin Gothic Book"/>
          <w:i/>
        </w:rPr>
        <w:t xml:space="preserve">. </w:t>
      </w:r>
      <w:r w:rsidR="00257C45" w:rsidRPr="2305EDD4">
        <w:rPr>
          <w:rStyle w:val="a9"/>
          <w:rFonts w:ascii="Franklin Gothic Book" w:hAnsi="Franklin Gothic Book"/>
          <w:i/>
        </w:rPr>
        <w:t>Only s</w:t>
      </w:r>
      <w:r w:rsidR="00FD5623" w:rsidRPr="2305EDD4">
        <w:rPr>
          <w:rStyle w:val="a9"/>
          <w:rFonts w:ascii="Franklin Gothic Book" w:hAnsi="Franklin Gothic Book"/>
          <w:i/>
        </w:rPr>
        <w:t xml:space="preserve">pecify the </w:t>
      </w:r>
      <w:r w:rsidR="00207732" w:rsidRPr="2305EDD4">
        <w:rPr>
          <w:rStyle w:val="a9"/>
          <w:rFonts w:ascii="Franklin Gothic Book" w:hAnsi="Franklin Gothic Book"/>
          <w:i/>
        </w:rPr>
        <w:t>estimated VCUs for</w:t>
      </w:r>
      <w:r w:rsidR="00FD5623" w:rsidRPr="2305EDD4">
        <w:rPr>
          <w:rStyle w:val="a9"/>
          <w:rFonts w:ascii="Franklin Gothic Book" w:hAnsi="Franklin Gothic Book"/>
          <w:i/>
        </w:rPr>
        <w:t xml:space="preserve"> reductions and removals separately </w:t>
      </w:r>
      <w:r w:rsidR="00622B48" w:rsidRPr="2305EDD4">
        <w:rPr>
          <w:rStyle w:val="a9"/>
          <w:rFonts w:ascii="Franklin Gothic Book" w:hAnsi="Franklin Gothic Book"/>
          <w:i/>
        </w:rPr>
        <w:t xml:space="preserve">where the applied methodology provides </w:t>
      </w:r>
      <w:r w:rsidR="00D42715" w:rsidRPr="2305EDD4">
        <w:rPr>
          <w:rStyle w:val="a9"/>
          <w:rFonts w:ascii="Franklin Gothic Book" w:hAnsi="Franklin Gothic Book"/>
          <w:i/>
        </w:rPr>
        <w:t xml:space="preserve">procedures and equations </w:t>
      </w:r>
      <w:r w:rsidR="00924A9A" w:rsidRPr="2305EDD4">
        <w:rPr>
          <w:rStyle w:val="a9"/>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a9"/>
          <w:rFonts w:ascii="Franklin Gothic Book" w:hAnsi="Franklin Gothic Book"/>
          <w:i/>
          <w:iCs/>
          <w:color w:val="4F5150"/>
        </w:rPr>
        <w:t>For projects</w:t>
      </w:r>
      <w:r w:rsidR="00B93878" w:rsidRPr="00E218B3">
        <w:rPr>
          <w:rStyle w:val="a9"/>
          <w:rFonts w:ascii="Franklin Gothic Book" w:hAnsi="Franklin Gothic Book"/>
          <w:i/>
          <w:iCs/>
          <w:color w:val="4F5150"/>
        </w:rPr>
        <w:t xml:space="preserve"> </w:t>
      </w:r>
      <w:r w:rsidR="006B750B" w:rsidRPr="00E218B3">
        <w:rPr>
          <w:rStyle w:val="a9"/>
          <w:rFonts w:ascii="Franklin Gothic Book" w:hAnsi="Franklin Gothic Book"/>
          <w:i/>
          <w:iCs/>
          <w:color w:val="4F5150"/>
        </w:rPr>
        <w:t>that are not required to assess permanence risk</w:t>
      </w:r>
      <w:r w:rsidRPr="00E218B3">
        <w:rPr>
          <w:rStyle w:val="a9"/>
          <w:rFonts w:ascii="Franklin Gothic Book" w:hAnsi="Franklin Gothic Book"/>
          <w:i/>
          <w:iCs/>
          <w:color w:val="4F5150"/>
        </w:rPr>
        <w:t xml:space="preserve">, </w:t>
      </w:r>
      <w:r w:rsidR="001B18D7" w:rsidRPr="00E218B3">
        <w:rPr>
          <w:rStyle w:val="a9"/>
          <w:rFonts w:ascii="Franklin Gothic Book" w:hAnsi="Franklin Gothic Book"/>
          <w:i/>
          <w:iCs/>
          <w:color w:val="4F5150"/>
        </w:rPr>
        <w:t>complete</w:t>
      </w:r>
      <w:r w:rsidRPr="00E218B3">
        <w:rPr>
          <w:rStyle w:val="a9"/>
          <w:rFonts w:ascii="Franklin Gothic Book" w:hAnsi="Franklin Gothic Book"/>
          <w:i/>
          <w:iCs/>
          <w:color w:val="4F5150"/>
        </w:rPr>
        <w:t xml:space="preserve"> the </w:t>
      </w:r>
      <w:r w:rsidR="5D52E298" w:rsidRPr="00E218B3">
        <w:rPr>
          <w:rStyle w:val="a9"/>
          <w:rFonts w:ascii="Franklin Gothic Book" w:hAnsi="Franklin Gothic Book"/>
          <w:i/>
          <w:iCs/>
          <w:color w:val="4F5150"/>
        </w:rPr>
        <w:t>table below</w:t>
      </w:r>
      <w:r w:rsidR="00DF767D" w:rsidRPr="00E218B3">
        <w:rPr>
          <w:rStyle w:val="a9"/>
          <w:rFonts w:ascii="Franklin Gothic Book" w:hAnsi="Franklin Gothic Book"/>
          <w:i/>
          <w:iCs/>
          <w:color w:val="4F5150"/>
        </w:rPr>
        <w:t xml:space="preserve"> for the project crediting period</w:t>
      </w:r>
      <w:r w:rsidR="7D0655E8" w:rsidRPr="00E218B3">
        <w:rPr>
          <w:rStyle w:val="a9"/>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a9"/>
          <w:rFonts w:ascii="Franklin Gothic Book" w:eastAsia="Franklin Gothic Book" w:hAnsi="Franklin Gothic Book" w:cs="Franklin Gothic Book"/>
          <w:color w:val="404040" w:themeColor="text1" w:themeTint="BF"/>
          <w:szCs w:val="21"/>
        </w:rPr>
        <w:t xml:space="preserve">For </w:t>
      </w:r>
      <w:r w:rsidR="001176C6">
        <w:rPr>
          <w:rStyle w:val="a9"/>
          <w:rFonts w:ascii="Franklin Gothic Book" w:eastAsia="Franklin Gothic Book" w:hAnsi="Franklin Gothic Book" w:cs="Franklin Gothic Book"/>
          <w:color w:val="404040" w:themeColor="text1" w:themeTint="BF"/>
          <w:szCs w:val="21"/>
        </w:rPr>
        <w:t>projects required to asse</w:t>
      </w:r>
      <w:r w:rsidR="00591635">
        <w:rPr>
          <w:rStyle w:val="a9"/>
          <w:rFonts w:ascii="Franklin Gothic Book" w:eastAsia="Franklin Gothic Book" w:hAnsi="Franklin Gothic Book" w:cs="Franklin Gothic Book"/>
          <w:color w:val="404040" w:themeColor="text1" w:themeTint="BF"/>
          <w:szCs w:val="21"/>
        </w:rPr>
        <w:t>ss permanence risk</w:t>
      </w:r>
      <w:r w:rsidR="375EDA63" w:rsidRPr="00667C68">
        <w:rPr>
          <w:rStyle w:val="a9"/>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a9"/>
          <w:rFonts w:ascii="Franklin Gothic Book" w:eastAsia="Franklin Gothic Book" w:hAnsi="Franklin Gothic Book" w:cs="Franklin Gothic Book"/>
          <w:color w:val="404040" w:themeColor="text1" w:themeTint="BF"/>
          <w:szCs w:val="21"/>
        </w:rPr>
      </w:pPr>
      <w:r>
        <w:rPr>
          <w:rStyle w:val="a9"/>
          <w:rFonts w:ascii="Franklin Gothic Book" w:eastAsia="Franklin Gothic Book" w:hAnsi="Franklin Gothic Book" w:cs="Franklin Gothic Book"/>
          <w:color w:val="404040" w:themeColor="text1" w:themeTint="BF"/>
          <w:szCs w:val="21"/>
        </w:rPr>
        <w:t xml:space="preserve">i) </w:t>
      </w:r>
      <w:r w:rsidR="375EDA63" w:rsidRPr="00667C68">
        <w:rPr>
          <w:rStyle w:val="a9"/>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a9"/>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a9"/>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a9"/>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a9"/>
                <w:rFonts w:ascii="Franklin Gothic Book" w:eastAsia="Franklin Gothic Book" w:hAnsi="Franklin Gothic Book" w:cs="Franklin Gothic Book"/>
                <w:i w:val="0"/>
                <w:iCs w:val="0"/>
                <w:color w:val="FFFFFF" w:themeColor="background1"/>
                <w:szCs w:val="21"/>
              </w:rPr>
              <w:t>For ARR and IFM projects with harvesting, state</w:t>
            </w:r>
            <w:r w:rsidR="00CE4B47">
              <w:rPr>
                <w:rStyle w:val="a9"/>
                <w:rFonts w:ascii="Franklin Gothic Book" w:eastAsia="Franklin Gothic Book" w:hAnsi="Franklin Gothic Book" w:cs="Franklin Gothic Book"/>
                <w:i w:val="0"/>
                <w:iCs w:val="0"/>
                <w:color w:val="FFFFFF" w:themeColor="background1"/>
                <w:szCs w:val="21"/>
              </w:rPr>
              <w:t>, in tCO2e,</w:t>
            </w:r>
            <w:r w:rsidRPr="003464A1">
              <w:rPr>
                <w:rStyle w:val="a9"/>
                <w:rFonts w:ascii="Franklin Gothic Book" w:eastAsia="Franklin Gothic Book" w:hAnsi="Franklin Gothic Book" w:cs="Franklin Gothic Book"/>
                <w:i w:val="0"/>
                <w:iCs w:val="0"/>
                <w:color w:val="FFFFFF" w:themeColor="background1"/>
                <w:szCs w:val="21"/>
              </w:rPr>
              <w:t xml:space="preserve"> the Long-term </w:t>
            </w:r>
            <w:r w:rsidR="00DD03B7">
              <w:rPr>
                <w:rStyle w:val="a9"/>
                <w:rFonts w:ascii="Franklin Gothic Book" w:eastAsia="Franklin Gothic Book" w:hAnsi="Franklin Gothic Book" w:cs="Franklin Gothic Book"/>
                <w:i w:val="0"/>
                <w:iCs w:val="0"/>
                <w:color w:val="FFFFFF" w:themeColor="background1"/>
                <w:szCs w:val="21"/>
              </w:rPr>
              <w:t>A</w:t>
            </w:r>
            <w:r w:rsidRPr="003464A1">
              <w:rPr>
                <w:rStyle w:val="a9"/>
                <w:rFonts w:ascii="Franklin Gothic Book" w:eastAsia="Franklin Gothic Book" w:hAnsi="Franklin Gothic Book" w:cs="Franklin Gothic Book"/>
                <w:i w:val="0"/>
                <w:iCs w:val="0"/>
                <w:color w:val="FFFFFF" w:themeColor="background1"/>
                <w:szCs w:val="21"/>
              </w:rPr>
              <w:t>verage (L</w:t>
            </w:r>
            <w:r w:rsidR="002C6EB0" w:rsidRPr="003464A1">
              <w:rPr>
                <w:rStyle w:val="a9"/>
                <w:rFonts w:ascii="Franklin Gothic Book" w:eastAsia="Franklin Gothic Book" w:hAnsi="Franklin Gothic Book" w:cs="Franklin Gothic Book"/>
                <w:i w:val="0"/>
                <w:iCs w:val="0"/>
                <w:color w:val="FFFFFF" w:themeColor="background1"/>
                <w:szCs w:val="21"/>
              </w:rPr>
              <w:t>T</w:t>
            </w:r>
            <w:r w:rsidRPr="003464A1">
              <w:rPr>
                <w:rStyle w:val="a9"/>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a9"/>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a9"/>
                <w:rFonts w:ascii="Franklin Gothic Book" w:eastAsia="Franklin Gothic Book" w:hAnsi="Franklin Gothic Book" w:cs="Franklin Gothic Book"/>
                <w:i w:val="0"/>
                <w:iCs w:val="0"/>
                <w:color w:val="FFFFFF" w:themeColor="background1"/>
              </w:rPr>
              <w:t>State, in tCO</w:t>
            </w:r>
            <w:r w:rsidRPr="65F7CFDD">
              <w:rPr>
                <w:rStyle w:val="a9"/>
                <w:rFonts w:ascii="Franklin Gothic Book" w:eastAsia="Franklin Gothic Book" w:hAnsi="Franklin Gothic Book" w:cs="Franklin Gothic Book"/>
                <w:i w:val="0"/>
                <w:iCs w:val="0"/>
                <w:color w:val="FFFFFF" w:themeColor="background1"/>
                <w:vertAlign w:val="subscript"/>
              </w:rPr>
              <w:t>2</w:t>
            </w:r>
            <w:r w:rsidRPr="65F7CFDD">
              <w:rPr>
                <w:rStyle w:val="a9"/>
                <w:rFonts w:ascii="Franklin Gothic Book" w:eastAsia="Franklin Gothic Book" w:hAnsi="Franklin Gothic Book" w:cs="Franklin Gothic Book"/>
                <w:i w:val="0"/>
                <w:iCs w:val="0"/>
                <w:color w:val="FFFFFF" w:themeColor="background1"/>
              </w:rPr>
              <w:t xml:space="preserve">e, </w:t>
            </w:r>
            <w:r w:rsidR="00661A4E" w:rsidRPr="65F7CFDD">
              <w:rPr>
                <w:rStyle w:val="a9"/>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a9"/>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a9"/>
          <w:rFonts w:ascii="Franklin Gothic Book" w:eastAsia="Franklin Gothic Book" w:hAnsi="Franklin Gothic Book" w:cs="Franklin Gothic Book"/>
          <w:color w:val="404040" w:themeColor="text1" w:themeTint="BF"/>
          <w:szCs w:val="21"/>
          <w:lang w:val="en-GB"/>
        </w:rPr>
        <w:t xml:space="preserve">ii) </w:t>
      </w:r>
      <w:r w:rsidR="00BE2813" w:rsidRPr="00667C68">
        <w:rPr>
          <w:rStyle w:val="a9"/>
          <w:rFonts w:ascii="Franklin Gothic Book" w:eastAsia="Franklin Gothic Book" w:hAnsi="Franklin Gothic Book" w:cs="Franklin Gothic Book"/>
          <w:color w:val="404040" w:themeColor="text1" w:themeTint="BF"/>
          <w:szCs w:val="21"/>
          <w:lang w:val="en-GB"/>
        </w:rPr>
        <w:t>Complete</w:t>
      </w:r>
      <w:r w:rsidR="375EDA63" w:rsidRPr="00667C68">
        <w:rPr>
          <w:rStyle w:val="a9"/>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a"/>
        <w:numPr>
          <w:ilvl w:val="0"/>
          <w:numId w:val="0"/>
        </w:numPr>
        <w:spacing w:before="0" w:after="0"/>
        <w:ind w:left="1440"/>
        <w:rPr>
          <w:rFonts w:eastAsia="Franklin Gothic Book" w:cs="Franklin Gothic Book"/>
          <w:color w:val="404040" w:themeColor="text1" w:themeTint="BF"/>
          <w:szCs w:val="21"/>
        </w:rPr>
      </w:pPr>
    </w:p>
    <w:tbl>
      <w:tblPr>
        <w:tblStyle w:val="5-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ab"/>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ab"/>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ab"/>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ab"/>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ab"/>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1"/>
      </w:pPr>
      <w:bookmarkStart w:id="128" w:name="_Toc277142735"/>
      <w:bookmarkStart w:id="129" w:name="_Toc277174434"/>
      <w:bookmarkStart w:id="130" w:name="_Toc144116181"/>
      <w:r w:rsidRPr="00A7105D">
        <w:t>Monitoring</w:t>
      </w:r>
      <w:bookmarkEnd w:id="113"/>
      <w:bookmarkEnd w:id="114"/>
      <w:bookmarkEnd w:id="115"/>
      <w:bookmarkEnd w:id="128"/>
      <w:bookmarkEnd w:id="129"/>
      <w:bookmarkEnd w:id="130"/>
    </w:p>
    <w:p w14:paraId="573F2671" w14:textId="77777777" w:rsidR="00DB1A60" w:rsidRPr="00A7105D" w:rsidRDefault="00DB1A60" w:rsidP="00A7105D">
      <w:pPr>
        <w:pStyle w:val="2"/>
      </w:pPr>
      <w:bookmarkStart w:id="131" w:name="_Toc268165412"/>
      <w:bookmarkStart w:id="132" w:name="_Toc277142736"/>
      <w:bookmarkStart w:id="133" w:name="_Toc277174435"/>
      <w:bookmarkStart w:id="134" w:name="_Ref367817309"/>
      <w:bookmarkStart w:id="135" w:name="_Toc144116182"/>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a9"/>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a9"/>
          <w:rFonts w:ascii="Franklin Gothic Book" w:hAnsi="Franklin Gothic Book"/>
          <w:i/>
          <w:iCs/>
          <w:color w:val="4F5150"/>
        </w:rPr>
        <w:t xml:space="preserve">. </w:t>
      </w:r>
    </w:p>
    <w:p w14:paraId="2B4940B0" w14:textId="77777777" w:rsidR="00D91670" w:rsidRPr="00DB1A60" w:rsidRDefault="00D91670" w:rsidP="00DB1A60">
      <w:pPr>
        <w:pStyle w:val="Instruction"/>
        <w:rPr>
          <w:rStyle w:val="a9"/>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a9"/>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44116183"/>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a9"/>
          <w:rFonts w:ascii="Franklin Gothic Book" w:hAnsi="Franklin Gothic Book"/>
          <w:i/>
          <w:iCs/>
          <w:color w:val="4F5150"/>
        </w:rPr>
      </w:pPr>
      <w:r w:rsidRPr="00DB1A60">
        <w:rPr>
          <w:rStyle w:val="a9"/>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a9"/>
          <w:rFonts w:ascii="Franklin Gothic Book" w:hAnsi="Franklin Gothic Book"/>
          <w:i/>
          <w:iCs/>
          <w:color w:val="4F5150"/>
        </w:rPr>
        <w:t xml:space="preserve"> The values provided</w:t>
      </w:r>
      <w:r w:rsidR="00DE01BF">
        <w:rPr>
          <w:rStyle w:val="a9"/>
          <w:rFonts w:ascii="Franklin Gothic Book" w:hAnsi="Franklin Gothic Book"/>
          <w:i/>
          <w:iCs/>
          <w:color w:val="4F5150"/>
        </w:rPr>
        <w:t xml:space="preserve"> are used to </w:t>
      </w:r>
      <w:r w:rsidR="006647C1">
        <w:rPr>
          <w:rStyle w:val="a9"/>
          <w:rFonts w:ascii="Franklin Gothic Book" w:hAnsi="Franklin Gothic Book"/>
          <w:i/>
          <w:iCs/>
          <w:color w:val="4F5150"/>
        </w:rPr>
        <w:t>quantify</w:t>
      </w:r>
      <w:r w:rsidR="00DE01BF">
        <w:rPr>
          <w:rStyle w:val="a9"/>
          <w:rFonts w:ascii="Franklin Gothic Book" w:hAnsi="Franklin Gothic Book"/>
          <w:i/>
          <w:iCs/>
          <w:color w:val="4F5150"/>
        </w:rPr>
        <w:t xml:space="preserve"> the </w:t>
      </w:r>
      <w:r w:rsidR="00661A4E">
        <w:rPr>
          <w:rStyle w:val="a9"/>
          <w:rFonts w:ascii="Franklin Gothic Book" w:hAnsi="Franklin Gothic Book"/>
          <w:i/>
          <w:iCs/>
          <w:color w:val="4F5150"/>
        </w:rPr>
        <w:t>estimated reductions</w:t>
      </w:r>
      <w:r w:rsidR="00DE01BF">
        <w:rPr>
          <w:rStyle w:val="a9"/>
          <w:rFonts w:ascii="Franklin Gothic Book" w:hAnsi="Franklin Gothic Book"/>
          <w:i/>
          <w:iCs/>
          <w:color w:val="4F5150"/>
        </w:rPr>
        <w:t xml:space="preserve"> and removals for the project crediting period in Section 4 above.</w:t>
      </w:r>
      <w:r w:rsidRPr="00DB1A60">
        <w:rPr>
          <w:rStyle w:val="a9"/>
          <w:rFonts w:ascii="Franklin Gothic Book" w:hAnsi="Franklin Gothic Book"/>
          <w:i/>
          <w:iCs/>
          <w:color w:val="4F5150"/>
        </w:rPr>
        <w:t xml:space="preserve"> </w:t>
      </w:r>
    </w:p>
    <w:p w14:paraId="59362450" w14:textId="77777777" w:rsidR="006E4D2E" w:rsidRPr="00DB1A60" w:rsidRDefault="006E4D2E" w:rsidP="00DB1A60">
      <w:pPr>
        <w:pStyle w:val="Instruction"/>
        <w:rPr>
          <w:rStyle w:val="a9"/>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Specify the measurement methods and procedures, any standards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a9"/>
                <w:rFonts w:ascii="Franklin Gothic Book" w:hAnsi="Franklin Gothic Book"/>
                <w:iCs w:val="0"/>
                <w:color w:val="404040" w:themeColor="text1" w:themeTint="BF"/>
                <w:sz w:val="19"/>
                <w:szCs w:val="19"/>
              </w:rPr>
            </w:pPr>
            <w:r w:rsidRPr="0091366C">
              <w:rPr>
                <w:rStyle w:val="a9"/>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a9"/>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2"/>
      </w:pPr>
      <w:bookmarkStart w:id="143" w:name="_Toc268165414"/>
      <w:bookmarkStart w:id="144" w:name="_Toc277142738"/>
      <w:bookmarkStart w:id="145" w:name="_Toc277174437"/>
      <w:bookmarkStart w:id="146" w:name="_Toc144116184"/>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analyzing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a9"/>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a9"/>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4"/>
      </w:pPr>
      <w:r>
        <w:t>Inter</w:t>
      </w:r>
    </w:p>
    <w:p w14:paraId="4E96023D" w14:textId="77777777" w:rsidR="00AC43B5" w:rsidRPr="00AC43B5" w:rsidRDefault="00AC43B5" w:rsidP="00AC43B5">
      <w:pPr>
        <w:pStyle w:val="4"/>
      </w:pPr>
    </w:p>
    <w:p w14:paraId="3F818FAD" w14:textId="77777777" w:rsidR="00DF6FEE" w:rsidRDefault="00DF6FEE" w:rsidP="00A226CA">
      <w:pPr>
        <w:sectPr w:rsidR="00DF6FEE" w:rsidSect="002A6A3D">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3"/>
      <w:bookmarkEnd w:id="180"/>
    </w:p>
    <w:p w14:paraId="606664B6" w14:textId="5377825E" w:rsidR="00F349AA" w:rsidRPr="00A7105D" w:rsidRDefault="00F349AA" w:rsidP="00F349AA">
      <w:pPr>
        <w:pStyle w:val="1"/>
        <w:numPr>
          <w:ilvl w:val="0"/>
          <w:numId w:val="0"/>
        </w:numPr>
        <w:ind w:left="720" w:hanging="720"/>
      </w:pPr>
      <w:bookmarkStart w:id="181" w:name="_Toc144116185"/>
      <w:bookmarkStart w:id="182" w:name="_Toc535493072"/>
      <w:bookmarkStart w:id="183" w:name="_Toc534724044"/>
      <w:r w:rsidRPr="00A7105D">
        <w:t>Appendix</w:t>
      </w:r>
      <w:r>
        <w:t xml:space="preserve"> 1: Commercially sensitive information</w:t>
      </w:r>
      <w:bookmarkEnd w:id="181"/>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5-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E8587B"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ab"/>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E8587B"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ab"/>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E8587B"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ab"/>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720277"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ab"/>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720277"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ab"/>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bookmarkStart w:id="184" w:name="_Toc144116186"/>
      <w:r>
        <w:br w:type="page"/>
      </w:r>
    </w:p>
    <w:p w14:paraId="1CDEEF4E" w14:textId="06A3C7A7" w:rsidR="005C691C" w:rsidRPr="00A7105D" w:rsidRDefault="005C691C" w:rsidP="00A7105D">
      <w:pPr>
        <w:pStyle w:val="1"/>
        <w:numPr>
          <w:ilvl w:val="0"/>
          <w:numId w:val="0"/>
        </w:numPr>
        <w:ind w:left="720" w:hanging="720"/>
      </w:pPr>
      <w:r w:rsidRPr="00A7105D">
        <w:t>Appendix</w:t>
      </w:r>
      <w:bookmarkEnd w:id="182"/>
      <w:r w:rsidR="00792BB5">
        <w:t xml:space="preserve"> X: &lt;T</w:t>
      </w:r>
      <w:r w:rsidR="005327E9">
        <w:t>ITLE OF APPENDIX&gt;</w:t>
      </w:r>
      <w:bookmarkEnd w:id="184"/>
    </w:p>
    <w:bookmarkEnd w:id="183"/>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2A6A3D">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640F1" w14:textId="77777777" w:rsidR="002A6A3D" w:rsidRDefault="002A6A3D" w:rsidP="00D109C1">
      <w:pPr>
        <w:spacing w:after="0" w:line="240" w:lineRule="auto"/>
      </w:pPr>
      <w:r>
        <w:separator/>
      </w:r>
    </w:p>
  </w:endnote>
  <w:endnote w:type="continuationSeparator" w:id="0">
    <w:p w14:paraId="1C2B465C" w14:textId="77777777" w:rsidR="002A6A3D" w:rsidRDefault="002A6A3D" w:rsidP="00D109C1">
      <w:pPr>
        <w:spacing w:after="0" w:line="240" w:lineRule="auto"/>
      </w:pPr>
      <w:r>
        <w:continuationSeparator/>
      </w:r>
    </w:p>
  </w:endnote>
  <w:endnote w:type="continuationNotice" w:id="1">
    <w:p w14:paraId="2F035287" w14:textId="77777777" w:rsidR="002A6A3D" w:rsidRDefault="002A6A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ac"/>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ac"/>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CA62A" w14:textId="77777777" w:rsidR="002A6A3D" w:rsidRDefault="002A6A3D" w:rsidP="00D109C1">
      <w:pPr>
        <w:spacing w:after="0" w:line="240" w:lineRule="auto"/>
      </w:pPr>
      <w:r>
        <w:separator/>
      </w:r>
    </w:p>
  </w:footnote>
  <w:footnote w:type="continuationSeparator" w:id="0">
    <w:p w14:paraId="7C05D456" w14:textId="77777777" w:rsidR="002A6A3D" w:rsidRDefault="002A6A3D" w:rsidP="00D109C1">
      <w:pPr>
        <w:spacing w:after="0" w:line="240" w:lineRule="auto"/>
      </w:pPr>
      <w:r>
        <w:continuationSeparator/>
      </w:r>
    </w:p>
  </w:footnote>
  <w:footnote w:type="continuationNotice" w:id="1">
    <w:p w14:paraId="2437FEC8" w14:textId="77777777" w:rsidR="002A6A3D" w:rsidRDefault="002A6A3D">
      <w:pPr>
        <w:spacing w:after="0" w:line="240" w:lineRule="auto"/>
      </w:pPr>
    </w:p>
  </w:footnote>
  <w:footnote w:id="2">
    <w:p w14:paraId="0F975645" w14:textId="0EE00C00" w:rsidR="00247181" w:rsidRDefault="00247181">
      <w:pPr>
        <w:pStyle w:val="af1"/>
      </w:pPr>
      <w:r>
        <w:rPr>
          <w:rStyle w:val="afa"/>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af1"/>
      </w:pPr>
      <w:r>
        <w:rPr>
          <w:rStyle w:val="afa"/>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ab"/>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782CC637"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a"/>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1"/>
      <w:lvlText w:val="%1"/>
      <w:lvlJc w:val="left"/>
      <w:pPr>
        <w:ind w:left="720" w:hanging="720"/>
      </w:pPr>
      <w:rPr>
        <w:color w:val="2B3A57"/>
      </w:rPr>
    </w:lvl>
    <w:lvl w:ilvl="1">
      <w:start w:val="1"/>
      <w:numFmt w:val="decimal"/>
      <w:pStyle w:val="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NKgFAKH2K+4tAAAA"/>
  </w:docVars>
  <w:rsids>
    <w:rsidRoot w:val="001128A6"/>
    <w:rsid w:val="00001227"/>
    <w:rsid w:val="000012C3"/>
    <w:rsid w:val="00003378"/>
    <w:rsid w:val="000040EA"/>
    <w:rsid w:val="00004BA3"/>
    <w:rsid w:val="00005227"/>
    <w:rsid w:val="00005855"/>
    <w:rsid w:val="00005CCB"/>
    <w:rsid w:val="00005D48"/>
    <w:rsid w:val="00005D5D"/>
    <w:rsid w:val="0000603B"/>
    <w:rsid w:val="000075FB"/>
    <w:rsid w:val="00007626"/>
    <w:rsid w:val="00007BD4"/>
    <w:rsid w:val="00010C3D"/>
    <w:rsid w:val="000116B5"/>
    <w:rsid w:val="00011BD7"/>
    <w:rsid w:val="00011C34"/>
    <w:rsid w:val="00013E78"/>
    <w:rsid w:val="00014368"/>
    <w:rsid w:val="000143C0"/>
    <w:rsid w:val="00014745"/>
    <w:rsid w:val="00014A74"/>
    <w:rsid w:val="00015052"/>
    <w:rsid w:val="000156D9"/>
    <w:rsid w:val="00016881"/>
    <w:rsid w:val="00016A03"/>
    <w:rsid w:val="00016C06"/>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52D"/>
    <w:rsid w:val="00024CFD"/>
    <w:rsid w:val="000253A2"/>
    <w:rsid w:val="00025420"/>
    <w:rsid w:val="000255D9"/>
    <w:rsid w:val="00025916"/>
    <w:rsid w:val="0002702C"/>
    <w:rsid w:val="0002762C"/>
    <w:rsid w:val="000279CC"/>
    <w:rsid w:val="00030856"/>
    <w:rsid w:val="00030969"/>
    <w:rsid w:val="00030D99"/>
    <w:rsid w:val="0003165C"/>
    <w:rsid w:val="00031A42"/>
    <w:rsid w:val="00031F30"/>
    <w:rsid w:val="0003211D"/>
    <w:rsid w:val="00032189"/>
    <w:rsid w:val="00033140"/>
    <w:rsid w:val="000334E6"/>
    <w:rsid w:val="000336C9"/>
    <w:rsid w:val="00034AC7"/>
    <w:rsid w:val="00034CBB"/>
    <w:rsid w:val="0003527E"/>
    <w:rsid w:val="00035C9A"/>
    <w:rsid w:val="00037502"/>
    <w:rsid w:val="000401C2"/>
    <w:rsid w:val="000401E1"/>
    <w:rsid w:val="00040A64"/>
    <w:rsid w:val="00040C9B"/>
    <w:rsid w:val="0004153B"/>
    <w:rsid w:val="000432FE"/>
    <w:rsid w:val="000436BC"/>
    <w:rsid w:val="00043896"/>
    <w:rsid w:val="00043F9A"/>
    <w:rsid w:val="00044DDE"/>
    <w:rsid w:val="00044DE1"/>
    <w:rsid w:val="00045B9C"/>
    <w:rsid w:val="00045FE8"/>
    <w:rsid w:val="00046A93"/>
    <w:rsid w:val="00050B4C"/>
    <w:rsid w:val="00050C1E"/>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60774"/>
    <w:rsid w:val="0006097D"/>
    <w:rsid w:val="00060FF3"/>
    <w:rsid w:val="00062886"/>
    <w:rsid w:val="00062A72"/>
    <w:rsid w:val="00063407"/>
    <w:rsid w:val="0006419C"/>
    <w:rsid w:val="0006568E"/>
    <w:rsid w:val="00066654"/>
    <w:rsid w:val="00067F6B"/>
    <w:rsid w:val="00067FEA"/>
    <w:rsid w:val="00070EA5"/>
    <w:rsid w:val="000710E3"/>
    <w:rsid w:val="00072D8E"/>
    <w:rsid w:val="00074A07"/>
    <w:rsid w:val="00074D7A"/>
    <w:rsid w:val="00074DAB"/>
    <w:rsid w:val="00075080"/>
    <w:rsid w:val="00076777"/>
    <w:rsid w:val="00076C34"/>
    <w:rsid w:val="0007771F"/>
    <w:rsid w:val="000777CE"/>
    <w:rsid w:val="000779B4"/>
    <w:rsid w:val="000803AF"/>
    <w:rsid w:val="000808AB"/>
    <w:rsid w:val="000814B0"/>
    <w:rsid w:val="000819DF"/>
    <w:rsid w:val="0008227A"/>
    <w:rsid w:val="000824B0"/>
    <w:rsid w:val="00082807"/>
    <w:rsid w:val="0008298D"/>
    <w:rsid w:val="00082A07"/>
    <w:rsid w:val="00082C5E"/>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90981"/>
    <w:rsid w:val="000909EE"/>
    <w:rsid w:val="000916C4"/>
    <w:rsid w:val="00091DBA"/>
    <w:rsid w:val="00093B86"/>
    <w:rsid w:val="00093C4B"/>
    <w:rsid w:val="000945F2"/>
    <w:rsid w:val="00094743"/>
    <w:rsid w:val="00094FDE"/>
    <w:rsid w:val="0009530F"/>
    <w:rsid w:val="00096970"/>
    <w:rsid w:val="00097080"/>
    <w:rsid w:val="00097102"/>
    <w:rsid w:val="00097940"/>
    <w:rsid w:val="000A00C2"/>
    <w:rsid w:val="000A08AB"/>
    <w:rsid w:val="000A0C14"/>
    <w:rsid w:val="000A0FBA"/>
    <w:rsid w:val="000A2F4D"/>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259B"/>
    <w:rsid w:val="000B2711"/>
    <w:rsid w:val="000B3623"/>
    <w:rsid w:val="000B3947"/>
    <w:rsid w:val="000B4277"/>
    <w:rsid w:val="000B4864"/>
    <w:rsid w:val="000B503E"/>
    <w:rsid w:val="000B564D"/>
    <w:rsid w:val="000B5EC4"/>
    <w:rsid w:val="000B5ECF"/>
    <w:rsid w:val="000B63C7"/>
    <w:rsid w:val="000B7EE6"/>
    <w:rsid w:val="000C0D0E"/>
    <w:rsid w:val="000C1D07"/>
    <w:rsid w:val="000C1D1B"/>
    <w:rsid w:val="000C3A81"/>
    <w:rsid w:val="000C3B3F"/>
    <w:rsid w:val="000C3B79"/>
    <w:rsid w:val="000C4987"/>
    <w:rsid w:val="000C4990"/>
    <w:rsid w:val="000C5178"/>
    <w:rsid w:val="000C5565"/>
    <w:rsid w:val="000C6835"/>
    <w:rsid w:val="000C6E84"/>
    <w:rsid w:val="000C7424"/>
    <w:rsid w:val="000C7E54"/>
    <w:rsid w:val="000D0105"/>
    <w:rsid w:val="000D01A5"/>
    <w:rsid w:val="000D02A1"/>
    <w:rsid w:val="000D15BF"/>
    <w:rsid w:val="000D2E02"/>
    <w:rsid w:val="000D3850"/>
    <w:rsid w:val="000D3D32"/>
    <w:rsid w:val="000D40BB"/>
    <w:rsid w:val="000D4956"/>
    <w:rsid w:val="000D5248"/>
    <w:rsid w:val="000D5587"/>
    <w:rsid w:val="000D5729"/>
    <w:rsid w:val="000D6499"/>
    <w:rsid w:val="000D6B8C"/>
    <w:rsid w:val="000E0750"/>
    <w:rsid w:val="000E12DD"/>
    <w:rsid w:val="000E1924"/>
    <w:rsid w:val="000E3326"/>
    <w:rsid w:val="000E475C"/>
    <w:rsid w:val="000E4BF0"/>
    <w:rsid w:val="000E5893"/>
    <w:rsid w:val="000E6090"/>
    <w:rsid w:val="000E78EE"/>
    <w:rsid w:val="000F0B58"/>
    <w:rsid w:val="000F0F23"/>
    <w:rsid w:val="000F1579"/>
    <w:rsid w:val="000F158C"/>
    <w:rsid w:val="000F2D36"/>
    <w:rsid w:val="000F4070"/>
    <w:rsid w:val="000F513D"/>
    <w:rsid w:val="000F6377"/>
    <w:rsid w:val="000F764F"/>
    <w:rsid w:val="000F7698"/>
    <w:rsid w:val="00100009"/>
    <w:rsid w:val="001008C1"/>
    <w:rsid w:val="00100D46"/>
    <w:rsid w:val="0010123C"/>
    <w:rsid w:val="00101AF1"/>
    <w:rsid w:val="001025FC"/>
    <w:rsid w:val="00102AAD"/>
    <w:rsid w:val="001037ED"/>
    <w:rsid w:val="00104097"/>
    <w:rsid w:val="0010480A"/>
    <w:rsid w:val="00104B0B"/>
    <w:rsid w:val="00104BF5"/>
    <w:rsid w:val="00104D35"/>
    <w:rsid w:val="001053A0"/>
    <w:rsid w:val="00105715"/>
    <w:rsid w:val="001061E1"/>
    <w:rsid w:val="00106304"/>
    <w:rsid w:val="00106717"/>
    <w:rsid w:val="0010745A"/>
    <w:rsid w:val="00107DF9"/>
    <w:rsid w:val="0011118A"/>
    <w:rsid w:val="001114A7"/>
    <w:rsid w:val="0011190A"/>
    <w:rsid w:val="00111E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DFA"/>
    <w:rsid w:val="0012115C"/>
    <w:rsid w:val="001212C6"/>
    <w:rsid w:val="001217BE"/>
    <w:rsid w:val="00121969"/>
    <w:rsid w:val="00121B10"/>
    <w:rsid w:val="00122684"/>
    <w:rsid w:val="0012532A"/>
    <w:rsid w:val="001256A2"/>
    <w:rsid w:val="00126BD1"/>
    <w:rsid w:val="0012703B"/>
    <w:rsid w:val="00127BBD"/>
    <w:rsid w:val="00130509"/>
    <w:rsid w:val="0013098E"/>
    <w:rsid w:val="001333EB"/>
    <w:rsid w:val="001336CE"/>
    <w:rsid w:val="0013409D"/>
    <w:rsid w:val="0013499A"/>
    <w:rsid w:val="00135612"/>
    <w:rsid w:val="0013572B"/>
    <w:rsid w:val="00136088"/>
    <w:rsid w:val="0013667E"/>
    <w:rsid w:val="00136AC9"/>
    <w:rsid w:val="00136F7D"/>
    <w:rsid w:val="00137267"/>
    <w:rsid w:val="00137D30"/>
    <w:rsid w:val="00140098"/>
    <w:rsid w:val="00141522"/>
    <w:rsid w:val="001415A2"/>
    <w:rsid w:val="0014192B"/>
    <w:rsid w:val="00141990"/>
    <w:rsid w:val="00141ABB"/>
    <w:rsid w:val="00141E23"/>
    <w:rsid w:val="001421FA"/>
    <w:rsid w:val="00143AC4"/>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193"/>
    <w:rsid w:val="001573EC"/>
    <w:rsid w:val="00160765"/>
    <w:rsid w:val="0016118D"/>
    <w:rsid w:val="001616FC"/>
    <w:rsid w:val="0016195F"/>
    <w:rsid w:val="00161D30"/>
    <w:rsid w:val="00161DBC"/>
    <w:rsid w:val="001626B9"/>
    <w:rsid w:val="00162898"/>
    <w:rsid w:val="00162B89"/>
    <w:rsid w:val="0016312A"/>
    <w:rsid w:val="00165C1A"/>
    <w:rsid w:val="0016608B"/>
    <w:rsid w:val="00166CED"/>
    <w:rsid w:val="00170193"/>
    <w:rsid w:val="00170A5A"/>
    <w:rsid w:val="00170B45"/>
    <w:rsid w:val="001711E1"/>
    <w:rsid w:val="00171C22"/>
    <w:rsid w:val="00172262"/>
    <w:rsid w:val="001723BA"/>
    <w:rsid w:val="00173696"/>
    <w:rsid w:val="00173BAC"/>
    <w:rsid w:val="00173E4C"/>
    <w:rsid w:val="001742CB"/>
    <w:rsid w:val="00175614"/>
    <w:rsid w:val="001760BA"/>
    <w:rsid w:val="00176129"/>
    <w:rsid w:val="001764E9"/>
    <w:rsid w:val="00176A6A"/>
    <w:rsid w:val="00176C9C"/>
    <w:rsid w:val="00176F65"/>
    <w:rsid w:val="0017714F"/>
    <w:rsid w:val="00177C9E"/>
    <w:rsid w:val="001805BD"/>
    <w:rsid w:val="001805C5"/>
    <w:rsid w:val="001815EC"/>
    <w:rsid w:val="001816F0"/>
    <w:rsid w:val="00182DF2"/>
    <w:rsid w:val="0018360D"/>
    <w:rsid w:val="00184527"/>
    <w:rsid w:val="0018452F"/>
    <w:rsid w:val="00184CC2"/>
    <w:rsid w:val="00184F60"/>
    <w:rsid w:val="001859F6"/>
    <w:rsid w:val="00185BCE"/>
    <w:rsid w:val="001902DC"/>
    <w:rsid w:val="00190C5F"/>
    <w:rsid w:val="001922E4"/>
    <w:rsid w:val="001925B4"/>
    <w:rsid w:val="0019305E"/>
    <w:rsid w:val="00193455"/>
    <w:rsid w:val="00193D61"/>
    <w:rsid w:val="00193F0D"/>
    <w:rsid w:val="00194414"/>
    <w:rsid w:val="001949A5"/>
    <w:rsid w:val="00194FC7"/>
    <w:rsid w:val="0019526A"/>
    <w:rsid w:val="001959D8"/>
    <w:rsid w:val="00196B03"/>
    <w:rsid w:val="00196CBC"/>
    <w:rsid w:val="00196CEA"/>
    <w:rsid w:val="001972DB"/>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946"/>
    <w:rsid w:val="001B0A07"/>
    <w:rsid w:val="001B0BF2"/>
    <w:rsid w:val="001B18D7"/>
    <w:rsid w:val="001B19A6"/>
    <w:rsid w:val="001B2429"/>
    <w:rsid w:val="001B2818"/>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D3B"/>
    <w:rsid w:val="001C56F7"/>
    <w:rsid w:val="001C61BC"/>
    <w:rsid w:val="001C681B"/>
    <w:rsid w:val="001C68D4"/>
    <w:rsid w:val="001C6DA3"/>
    <w:rsid w:val="001C7238"/>
    <w:rsid w:val="001C7778"/>
    <w:rsid w:val="001D02D0"/>
    <w:rsid w:val="001D098E"/>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F79"/>
    <w:rsid w:val="001E413B"/>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76FA"/>
    <w:rsid w:val="001F7868"/>
    <w:rsid w:val="001F7AA3"/>
    <w:rsid w:val="00200239"/>
    <w:rsid w:val="0020089E"/>
    <w:rsid w:val="00201284"/>
    <w:rsid w:val="00201534"/>
    <w:rsid w:val="002018A1"/>
    <w:rsid w:val="00202B80"/>
    <w:rsid w:val="002032BA"/>
    <w:rsid w:val="00203497"/>
    <w:rsid w:val="002038CC"/>
    <w:rsid w:val="00204DE4"/>
    <w:rsid w:val="00207732"/>
    <w:rsid w:val="002078A1"/>
    <w:rsid w:val="0021028F"/>
    <w:rsid w:val="0021043B"/>
    <w:rsid w:val="0021132E"/>
    <w:rsid w:val="002126D3"/>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152F"/>
    <w:rsid w:val="002219AC"/>
    <w:rsid w:val="00222D5C"/>
    <w:rsid w:val="002244A7"/>
    <w:rsid w:val="00225625"/>
    <w:rsid w:val="00227087"/>
    <w:rsid w:val="00227648"/>
    <w:rsid w:val="002277E9"/>
    <w:rsid w:val="00230429"/>
    <w:rsid w:val="0023288E"/>
    <w:rsid w:val="00233257"/>
    <w:rsid w:val="00233EB4"/>
    <w:rsid w:val="002341A0"/>
    <w:rsid w:val="00234552"/>
    <w:rsid w:val="00234956"/>
    <w:rsid w:val="00234F1A"/>
    <w:rsid w:val="002357BE"/>
    <w:rsid w:val="00235D1A"/>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226A"/>
    <w:rsid w:val="0024317F"/>
    <w:rsid w:val="00243967"/>
    <w:rsid w:val="00243A06"/>
    <w:rsid w:val="00244AEA"/>
    <w:rsid w:val="00244B26"/>
    <w:rsid w:val="00245C8A"/>
    <w:rsid w:val="002468E0"/>
    <w:rsid w:val="00246902"/>
    <w:rsid w:val="00247181"/>
    <w:rsid w:val="002472DD"/>
    <w:rsid w:val="002476FE"/>
    <w:rsid w:val="00247B74"/>
    <w:rsid w:val="00247C8F"/>
    <w:rsid w:val="002507A5"/>
    <w:rsid w:val="00251144"/>
    <w:rsid w:val="002511CA"/>
    <w:rsid w:val="0025122B"/>
    <w:rsid w:val="0025219A"/>
    <w:rsid w:val="00252509"/>
    <w:rsid w:val="0025253B"/>
    <w:rsid w:val="00252765"/>
    <w:rsid w:val="00252F87"/>
    <w:rsid w:val="002534A8"/>
    <w:rsid w:val="00254712"/>
    <w:rsid w:val="0025587C"/>
    <w:rsid w:val="00255EC1"/>
    <w:rsid w:val="00257C45"/>
    <w:rsid w:val="00257FE0"/>
    <w:rsid w:val="00260188"/>
    <w:rsid w:val="0026182E"/>
    <w:rsid w:val="00261D77"/>
    <w:rsid w:val="00262339"/>
    <w:rsid w:val="00262EC3"/>
    <w:rsid w:val="00264036"/>
    <w:rsid w:val="00264B0C"/>
    <w:rsid w:val="00264BAE"/>
    <w:rsid w:val="0026537B"/>
    <w:rsid w:val="002653ED"/>
    <w:rsid w:val="0026637E"/>
    <w:rsid w:val="00266E21"/>
    <w:rsid w:val="002670A6"/>
    <w:rsid w:val="0027053E"/>
    <w:rsid w:val="00270666"/>
    <w:rsid w:val="00270D08"/>
    <w:rsid w:val="00271606"/>
    <w:rsid w:val="00272465"/>
    <w:rsid w:val="002738F0"/>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E38"/>
    <w:rsid w:val="0028341D"/>
    <w:rsid w:val="00283592"/>
    <w:rsid w:val="0028383C"/>
    <w:rsid w:val="0028419E"/>
    <w:rsid w:val="00284526"/>
    <w:rsid w:val="00284BFA"/>
    <w:rsid w:val="00284C22"/>
    <w:rsid w:val="00285658"/>
    <w:rsid w:val="00285C5B"/>
    <w:rsid w:val="00286956"/>
    <w:rsid w:val="00286B95"/>
    <w:rsid w:val="00287889"/>
    <w:rsid w:val="0029097B"/>
    <w:rsid w:val="00290994"/>
    <w:rsid w:val="00291637"/>
    <w:rsid w:val="00291F3C"/>
    <w:rsid w:val="002920FB"/>
    <w:rsid w:val="0029260D"/>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F6E"/>
    <w:rsid w:val="002A392B"/>
    <w:rsid w:val="002A3A28"/>
    <w:rsid w:val="002A3D47"/>
    <w:rsid w:val="002A4184"/>
    <w:rsid w:val="002A5439"/>
    <w:rsid w:val="002A657D"/>
    <w:rsid w:val="002A67BB"/>
    <w:rsid w:val="002A6A3D"/>
    <w:rsid w:val="002A6DDF"/>
    <w:rsid w:val="002A74E1"/>
    <w:rsid w:val="002A7D24"/>
    <w:rsid w:val="002A7E1C"/>
    <w:rsid w:val="002A7F66"/>
    <w:rsid w:val="002B0A92"/>
    <w:rsid w:val="002B1642"/>
    <w:rsid w:val="002B201D"/>
    <w:rsid w:val="002B2F2D"/>
    <w:rsid w:val="002B365F"/>
    <w:rsid w:val="002B3870"/>
    <w:rsid w:val="002B3F58"/>
    <w:rsid w:val="002B5CE2"/>
    <w:rsid w:val="002B60D8"/>
    <w:rsid w:val="002B6331"/>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2BD8"/>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CC0"/>
    <w:rsid w:val="002F5474"/>
    <w:rsid w:val="002F5562"/>
    <w:rsid w:val="002F5722"/>
    <w:rsid w:val="002F5F7F"/>
    <w:rsid w:val="002F6104"/>
    <w:rsid w:val="002F63B9"/>
    <w:rsid w:val="002F6940"/>
    <w:rsid w:val="002F7ABB"/>
    <w:rsid w:val="002F7AE1"/>
    <w:rsid w:val="002F7B5F"/>
    <w:rsid w:val="002F7D48"/>
    <w:rsid w:val="00300225"/>
    <w:rsid w:val="00300981"/>
    <w:rsid w:val="003009E5"/>
    <w:rsid w:val="00300B79"/>
    <w:rsid w:val="003019AF"/>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8AD"/>
    <w:rsid w:val="00322E4C"/>
    <w:rsid w:val="0032466E"/>
    <w:rsid w:val="00324DDF"/>
    <w:rsid w:val="00325763"/>
    <w:rsid w:val="00326C1C"/>
    <w:rsid w:val="0032727A"/>
    <w:rsid w:val="00327301"/>
    <w:rsid w:val="00327800"/>
    <w:rsid w:val="0032798A"/>
    <w:rsid w:val="0033045E"/>
    <w:rsid w:val="00330B88"/>
    <w:rsid w:val="00330D0F"/>
    <w:rsid w:val="00330FE1"/>
    <w:rsid w:val="0033220A"/>
    <w:rsid w:val="003326EE"/>
    <w:rsid w:val="0033394A"/>
    <w:rsid w:val="00333C9B"/>
    <w:rsid w:val="00333CDB"/>
    <w:rsid w:val="0033547A"/>
    <w:rsid w:val="0033609B"/>
    <w:rsid w:val="00337F65"/>
    <w:rsid w:val="00340510"/>
    <w:rsid w:val="00340A18"/>
    <w:rsid w:val="00341B5D"/>
    <w:rsid w:val="0034237B"/>
    <w:rsid w:val="00342808"/>
    <w:rsid w:val="00342ABC"/>
    <w:rsid w:val="00343347"/>
    <w:rsid w:val="00344032"/>
    <w:rsid w:val="00344123"/>
    <w:rsid w:val="003443BC"/>
    <w:rsid w:val="0034531B"/>
    <w:rsid w:val="00345FA6"/>
    <w:rsid w:val="00346062"/>
    <w:rsid w:val="003464A1"/>
    <w:rsid w:val="0034691E"/>
    <w:rsid w:val="00346C4A"/>
    <w:rsid w:val="00346F29"/>
    <w:rsid w:val="00347778"/>
    <w:rsid w:val="0034777B"/>
    <w:rsid w:val="00347FC5"/>
    <w:rsid w:val="00350534"/>
    <w:rsid w:val="00350996"/>
    <w:rsid w:val="003509F5"/>
    <w:rsid w:val="00351CA3"/>
    <w:rsid w:val="00351EF7"/>
    <w:rsid w:val="0035284D"/>
    <w:rsid w:val="00352945"/>
    <w:rsid w:val="003529FA"/>
    <w:rsid w:val="00352A39"/>
    <w:rsid w:val="00352F23"/>
    <w:rsid w:val="003549F2"/>
    <w:rsid w:val="00354BF3"/>
    <w:rsid w:val="003551C7"/>
    <w:rsid w:val="003562A3"/>
    <w:rsid w:val="00356489"/>
    <w:rsid w:val="00356714"/>
    <w:rsid w:val="00357BDA"/>
    <w:rsid w:val="00357E32"/>
    <w:rsid w:val="00360027"/>
    <w:rsid w:val="00361246"/>
    <w:rsid w:val="003613CE"/>
    <w:rsid w:val="00361C54"/>
    <w:rsid w:val="00362399"/>
    <w:rsid w:val="00362516"/>
    <w:rsid w:val="00362F5E"/>
    <w:rsid w:val="00363187"/>
    <w:rsid w:val="00363C3F"/>
    <w:rsid w:val="003641E7"/>
    <w:rsid w:val="00365A00"/>
    <w:rsid w:val="00365B06"/>
    <w:rsid w:val="00366351"/>
    <w:rsid w:val="003664B4"/>
    <w:rsid w:val="003668DC"/>
    <w:rsid w:val="003676FE"/>
    <w:rsid w:val="00367D26"/>
    <w:rsid w:val="00367E2E"/>
    <w:rsid w:val="0036F6DC"/>
    <w:rsid w:val="00370211"/>
    <w:rsid w:val="0037026F"/>
    <w:rsid w:val="003702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867"/>
    <w:rsid w:val="0038159E"/>
    <w:rsid w:val="00381ABF"/>
    <w:rsid w:val="0038260A"/>
    <w:rsid w:val="00382B4F"/>
    <w:rsid w:val="00383874"/>
    <w:rsid w:val="003838EA"/>
    <w:rsid w:val="00383B58"/>
    <w:rsid w:val="00383EA7"/>
    <w:rsid w:val="0038408F"/>
    <w:rsid w:val="003841EF"/>
    <w:rsid w:val="0038449E"/>
    <w:rsid w:val="00385846"/>
    <w:rsid w:val="00385FFD"/>
    <w:rsid w:val="003860B8"/>
    <w:rsid w:val="003862BF"/>
    <w:rsid w:val="003865E2"/>
    <w:rsid w:val="0038702B"/>
    <w:rsid w:val="0039009D"/>
    <w:rsid w:val="00390C02"/>
    <w:rsid w:val="00390D6F"/>
    <w:rsid w:val="00390DF3"/>
    <w:rsid w:val="00390E90"/>
    <w:rsid w:val="003913E7"/>
    <w:rsid w:val="00393466"/>
    <w:rsid w:val="003946D0"/>
    <w:rsid w:val="003956B2"/>
    <w:rsid w:val="0039610F"/>
    <w:rsid w:val="00396577"/>
    <w:rsid w:val="00396726"/>
    <w:rsid w:val="00396A61"/>
    <w:rsid w:val="003970B4"/>
    <w:rsid w:val="003A0131"/>
    <w:rsid w:val="003A1677"/>
    <w:rsid w:val="003A1CFD"/>
    <w:rsid w:val="003A21B1"/>
    <w:rsid w:val="003A2AD3"/>
    <w:rsid w:val="003A3559"/>
    <w:rsid w:val="003A3675"/>
    <w:rsid w:val="003A3924"/>
    <w:rsid w:val="003A43D8"/>
    <w:rsid w:val="003A4A4E"/>
    <w:rsid w:val="003A4B47"/>
    <w:rsid w:val="003A5BA1"/>
    <w:rsid w:val="003A5D43"/>
    <w:rsid w:val="003A6078"/>
    <w:rsid w:val="003A73FF"/>
    <w:rsid w:val="003A7C26"/>
    <w:rsid w:val="003ABFD2"/>
    <w:rsid w:val="003B0331"/>
    <w:rsid w:val="003B0484"/>
    <w:rsid w:val="003B0818"/>
    <w:rsid w:val="003B0C57"/>
    <w:rsid w:val="003B10E5"/>
    <w:rsid w:val="003B2581"/>
    <w:rsid w:val="003B2694"/>
    <w:rsid w:val="003B3724"/>
    <w:rsid w:val="003B411D"/>
    <w:rsid w:val="003B4C5B"/>
    <w:rsid w:val="003B5E87"/>
    <w:rsid w:val="003B7AE9"/>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5F1"/>
    <w:rsid w:val="003D276C"/>
    <w:rsid w:val="003D2C60"/>
    <w:rsid w:val="003D33A6"/>
    <w:rsid w:val="003D3B9C"/>
    <w:rsid w:val="003D452C"/>
    <w:rsid w:val="003D4B19"/>
    <w:rsid w:val="003D5059"/>
    <w:rsid w:val="003D5B9B"/>
    <w:rsid w:val="003D60A3"/>
    <w:rsid w:val="003D6EEA"/>
    <w:rsid w:val="003D6F2C"/>
    <w:rsid w:val="003D71A3"/>
    <w:rsid w:val="003D792B"/>
    <w:rsid w:val="003D7FF3"/>
    <w:rsid w:val="003E0747"/>
    <w:rsid w:val="003E0E28"/>
    <w:rsid w:val="003E1757"/>
    <w:rsid w:val="003E1E62"/>
    <w:rsid w:val="003E2883"/>
    <w:rsid w:val="003E3C31"/>
    <w:rsid w:val="003E4D2A"/>
    <w:rsid w:val="003E6108"/>
    <w:rsid w:val="003E67BC"/>
    <w:rsid w:val="003E6F1E"/>
    <w:rsid w:val="003E770D"/>
    <w:rsid w:val="003E77D0"/>
    <w:rsid w:val="003E7847"/>
    <w:rsid w:val="003E7EBB"/>
    <w:rsid w:val="003F0CEF"/>
    <w:rsid w:val="003F2091"/>
    <w:rsid w:val="003F2323"/>
    <w:rsid w:val="003F2D86"/>
    <w:rsid w:val="003F34DE"/>
    <w:rsid w:val="003F3E4A"/>
    <w:rsid w:val="003F3ED0"/>
    <w:rsid w:val="003F4802"/>
    <w:rsid w:val="003F6400"/>
    <w:rsid w:val="003F67A4"/>
    <w:rsid w:val="003F6F55"/>
    <w:rsid w:val="003F712A"/>
    <w:rsid w:val="003F7535"/>
    <w:rsid w:val="003F7D64"/>
    <w:rsid w:val="00400382"/>
    <w:rsid w:val="00400BD2"/>
    <w:rsid w:val="00402038"/>
    <w:rsid w:val="00402C9D"/>
    <w:rsid w:val="00402ED1"/>
    <w:rsid w:val="00403279"/>
    <w:rsid w:val="00403B46"/>
    <w:rsid w:val="004041E2"/>
    <w:rsid w:val="004060BB"/>
    <w:rsid w:val="00406583"/>
    <w:rsid w:val="0040772C"/>
    <w:rsid w:val="00407887"/>
    <w:rsid w:val="00407D32"/>
    <w:rsid w:val="0041006B"/>
    <w:rsid w:val="00410308"/>
    <w:rsid w:val="004105D0"/>
    <w:rsid w:val="004108FE"/>
    <w:rsid w:val="00410DD9"/>
    <w:rsid w:val="00411320"/>
    <w:rsid w:val="0041161D"/>
    <w:rsid w:val="00411A3A"/>
    <w:rsid w:val="0041200B"/>
    <w:rsid w:val="004123C7"/>
    <w:rsid w:val="00413B53"/>
    <w:rsid w:val="004144D5"/>
    <w:rsid w:val="004146BB"/>
    <w:rsid w:val="00414852"/>
    <w:rsid w:val="00414976"/>
    <w:rsid w:val="00415F29"/>
    <w:rsid w:val="00416842"/>
    <w:rsid w:val="00417150"/>
    <w:rsid w:val="00417AFE"/>
    <w:rsid w:val="00417BF0"/>
    <w:rsid w:val="00422131"/>
    <w:rsid w:val="0042296D"/>
    <w:rsid w:val="004229EB"/>
    <w:rsid w:val="00422D91"/>
    <w:rsid w:val="00423E24"/>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6A6"/>
    <w:rsid w:val="00440A45"/>
    <w:rsid w:val="00441011"/>
    <w:rsid w:val="0044166D"/>
    <w:rsid w:val="004416DF"/>
    <w:rsid w:val="00441FCF"/>
    <w:rsid w:val="0044249E"/>
    <w:rsid w:val="004436ED"/>
    <w:rsid w:val="00443E2D"/>
    <w:rsid w:val="00444847"/>
    <w:rsid w:val="004448FD"/>
    <w:rsid w:val="00444FAB"/>
    <w:rsid w:val="004457AC"/>
    <w:rsid w:val="00445807"/>
    <w:rsid w:val="00445D7E"/>
    <w:rsid w:val="004462E9"/>
    <w:rsid w:val="0044690B"/>
    <w:rsid w:val="00446D9F"/>
    <w:rsid w:val="00446DE2"/>
    <w:rsid w:val="00446F93"/>
    <w:rsid w:val="00447596"/>
    <w:rsid w:val="0044768C"/>
    <w:rsid w:val="0045008D"/>
    <w:rsid w:val="00450D16"/>
    <w:rsid w:val="004511B5"/>
    <w:rsid w:val="00452867"/>
    <w:rsid w:val="00452A88"/>
    <w:rsid w:val="00453512"/>
    <w:rsid w:val="0045391D"/>
    <w:rsid w:val="00453B95"/>
    <w:rsid w:val="0045432B"/>
    <w:rsid w:val="00454847"/>
    <w:rsid w:val="00454E6B"/>
    <w:rsid w:val="00455D09"/>
    <w:rsid w:val="00455FBD"/>
    <w:rsid w:val="0045786A"/>
    <w:rsid w:val="00457F8B"/>
    <w:rsid w:val="00461075"/>
    <w:rsid w:val="0046109E"/>
    <w:rsid w:val="004616AD"/>
    <w:rsid w:val="004618E5"/>
    <w:rsid w:val="00461C12"/>
    <w:rsid w:val="0046281B"/>
    <w:rsid w:val="004638C1"/>
    <w:rsid w:val="004640DE"/>
    <w:rsid w:val="0046418F"/>
    <w:rsid w:val="00464E3A"/>
    <w:rsid w:val="00466C64"/>
    <w:rsid w:val="0046725F"/>
    <w:rsid w:val="00467934"/>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1AEE"/>
    <w:rsid w:val="00491B01"/>
    <w:rsid w:val="00491CCD"/>
    <w:rsid w:val="004939EE"/>
    <w:rsid w:val="00493BCF"/>
    <w:rsid w:val="0049402F"/>
    <w:rsid w:val="00494369"/>
    <w:rsid w:val="004958E1"/>
    <w:rsid w:val="00495BD5"/>
    <w:rsid w:val="00495F64"/>
    <w:rsid w:val="00496FF5"/>
    <w:rsid w:val="00497149"/>
    <w:rsid w:val="004978A6"/>
    <w:rsid w:val="004A1494"/>
    <w:rsid w:val="004A1704"/>
    <w:rsid w:val="004A1B33"/>
    <w:rsid w:val="004A1BFB"/>
    <w:rsid w:val="004A2453"/>
    <w:rsid w:val="004A26A8"/>
    <w:rsid w:val="004A29F3"/>
    <w:rsid w:val="004A3655"/>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7FE7"/>
    <w:rsid w:val="004C0228"/>
    <w:rsid w:val="004C047F"/>
    <w:rsid w:val="004C0A09"/>
    <w:rsid w:val="004C2C09"/>
    <w:rsid w:val="004C3593"/>
    <w:rsid w:val="004C35C8"/>
    <w:rsid w:val="004C46FB"/>
    <w:rsid w:val="004C4B95"/>
    <w:rsid w:val="004C67B2"/>
    <w:rsid w:val="004D0202"/>
    <w:rsid w:val="004D088F"/>
    <w:rsid w:val="004D0AA4"/>
    <w:rsid w:val="004D185C"/>
    <w:rsid w:val="004D2413"/>
    <w:rsid w:val="004D36CC"/>
    <w:rsid w:val="004D378A"/>
    <w:rsid w:val="004D4201"/>
    <w:rsid w:val="004D5115"/>
    <w:rsid w:val="004D5A35"/>
    <w:rsid w:val="004D61B6"/>
    <w:rsid w:val="004D6DFD"/>
    <w:rsid w:val="004D6F47"/>
    <w:rsid w:val="004D6F6D"/>
    <w:rsid w:val="004D791A"/>
    <w:rsid w:val="004E07A5"/>
    <w:rsid w:val="004E0E4F"/>
    <w:rsid w:val="004E1842"/>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4334"/>
    <w:rsid w:val="004F4592"/>
    <w:rsid w:val="004F47CC"/>
    <w:rsid w:val="004F4CB8"/>
    <w:rsid w:val="004F5031"/>
    <w:rsid w:val="004F5B5E"/>
    <w:rsid w:val="004F5E11"/>
    <w:rsid w:val="004F6371"/>
    <w:rsid w:val="004F77E4"/>
    <w:rsid w:val="004F7F18"/>
    <w:rsid w:val="005005EE"/>
    <w:rsid w:val="0050155A"/>
    <w:rsid w:val="00502F85"/>
    <w:rsid w:val="0050325A"/>
    <w:rsid w:val="00504A39"/>
    <w:rsid w:val="00504DDC"/>
    <w:rsid w:val="005069C8"/>
    <w:rsid w:val="0050710B"/>
    <w:rsid w:val="005076CD"/>
    <w:rsid w:val="00507A2E"/>
    <w:rsid w:val="00507CCD"/>
    <w:rsid w:val="00507D94"/>
    <w:rsid w:val="0051035C"/>
    <w:rsid w:val="00510367"/>
    <w:rsid w:val="00510B47"/>
    <w:rsid w:val="00510BEF"/>
    <w:rsid w:val="005110A4"/>
    <w:rsid w:val="0051112D"/>
    <w:rsid w:val="00511410"/>
    <w:rsid w:val="005122CF"/>
    <w:rsid w:val="00513528"/>
    <w:rsid w:val="005135E8"/>
    <w:rsid w:val="0051362C"/>
    <w:rsid w:val="005147CC"/>
    <w:rsid w:val="005168CF"/>
    <w:rsid w:val="00516953"/>
    <w:rsid w:val="00516A72"/>
    <w:rsid w:val="005200BE"/>
    <w:rsid w:val="00520EE3"/>
    <w:rsid w:val="00521911"/>
    <w:rsid w:val="00521990"/>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68B"/>
    <w:rsid w:val="005327E9"/>
    <w:rsid w:val="00533689"/>
    <w:rsid w:val="00533752"/>
    <w:rsid w:val="00533BFD"/>
    <w:rsid w:val="00534807"/>
    <w:rsid w:val="00535073"/>
    <w:rsid w:val="00535990"/>
    <w:rsid w:val="00535CA2"/>
    <w:rsid w:val="005365A9"/>
    <w:rsid w:val="00536849"/>
    <w:rsid w:val="005375AD"/>
    <w:rsid w:val="005378DD"/>
    <w:rsid w:val="00537BB2"/>
    <w:rsid w:val="00540F1A"/>
    <w:rsid w:val="005410E0"/>
    <w:rsid w:val="00541360"/>
    <w:rsid w:val="00541369"/>
    <w:rsid w:val="00541839"/>
    <w:rsid w:val="00541C4E"/>
    <w:rsid w:val="00541FA5"/>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919"/>
    <w:rsid w:val="00551768"/>
    <w:rsid w:val="00551987"/>
    <w:rsid w:val="005535E4"/>
    <w:rsid w:val="005539FE"/>
    <w:rsid w:val="00554F3B"/>
    <w:rsid w:val="0055511F"/>
    <w:rsid w:val="005556F3"/>
    <w:rsid w:val="0055588F"/>
    <w:rsid w:val="005568B6"/>
    <w:rsid w:val="0055739D"/>
    <w:rsid w:val="00557B2A"/>
    <w:rsid w:val="00557FE9"/>
    <w:rsid w:val="005632CD"/>
    <w:rsid w:val="00563A66"/>
    <w:rsid w:val="00563D38"/>
    <w:rsid w:val="00563E91"/>
    <w:rsid w:val="0056462F"/>
    <w:rsid w:val="00564A69"/>
    <w:rsid w:val="0056519D"/>
    <w:rsid w:val="00565902"/>
    <w:rsid w:val="00565DFA"/>
    <w:rsid w:val="00566423"/>
    <w:rsid w:val="005671FE"/>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83A"/>
    <w:rsid w:val="005762D3"/>
    <w:rsid w:val="00576A41"/>
    <w:rsid w:val="00576E8B"/>
    <w:rsid w:val="00577133"/>
    <w:rsid w:val="005776B8"/>
    <w:rsid w:val="00577969"/>
    <w:rsid w:val="00577B56"/>
    <w:rsid w:val="00577FEE"/>
    <w:rsid w:val="00580BA9"/>
    <w:rsid w:val="00581871"/>
    <w:rsid w:val="00581CE4"/>
    <w:rsid w:val="00581D7D"/>
    <w:rsid w:val="005824C2"/>
    <w:rsid w:val="00582B59"/>
    <w:rsid w:val="00582B5F"/>
    <w:rsid w:val="00582D2F"/>
    <w:rsid w:val="00582FCE"/>
    <w:rsid w:val="00583907"/>
    <w:rsid w:val="00583C98"/>
    <w:rsid w:val="00584851"/>
    <w:rsid w:val="00585334"/>
    <w:rsid w:val="00585FDF"/>
    <w:rsid w:val="00586BB8"/>
    <w:rsid w:val="00587C9C"/>
    <w:rsid w:val="00590939"/>
    <w:rsid w:val="005913F5"/>
    <w:rsid w:val="00591490"/>
    <w:rsid w:val="00591635"/>
    <w:rsid w:val="0059318C"/>
    <w:rsid w:val="00593CB3"/>
    <w:rsid w:val="005946D7"/>
    <w:rsid w:val="005948D7"/>
    <w:rsid w:val="00595793"/>
    <w:rsid w:val="00595934"/>
    <w:rsid w:val="00596009"/>
    <w:rsid w:val="005969F0"/>
    <w:rsid w:val="00596D38"/>
    <w:rsid w:val="005A002F"/>
    <w:rsid w:val="005A042D"/>
    <w:rsid w:val="005A1230"/>
    <w:rsid w:val="005A141A"/>
    <w:rsid w:val="005A16BC"/>
    <w:rsid w:val="005A2F4D"/>
    <w:rsid w:val="005A3538"/>
    <w:rsid w:val="005A397D"/>
    <w:rsid w:val="005A441C"/>
    <w:rsid w:val="005A4560"/>
    <w:rsid w:val="005A46A8"/>
    <w:rsid w:val="005A499E"/>
    <w:rsid w:val="005A4A6C"/>
    <w:rsid w:val="005A4B23"/>
    <w:rsid w:val="005A5EB6"/>
    <w:rsid w:val="005A6A83"/>
    <w:rsid w:val="005A74A2"/>
    <w:rsid w:val="005A7900"/>
    <w:rsid w:val="005A7B69"/>
    <w:rsid w:val="005B02E6"/>
    <w:rsid w:val="005B08D7"/>
    <w:rsid w:val="005B0BEB"/>
    <w:rsid w:val="005B0D6E"/>
    <w:rsid w:val="005B0DA3"/>
    <w:rsid w:val="005B0F69"/>
    <w:rsid w:val="005B1909"/>
    <w:rsid w:val="005B1E95"/>
    <w:rsid w:val="005B2376"/>
    <w:rsid w:val="005B2999"/>
    <w:rsid w:val="005B2C43"/>
    <w:rsid w:val="005B2CDE"/>
    <w:rsid w:val="005B2E9E"/>
    <w:rsid w:val="005B3F1C"/>
    <w:rsid w:val="005B4583"/>
    <w:rsid w:val="005B48B7"/>
    <w:rsid w:val="005B54EE"/>
    <w:rsid w:val="005B58FF"/>
    <w:rsid w:val="005B6343"/>
    <w:rsid w:val="005B6E41"/>
    <w:rsid w:val="005B6EC9"/>
    <w:rsid w:val="005B6FA5"/>
    <w:rsid w:val="005B7AD8"/>
    <w:rsid w:val="005C03B1"/>
    <w:rsid w:val="005C0F1C"/>
    <w:rsid w:val="005C0FC9"/>
    <w:rsid w:val="005C18D6"/>
    <w:rsid w:val="005C24B5"/>
    <w:rsid w:val="005C2800"/>
    <w:rsid w:val="005C2CE9"/>
    <w:rsid w:val="005C33B2"/>
    <w:rsid w:val="005C33B9"/>
    <w:rsid w:val="005C3D52"/>
    <w:rsid w:val="005C59E5"/>
    <w:rsid w:val="005C5A23"/>
    <w:rsid w:val="005C691C"/>
    <w:rsid w:val="005C7296"/>
    <w:rsid w:val="005C7665"/>
    <w:rsid w:val="005C76FB"/>
    <w:rsid w:val="005D0103"/>
    <w:rsid w:val="005D0CDD"/>
    <w:rsid w:val="005D11A6"/>
    <w:rsid w:val="005D3358"/>
    <w:rsid w:val="005D35FF"/>
    <w:rsid w:val="005D38E1"/>
    <w:rsid w:val="005D3AC0"/>
    <w:rsid w:val="005D5C9C"/>
    <w:rsid w:val="005D60C6"/>
    <w:rsid w:val="005D6403"/>
    <w:rsid w:val="005D675C"/>
    <w:rsid w:val="005D74F8"/>
    <w:rsid w:val="005D75C2"/>
    <w:rsid w:val="005D7656"/>
    <w:rsid w:val="005E0811"/>
    <w:rsid w:val="005E11F7"/>
    <w:rsid w:val="005E146A"/>
    <w:rsid w:val="005E2906"/>
    <w:rsid w:val="005E3815"/>
    <w:rsid w:val="005E3AF7"/>
    <w:rsid w:val="005E47FE"/>
    <w:rsid w:val="005E547B"/>
    <w:rsid w:val="005E5528"/>
    <w:rsid w:val="005E7392"/>
    <w:rsid w:val="005E7692"/>
    <w:rsid w:val="005E7C70"/>
    <w:rsid w:val="005F060D"/>
    <w:rsid w:val="005F0F43"/>
    <w:rsid w:val="005F1FDC"/>
    <w:rsid w:val="005F24B6"/>
    <w:rsid w:val="005F2A5E"/>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248B"/>
    <w:rsid w:val="00602AF7"/>
    <w:rsid w:val="006030A0"/>
    <w:rsid w:val="00603263"/>
    <w:rsid w:val="006033D3"/>
    <w:rsid w:val="00603643"/>
    <w:rsid w:val="00604204"/>
    <w:rsid w:val="006056A2"/>
    <w:rsid w:val="00605983"/>
    <w:rsid w:val="00605B36"/>
    <w:rsid w:val="00607799"/>
    <w:rsid w:val="00607B62"/>
    <w:rsid w:val="00610541"/>
    <w:rsid w:val="006113D0"/>
    <w:rsid w:val="00611446"/>
    <w:rsid w:val="006116FA"/>
    <w:rsid w:val="00612949"/>
    <w:rsid w:val="00613135"/>
    <w:rsid w:val="00613168"/>
    <w:rsid w:val="00614224"/>
    <w:rsid w:val="0061526E"/>
    <w:rsid w:val="00616B85"/>
    <w:rsid w:val="00616F46"/>
    <w:rsid w:val="00617299"/>
    <w:rsid w:val="00617DC9"/>
    <w:rsid w:val="0062020A"/>
    <w:rsid w:val="00620DFE"/>
    <w:rsid w:val="00621A5B"/>
    <w:rsid w:val="00621AC4"/>
    <w:rsid w:val="00621C17"/>
    <w:rsid w:val="00621EF6"/>
    <w:rsid w:val="00622B48"/>
    <w:rsid w:val="006232E0"/>
    <w:rsid w:val="00623399"/>
    <w:rsid w:val="0062421F"/>
    <w:rsid w:val="00624620"/>
    <w:rsid w:val="00624731"/>
    <w:rsid w:val="006247F9"/>
    <w:rsid w:val="0062487D"/>
    <w:rsid w:val="00624B98"/>
    <w:rsid w:val="00626570"/>
    <w:rsid w:val="00626F6A"/>
    <w:rsid w:val="0062720C"/>
    <w:rsid w:val="006275CD"/>
    <w:rsid w:val="00627884"/>
    <w:rsid w:val="00627F04"/>
    <w:rsid w:val="00627F58"/>
    <w:rsid w:val="006301B9"/>
    <w:rsid w:val="00630612"/>
    <w:rsid w:val="00630BAA"/>
    <w:rsid w:val="006312E2"/>
    <w:rsid w:val="00631F14"/>
    <w:rsid w:val="00632746"/>
    <w:rsid w:val="00634955"/>
    <w:rsid w:val="00634F9C"/>
    <w:rsid w:val="006356E0"/>
    <w:rsid w:val="0063585E"/>
    <w:rsid w:val="00635D17"/>
    <w:rsid w:val="006370AE"/>
    <w:rsid w:val="00637F18"/>
    <w:rsid w:val="00640B2A"/>
    <w:rsid w:val="00640B79"/>
    <w:rsid w:val="006416EB"/>
    <w:rsid w:val="00643BDA"/>
    <w:rsid w:val="00643BF7"/>
    <w:rsid w:val="00644159"/>
    <w:rsid w:val="0064422B"/>
    <w:rsid w:val="00645A82"/>
    <w:rsid w:val="00647F2E"/>
    <w:rsid w:val="006506BB"/>
    <w:rsid w:val="00650A25"/>
    <w:rsid w:val="0065225A"/>
    <w:rsid w:val="00652450"/>
    <w:rsid w:val="0065281A"/>
    <w:rsid w:val="00652F75"/>
    <w:rsid w:val="00654433"/>
    <w:rsid w:val="00655050"/>
    <w:rsid w:val="006552B0"/>
    <w:rsid w:val="006552F3"/>
    <w:rsid w:val="00656077"/>
    <w:rsid w:val="0065692D"/>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61F3"/>
    <w:rsid w:val="00667262"/>
    <w:rsid w:val="006672C6"/>
    <w:rsid w:val="00667C68"/>
    <w:rsid w:val="00670257"/>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EF9"/>
    <w:rsid w:val="006760CB"/>
    <w:rsid w:val="00676B5C"/>
    <w:rsid w:val="00676F0D"/>
    <w:rsid w:val="00677B58"/>
    <w:rsid w:val="00680ADD"/>
    <w:rsid w:val="00680AFD"/>
    <w:rsid w:val="00682927"/>
    <w:rsid w:val="00682E24"/>
    <w:rsid w:val="00683B2F"/>
    <w:rsid w:val="006847AE"/>
    <w:rsid w:val="00684AA1"/>
    <w:rsid w:val="00685550"/>
    <w:rsid w:val="00685C16"/>
    <w:rsid w:val="00685FAB"/>
    <w:rsid w:val="00686821"/>
    <w:rsid w:val="00686A84"/>
    <w:rsid w:val="00687089"/>
    <w:rsid w:val="00687BBF"/>
    <w:rsid w:val="00690AAF"/>
    <w:rsid w:val="00691684"/>
    <w:rsid w:val="0069251B"/>
    <w:rsid w:val="00692852"/>
    <w:rsid w:val="00692EEA"/>
    <w:rsid w:val="00693B78"/>
    <w:rsid w:val="00693CC2"/>
    <w:rsid w:val="00693F29"/>
    <w:rsid w:val="00694BE6"/>
    <w:rsid w:val="00695150"/>
    <w:rsid w:val="006956E3"/>
    <w:rsid w:val="0069650B"/>
    <w:rsid w:val="00696655"/>
    <w:rsid w:val="00696ED4"/>
    <w:rsid w:val="006A0966"/>
    <w:rsid w:val="006A135E"/>
    <w:rsid w:val="006A1AFE"/>
    <w:rsid w:val="006A35C0"/>
    <w:rsid w:val="006A374F"/>
    <w:rsid w:val="006A3AED"/>
    <w:rsid w:val="006A42D7"/>
    <w:rsid w:val="006A43A0"/>
    <w:rsid w:val="006A4736"/>
    <w:rsid w:val="006A4E1D"/>
    <w:rsid w:val="006A5745"/>
    <w:rsid w:val="006A5DA4"/>
    <w:rsid w:val="006A72BD"/>
    <w:rsid w:val="006A7B12"/>
    <w:rsid w:val="006A7DAE"/>
    <w:rsid w:val="006A7FCB"/>
    <w:rsid w:val="006B017C"/>
    <w:rsid w:val="006B184F"/>
    <w:rsid w:val="006B2887"/>
    <w:rsid w:val="006B2EB4"/>
    <w:rsid w:val="006B3028"/>
    <w:rsid w:val="006B34CA"/>
    <w:rsid w:val="006B3A65"/>
    <w:rsid w:val="006B414A"/>
    <w:rsid w:val="006B43ED"/>
    <w:rsid w:val="006B4983"/>
    <w:rsid w:val="006B4AF4"/>
    <w:rsid w:val="006B5DE8"/>
    <w:rsid w:val="006B6568"/>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40C9"/>
    <w:rsid w:val="006C4C47"/>
    <w:rsid w:val="006C523F"/>
    <w:rsid w:val="006C5C89"/>
    <w:rsid w:val="006C7F85"/>
    <w:rsid w:val="006D2753"/>
    <w:rsid w:val="006D382A"/>
    <w:rsid w:val="006D6565"/>
    <w:rsid w:val="006D6D2B"/>
    <w:rsid w:val="006D70EC"/>
    <w:rsid w:val="006D7738"/>
    <w:rsid w:val="006D77BF"/>
    <w:rsid w:val="006D7CE8"/>
    <w:rsid w:val="006E0CEB"/>
    <w:rsid w:val="006E1B69"/>
    <w:rsid w:val="006E1BDB"/>
    <w:rsid w:val="006E2A55"/>
    <w:rsid w:val="006E2CAB"/>
    <w:rsid w:val="006E2D1D"/>
    <w:rsid w:val="006E3233"/>
    <w:rsid w:val="006E37DA"/>
    <w:rsid w:val="006E39CC"/>
    <w:rsid w:val="006E4192"/>
    <w:rsid w:val="006E4D2E"/>
    <w:rsid w:val="006E5DA5"/>
    <w:rsid w:val="006E6C27"/>
    <w:rsid w:val="006E79BC"/>
    <w:rsid w:val="006E7A1C"/>
    <w:rsid w:val="006F01BB"/>
    <w:rsid w:val="006F0327"/>
    <w:rsid w:val="006F17C2"/>
    <w:rsid w:val="006F47FE"/>
    <w:rsid w:val="006F4D14"/>
    <w:rsid w:val="006F53E5"/>
    <w:rsid w:val="006F5D72"/>
    <w:rsid w:val="006F5DA6"/>
    <w:rsid w:val="006F5E1B"/>
    <w:rsid w:val="006F6596"/>
    <w:rsid w:val="006F6EF9"/>
    <w:rsid w:val="006F7DCA"/>
    <w:rsid w:val="006F7E37"/>
    <w:rsid w:val="0070048A"/>
    <w:rsid w:val="00700A8E"/>
    <w:rsid w:val="00701003"/>
    <w:rsid w:val="00701364"/>
    <w:rsid w:val="00701623"/>
    <w:rsid w:val="00702627"/>
    <w:rsid w:val="0070283E"/>
    <w:rsid w:val="00702BD3"/>
    <w:rsid w:val="0070402F"/>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B8F"/>
    <w:rsid w:val="007171CF"/>
    <w:rsid w:val="007179F1"/>
    <w:rsid w:val="00717FF9"/>
    <w:rsid w:val="00720075"/>
    <w:rsid w:val="00720277"/>
    <w:rsid w:val="00720687"/>
    <w:rsid w:val="00720BC0"/>
    <w:rsid w:val="00721ADB"/>
    <w:rsid w:val="007225E5"/>
    <w:rsid w:val="007229E5"/>
    <w:rsid w:val="007239F5"/>
    <w:rsid w:val="00723B37"/>
    <w:rsid w:val="00723DDB"/>
    <w:rsid w:val="007243C6"/>
    <w:rsid w:val="0072464C"/>
    <w:rsid w:val="00725569"/>
    <w:rsid w:val="00726235"/>
    <w:rsid w:val="00726B83"/>
    <w:rsid w:val="00727221"/>
    <w:rsid w:val="00727DAD"/>
    <w:rsid w:val="00730EF9"/>
    <w:rsid w:val="007311DA"/>
    <w:rsid w:val="007312A2"/>
    <w:rsid w:val="007313C6"/>
    <w:rsid w:val="00731616"/>
    <w:rsid w:val="007317D3"/>
    <w:rsid w:val="00731D92"/>
    <w:rsid w:val="00732218"/>
    <w:rsid w:val="007322C0"/>
    <w:rsid w:val="00732360"/>
    <w:rsid w:val="00733B6C"/>
    <w:rsid w:val="007341C2"/>
    <w:rsid w:val="0073469B"/>
    <w:rsid w:val="00734D77"/>
    <w:rsid w:val="00734DE6"/>
    <w:rsid w:val="00735F4C"/>
    <w:rsid w:val="00737D5E"/>
    <w:rsid w:val="00740B6C"/>
    <w:rsid w:val="007410D9"/>
    <w:rsid w:val="007418FB"/>
    <w:rsid w:val="00741C9A"/>
    <w:rsid w:val="0074215D"/>
    <w:rsid w:val="00742677"/>
    <w:rsid w:val="00743F70"/>
    <w:rsid w:val="007445FA"/>
    <w:rsid w:val="007449A0"/>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809"/>
    <w:rsid w:val="0075428C"/>
    <w:rsid w:val="00755BC5"/>
    <w:rsid w:val="00755CEC"/>
    <w:rsid w:val="007571B4"/>
    <w:rsid w:val="00757BF6"/>
    <w:rsid w:val="00757C2A"/>
    <w:rsid w:val="007616E1"/>
    <w:rsid w:val="0076189D"/>
    <w:rsid w:val="00761A82"/>
    <w:rsid w:val="00761B79"/>
    <w:rsid w:val="0076251B"/>
    <w:rsid w:val="0076260F"/>
    <w:rsid w:val="007638DC"/>
    <w:rsid w:val="00763E9D"/>
    <w:rsid w:val="00764DE3"/>
    <w:rsid w:val="00765026"/>
    <w:rsid w:val="00765CFB"/>
    <w:rsid w:val="00766209"/>
    <w:rsid w:val="00766B0D"/>
    <w:rsid w:val="00767374"/>
    <w:rsid w:val="00771352"/>
    <w:rsid w:val="007722D0"/>
    <w:rsid w:val="00772E4F"/>
    <w:rsid w:val="007746D8"/>
    <w:rsid w:val="00775382"/>
    <w:rsid w:val="007754BE"/>
    <w:rsid w:val="00775C5F"/>
    <w:rsid w:val="00776007"/>
    <w:rsid w:val="00776930"/>
    <w:rsid w:val="00776C65"/>
    <w:rsid w:val="007770E9"/>
    <w:rsid w:val="00777498"/>
    <w:rsid w:val="0077787D"/>
    <w:rsid w:val="00777DF0"/>
    <w:rsid w:val="007803C9"/>
    <w:rsid w:val="0078092E"/>
    <w:rsid w:val="00780C91"/>
    <w:rsid w:val="0078229C"/>
    <w:rsid w:val="0078372D"/>
    <w:rsid w:val="00783B12"/>
    <w:rsid w:val="00783F7E"/>
    <w:rsid w:val="00784C1E"/>
    <w:rsid w:val="00785881"/>
    <w:rsid w:val="007860EB"/>
    <w:rsid w:val="00787636"/>
    <w:rsid w:val="00787B06"/>
    <w:rsid w:val="00787DAB"/>
    <w:rsid w:val="007908AF"/>
    <w:rsid w:val="00790B0C"/>
    <w:rsid w:val="007910BB"/>
    <w:rsid w:val="00791452"/>
    <w:rsid w:val="0079210A"/>
    <w:rsid w:val="00792177"/>
    <w:rsid w:val="00792515"/>
    <w:rsid w:val="00792BB5"/>
    <w:rsid w:val="00793397"/>
    <w:rsid w:val="00793606"/>
    <w:rsid w:val="00793632"/>
    <w:rsid w:val="00793810"/>
    <w:rsid w:val="0079438F"/>
    <w:rsid w:val="00796621"/>
    <w:rsid w:val="00797E90"/>
    <w:rsid w:val="007A049E"/>
    <w:rsid w:val="007A1321"/>
    <w:rsid w:val="007A19D7"/>
    <w:rsid w:val="007A1BB9"/>
    <w:rsid w:val="007A20BC"/>
    <w:rsid w:val="007A2E8B"/>
    <w:rsid w:val="007A3415"/>
    <w:rsid w:val="007A3883"/>
    <w:rsid w:val="007A3A5F"/>
    <w:rsid w:val="007A3C5D"/>
    <w:rsid w:val="007A4E62"/>
    <w:rsid w:val="007A571F"/>
    <w:rsid w:val="007A6199"/>
    <w:rsid w:val="007A61BC"/>
    <w:rsid w:val="007A66FF"/>
    <w:rsid w:val="007A6B0D"/>
    <w:rsid w:val="007A6C02"/>
    <w:rsid w:val="007A6D4D"/>
    <w:rsid w:val="007A7223"/>
    <w:rsid w:val="007A785A"/>
    <w:rsid w:val="007A7C69"/>
    <w:rsid w:val="007A7D6D"/>
    <w:rsid w:val="007B003A"/>
    <w:rsid w:val="007B0168"/>
    <w:rsid w:val="007B13E2"/>
    <w:rsid w:val="007B18E8"/>
    <w:rsid w:val="007B1F12"/>
    <w:rsid w:val="007B278A"/>
    <w:rsid w:val="007B2CCB"/>
    <w:rsid w:val="007B36D3"/>
    <w:rsid w:val="007B37C3"/>
    <w:rsid w:val="007B3993"/>
    <w:rsid w:val="007B3E5B"/>
    <w:rsid w:val="007B4504"/>
    <w:rsid w:val="007B4DD0"/>
    <w:rsid w:val="007B51E5"/>
    <w:rsid w:val="007B6097"/>
    <w:rsid w:val="007B61A6"/>
    <w:rsid w:val="007B660B"/>
    <w:rsid w:val="007B6805"/>
    <w:rsid w:val="007B70B6"/>
    <w:rsid w:val="007B7111"/>
    <w:rsid w:val="007C019D"/>
    <w:rsid w:val="007C01C2"/>
    <w:rsid w:val="007C0448"/>
    <w:rsid w:val="007C078B"/>
    <w:rsid w:val="007C1716"/>
    <w:rsid w:val="007C1F97"/>
    <w:rsid w:val="007C39AD"/>
    <w:rsid w:val="007C3B31"/>
    <w:rsid w:val="007C4609"/>
    <w:rsid w:val="007C460D"/>
    <w:rsid w:val="007C5502"/>
    <w:rsid w:val="007C5B95"/>
    <w:rsid w:val="007C5D12"/>
    <w:rsid w:val="007C5FC5"/>
    <w:rsid w:val="007C69A4"/>
    <w:rsid w:val="007C6D30"/>
    <w:rsid w:val="007C7F48"/>
    <w:rsid w:val="007D0F77"/>
    <w:rsid w:val="007D159B"/>
    <w:rsid w:val="007D2E38"/>
    <w:rsid w:val="007D3690"/>
    <w:rsid w:val="007D3B9E"/>
    <w:rsid w:val="007D41C4"/>
    <w:rsid w:val="007D51A3"/>
    <w:rsid w:val="007D5C1A"/>
    <w:rsid w:val="007D5EEB"/>
    <w:rsid w:val="007D64E5"/>
    <w:rsid w:val="007D7306"/>
    <w:rsid w:val="007E01EA"/>
    <w:rsid w:val="007E0BCA"/>
    <w:rsid w:val="007E0FC2"/>
    <w:rsid w:val="007E2349"/>
    <w:rsid w:val="007E2385"/>
    <w:rsid w:val="007E24A6"/>
    <w:rsid w:val="007E2AA1"/>
    <w:rsid w:val="007E3F1A"/>
    <w:rsid w:val="007E4550"/>
    <w:rsid w:val="007E473E"/>
    <w:rsid w:val="007E5609"/>
    <w:rsid w:val="007E5DA1"/>
    <w:rsid w:val="007E631B"/>
    <w:rsid w:val="007E77E8"/>
    <w:rsid w:val="007E796A"/>
    <w:rsid w:val="007F00A5"/>
    <w:rsid w:val="007F0616"/>
    <w:rsid w:val="007F1262"/>
    <w:rsid w:val="007F1601"/>
    <w:rsid w:val="007F180D"/>
    <w:rsid w:val="007F1AC2"/>
    <w:rsid w:val="007F2236"/>
    <w:rsid w:val="007F27BE"/>
    <w:rsid w:val="007F2FFE"/>
    <w:rsid w:val="007F3877"/>
    <w:rsid w:val="007F4B35"/>
    <w:rsid w:val="007F4B88"/>
    <w:rsid w:val="007F5163"/>
    <w:rsid w:val="007F57FB"/>
    <w:rsid w:val="007F5F00"/>
    <w:rsid w:val="007F6156"/>
    <w:rsid w:val="007F61EF"/>
    <w:rsid w:val="007F66C9"/>
    <w:rsid w:val="007F7BB8"/>
    <w:rsid w:val="00800C33"/>
    <w:rsid w:val="0080193A"/>
    <w:rsid w:val="00801AD6"/>
    <w:rsid w:val="00802C9C"/>
    <w:rsid w:val="008043A8"/>
    <w:rsid w:val="008044D6"/>
    <w:rsid w:val="008048C6"/>
    <w:rsid w:val="0080583B"/>
    <w:rsid w:val="00806A94"/>
    <w:rsid w:val="00806AE3"/>
    <w:rsid w:val="00807629"/>
    <w:rsid w:val="00810398"/>
    <w:rsid w:val="00810876"/>
    <w:rsid w:val="00811DC0"/>
    <w:rsid w:val="00812296"/>
    <w:rsid w:val="00812576"/>
    <w:rsid w:val="00812B27"/>
    <w:rsid w:val="008131E9"/>
    <w:rsid w:val="008133C3"/>
    <w:rsid w:val="00814142"/>
    <w:rsid w:val="008143E6"/>
    <w:rsid w:val="00815050"/>
    <w:rsid w:val="0081515E"/>
    <w:rsid w:val="008154C2"/>
    <w:rsid w:val="00816933"/>
    <w:rsid w:val="0082128C"/>
    <w:rsid w:val="00821D92"/>
    <w:rsid w:val="008231DB"/>
    <w:rsid w:val="00823519"/>
    <w:rsid w:val="00823600"/>
    <w:rsid w:val="00823AF5"/>
    <w:rsid w:val="00823E14"/>
    <w:rsid w:val="00824568"/>
    <w:rsid w:val="0082486F"/>
    <w:rsid w:val="008249E7"/>
    <w:rsid w:val="00824E64"/>
    <w:rsid w:val="00824F66"/>
    <w:rsid w:val="00827C30"/>
    <w:rsid w:val="00830396"/>
    <w:rsid w:val="008308CB"/>
    <w:rsid w:val="008309B5"/>
    <w:rsid w:val="00830FBB"/>
    <w:rsid w:val="00831DD7"/>
    <w:rsid w:val="008326EC"/>
    <w:rsid w:val="00832F4F"/>
    <w:rsid w:val="0083342C"/>
    <w:rsid w:val="0083343D"/>
    <w:rsid w:val="00833660"/>
    <w:rsid w:val="00835445"/>
    <w:rsid w:val="008376F8"/>
    <w:rsid w:val="00837C8D"/>
    <w:rsid w:val="00837CB8"/>
    <w:rsid w:val="0084005F"/>
    <w:rsid w:val="0084055D"/>
    <w:rsid w:val="00840E6A"/>
    <w:rsid w:val="00840F08"/>
    <w:rsid w:val="008412A2"/>
    <w:rsid w:val="00841785"/>
    <w:rsid w:val="00841DB8"/>
    <w:rsid w:val="0084219C"/>
    <w:rsid w:val="008423AA"/>
    <w:rsid w:val="00842C43"/>
    <w:rsid w:val="0084343B"/>
    <w:rsid w:val="00844E65"/>
    <w:rsid w:val="00845276"/>
    <w:rsid w:val="0084567A"/>
    <w:rsid w:val="0084567B"/>
    <w:rsid w:val="0084588C"/>
    <w:rsid w:val="00845909"/>
    <w:rsid w:val="00846F90"/>
    <w:rsid w:val="008470E0"/>
    <w:rsid w:val="0084794F"/>
    <w:rsid w:val="00847EF7"/>
    <w:rsid w:val="00850AFC"/>
    <w:rsid w:val="00850E98"/>
    <w:rsid w:val="00851ABC"/>
    <w:rsid w:val="00851B8D"/>
    <w:rsid w:val="0085239E"/>
    <w:rsid w:val="008533DA"/>
    <w:rsid w:val="00853467"/>
    <w:rsid w:val="00853801"/>
    <w:rsid w:val="00853A41"/>
    <w:rsid w:val="00853E3C"/>
    <w:rsid w:val="008544C6"/>
    <w:rsid w:val="00854A54"/>
    <w:rsid w:val="00854E80"/>
    <w:rsid w:val="008555B2"/>
    <w:rsid w:val="008556F8"/>
    <w:rsid w:val="00856198"/>
    <w:rsid w:val="00856488"/>
    <w:rsid w:val="00857DEE"/>
    <w:rsid w:val="0086037D"/>
    <w:rsid w:val="00860474"/>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648"/>
    <w:rsid w:val="008669F5"/>
    <w:rsid w:val="00867374"/>
    <w:rsid w:val="008674BD"/>
    <w:rsid w:val="00867760"/>
    <w:rsid w:val="00867FF2"/>
    <w:rsid w:val="00872B1C"/>
    <w:rsid w:val="00872E35"/>
    <w:rsid w:val="00872E99"/>
    <w:rsid w:val="00873FD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90080"/>
    <w:rsid w:val="008906ED"/>
    <w:rsid w:val="00890D36"/>
    <w:rsid w:val="00891A62"/>
    <w:rsid w:val="0089275C"/>
    <w:rsid w:val="00892779"/>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4D1"/>
    <w:rsid w:val="008A1B33"/>
    <w:rsid w:val="008A1DE3"/>
    <w:rsid w:val="008A207B"/>
    <w:rsid w:val="008A339D"/>
    <w:rsid w:val="008A4286"/>
    <w:rsid w:val="008A4438"/>
    <w:rsid w:val="008A55BB"/>
    <w:rsid w:val="008A59BD"/>
    <w:rsid w:val="008A5A76"/>
    <w:rsid w:val="008A5DF2"/>
    <w:rsid w:val="008A6330"/>
    <w:rsid w:val="008A7584"/>
    <w:rsid w:val="008B0B7F"/>
    <w:rsid w:val="008B0EDA"/>
    <w:rsid w:val="008B19E4"/>
    <w:rsid w:val="008B2159"/>
    <w:rsid w:val="008B2738"/>
    <w:rsid w:val="008B2AB8"/>
    <w:rsid w:val="008B32DB"/>
    <w:rsid w:val="008B4085"/>
    <w:rsid w:val="008B4DA5"/>
    <w:rsid w:val="008B4F33"/>
    <w:rsid w:val="008B5CA5"/>
    <w:rsid w:val="008B5FD6"/>
    <w:rsid w:val="008B62AA"/>
    <w:rsid w:val="008B680D"/>
    <w:rsid w:val="008B68AC"/>
    <w:rsid w:val="008B7825"/>
    <w:rsid w:val="008B7F69"/>
    <w:rsid w:val="008C032A"/>
    <w:rsid w:val="008C061A"/>
    <w:rsid w:val="008C075D"/>
    <w:rsid w:val="008C0C6C"/>
    <w:rsid w:val="008C2DDA"/>
    <w:rsid w:val="008C2F71"/>
    <w:rsid w:val="008C3049"/>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C6E"/>
    <w:rsid w:val="008D3BE2"/>
    <w:rsid w:val="008D3CFC"/>
    <w:rsid w:val="008D4605"/>
    <w:rsid w:val="008D4BCA"/>
    <w:rsid w:val="008D4E82"/>
    <w:rsid w:val="008D571A"/>
    <w:rsid w:val="008D6DC2"/>
    <w:rsid w:val="008D746A"/>
    <w:rsid w:val="008E191D"/>
    <w:rsid w:val="008E1C3D"/>
    <w:rsid w:val="008E277E"/>
    <w:rsid w:val="008E2B89"/>
    <w:rsid w:val="008E2C93"/>
    <w:rsid w:val="008E2E05"/>
    <w:rsid w:val="008E36B8"/>
    <w:rsid w:val="008E3B7F"/>
    <w:rsid w:val="008E4C7E"/>
    <w:rsid w:val="008E4E17"/>
    <w:rsid w:val="008E575A"/>
    <w:rsid w:val="008E5788"/>
    <w:rsid w:val="008E5BCD"/>
    <w:rsid w:val="008E68A5"/>
    <w:rsid w:val="008E7049"/>
    <w:rsid w:val="008E7728"/>
    <w:rsid w:val="008E78D3"/>
    <w:rsid w:val="008E7D69"/>
    <w:rsid w:val="008F049B"/>
    <w:rsid w:val="008F0969"/>
    <w:rsid w:val="008F0FF6"/>
    <w:rsid w:val="008F165E"/>
    <w:rsid w:val="008F172D"/>
    <w:rsid w:val="008F1B24"/>
    <w:rsid w:val="008F2B1E"/>
    <w:rsid w:val="008F2B7E"/>
    <w:rsid w:val="008F2C02"/>
    <w:rsid w:val="008F2C05"/>
    <w:rsid w:val="008F3600"/>
    <w:rsid w:val="008F3F87"/>
    <w:rsid w:val="008F45D0"/>
    <w:rsid w:val="008F4654"/>
    <w:rsid w:val="008F4CB0"/>
    <w:rsid w:val="008F5ABA"/>
    <w:rsid w:val="008F5F56"/>
    <w:rsid w:val="008F66E6"/>
    <w:rsid w:val="008F7E0D"/>
    <w:rsid w:val="008F7F49"/>
    <w:rsid w:val="00900DE4"/>
    <w:rsid w:val="00900FE0"/>
    <w:rsid w:val="0090121D"/>
    <w:rsid w:val="00901B57"/>
    <w:rsid w:val="00901BBD"/>
    <w:rsid w:val="00902104"/>
    <w:rsid w:val="00902CA6"/>
    <w:rsid w:val="00903E73"/>
    <w:rsid w:val="00905495"/>
    <w:rsid w:val="00905529"/>
    <w:rsid w:val="0090590B"/>
    <w:rsid w:val="00905C90"/>
    <w:rsid w:val="00905D35"/>
    <w:rsid w:val="00906E16"/>
    <w:rsid w:val="0090710D"/>
    <w:rsid w:val="00907367"/>
    <w:rsid w:val="0090768F"/>
    <w:rsid w:val="00911047"/>
    <w:rsid w:val="00911478"/>
    <w:rsid w:val="00911E49"/>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AE0"/>
    <w:rsid w:val="00926A35"/>
    <w:rsid w:val="00927309"/>
    <w:rsid w:val="0092735B"/>
    <w:rsid w:val="00927500"/>
    <w:rsid w:val="00927733"/>
    <w:rsid w:val="00927B44"/>
    <w:rsid w:val="009302C7"/>
    <w:rsid w:val="00930682"/>
    <w:rsid w:val="00930730"/>
    <w:rsid w:val="00930D38"/>
    <w:rsid w:val="00931D60"/>
    <w:rsid w:val="00931F93"/>
    <w:rsid w:val="00932727"/>
    <w:rsid w:val="00932CDB"/>
    <w:rsid w:val="00932F4F"/>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CBB"/>
    <w:rsid w:val="0095173B"/>
    <w:rsid w:val="00952F24"/>
    <w:rsid w:val="00953556"/>
    <w:rsid w:val="0095362F"/>
    <w:rsid w:val="0095404F"/>
    <w:rsid w:val="00954ED6"/>
    <w:rsid w:val="00954F38"/>
    <w:rsid w:val="009555F6"/>
    <w:rsid w:val="00955EC2"/>
    <w:rsid w:val="009568BC"/>
    <w:rsid w:val="00956C0A"/>
    <w:rsid w:val="009575DF"/>
    <w:rsid w:val="00957952"/>
    <w:rsid w:val="00957CAC"/>
    <w:rsid w:val="009615F4"/>
    <w:rsid w:val="00961A3A"/>
    <w:rsid w:val="00961F57"/>
    <w:rsid w:val="009625C0"/>
    <w:rsid w:val="00964811"/>
    <w:rsid w:val="009651BA"/>
    <w:rsid w:val="009656C9"/>
    <w:rsid w:val="009664B8"/>
    <w:rsid w:val="009667DB"/>
    <w:rsid w:val="00966953"/>
    <w:rsid w:val="00966D9B"/>
    <w:rsid w:val="0096706E"/>
    <w:rsid w:val="00967191"/>
    <w:rsid w:val="00967563"/>
    <w:rsid w:val="00967768"/>
    <w:rsid w:val="00970555"/>
    <w:rsid w:val="00970B6A"/>
    <w:rsid w:val="009716CF"/>
    <w:rsid w:val="00972281"/>
    <w:rsid w:val="009726E4"/>
    <w:rsid w:val="00972945"/>
    <w:rsid w:val="0097367D"/>
    <w:rsid w:val="009765CE"/>
    <w:rsid w:val="009766F9"/>
    <w:rsid w:val="00976EF3"/>
    <w:rsid w:val="009773F6"/>
    <w:rsid w:val="00980A69"/>
    <w:rsid w:val="00980CE7"/>
    <w:rsid w:val="00981024"/>
    <w:rsid w:val="00981241"/>
    <w:rsid w:val="009812D6"/>
    <w:rsid w:val="00982AA6"/>
    <w:rsid w:val="00982BCC"/>
    <w:rsid w:val="0098314B"/>
    <w:rsid w:val="00983876"/>
    <w:rsid w:val="009841CA"/>
    <w:rsid w:val="009858DC"/>
    <w:rsid w:val="00985F9C"/>
    <w:rsid w:val="009867E6"/>
    <w:rsid w:val="00986A53"/>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2E2F"/>
    <w:rsid w:val="009A3528"/>
    <w:rsid w:val="009A3C52"/>
    <w:rsid w:val="009A3EDE"/>
    <w:rsid w:val="009A41EF"/>
    <w:rsid w:val="009A4A2B"/>
    <w:rsid w:val="009A4AF4"/>
    <w:rsid w:val="009A4C8C"/>
    <w:rsid w:val="009A4E45"/>
    <w:rsid w:val="009A61FF"/>
    <w:rsid w:val="009A6786"/>
    <w:rsid w:val="009A700A"/>
    <w:rsid w:val="009A7DDB"/>
    <w:rsid w:val="009B0EB2"/>
    <w:rsid w:val="009B19FF"/>
    <w:rsid w:val="009B20E4"/>
    <w:rsid w:val="009B2127"/>
    <w:rsid w:val="009B2FA3"/>
    <w:rsid w:val="009B2FFA"/>
    <w:rsid w:val="009B3257"/>
    <w:rsid w:val="009B32B7"/>
    <w:rsid w:val="009B461C"/>
    <w:rsid w:val="009B4824"/>
    <w:rsid w:val="009B56EB"/>
    <w:rsid w:val="009B5DAF"/>
    <w:rsid w:val="009B7393"/>
    <w:rsid w:val="009B7595"/>
    <w:rsid w:val="009B7D8F"/>
    <w:rsid w:val="009C0AD6"/>
    <w:rsid w:val="009C0C53"/>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2398"/>
    <w:rsid w:val="009D2E16"/>
    <w:rsid w:val="009D3FA6"/>
    <w:rsid w:val="009D4EF8"/>
    <w:rsid w:val="009D50F3"/>
    <w:rsid w:val="009D53CE"/>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C0E"/>
    <w:rsid w:val="009F1F65"/>
    <w:rsid w:val="009F264C"/>
    <w:rsid w:val="009F2AA4"/>
    <w:rsid w:val="009F2B71"/>
    <w:rsid w:val="009F3705"/>
    <w:rsid w:val="009F3E72"/>
    <w:rsid w:val="009F47BF"/>
    <w:rsid w:val="009F4F40"/>
    <w:rsid w:val="009F5635"/>
    <w:rsid w:val="009F62D0"/>
    <w:rsid w:val="009F6863"/>
    <w:rsid w:val="009F7242"/>
    <w:rsid w:val="00A00B31"/>
    <w:rsid w:val="00A028FB"/>
    <w:rsid w:val="00A02CEC"/>
    <w:rsid w:val="00A03A3F"/>
    <w:rsid w:val="00A03CA9"/>
    <w:rsid w:val="00A046A5"/>
    <w:rsid w:val="00A04909"/>
    <w:rsid w:val="00A0526C"/>
    <w:rsid w:val="00A0550D"/>
    <w:rsid w:val="00A05C07"/>
    <w:rsid w:val="00A05D89"/>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782"/>
    <w:rsid w:val="00A16E8C"/>
    <w:rsid w:val="00A17DBC"/>
    <w:rsid w:val="00A211DE"/>
    <w:rsid w:val="00A212D9"/>
    <w:rsid w:val="00A224DE"/>
    <w:rsid w:val="00A226CA"/>
    <w:rsid w:val="00A26834"/>
    <w:rsid w:val="00A30F27"/>
    <w:rsid w:val="00A31191"/>
    <w:rsid w:val="00A31927"/>
    <w:rsid w:val="00A31F0A"/>
    <w:rsid w:val="00A31F84"/>
    <w:rsid w:val="00A32505"/>
    <w:rsid w:val="00A33047"/>
    <w:rsid w:val="00A33550"/>
    <w:rsid w:val="00A341FA"/>
    <w:rsid w:val="00A354B1"/>
    <w:rsid w:val="00A358ED"/>
    <w:rsid w:val="00A35982"/>
    <w:rsid w:val="00A35B3E"/>
    <w:rsid w:val="00A35EE1"/>
    <w:rsid w:val="00A370ED"/>
    <w:rsid w:val="00A375E3"/>
    <w:rsid w:val="00A40B7F"/>
    <w:rsid w:val="00A413B8"/>
    <w:rsid w:val="00A41E48"/>
    <w:rsid w:val="00A42C07"/>
    <w:rsid w:val="00A44404"/>
    <w:rsid w:val="00A449BC"/>
    <w:rsid w:val="00A50432"/>
    <w:rsid w:val="00A5077F"/>
    <w:rsid w:val="00A51178"/>
    <w:rsid w:val="00A517C4"/>
    <w:rsid w:val="00A52F20"/>
    <w:rsid w:val="00A53DF4"/>
    <w:rsid w:val="00A547B7"/>
    <w:rsid w:val="00A54A03"/>
    <w:rsid w:val="00A55345"/>
    <w:rsid w:val="00A55789"/>
    <w:rsid w:val="00A5621B"/>
    <w:rsid w:val="00A56419"/>
    <w:rsid w:val="00A56FBB"/>
    <w:rsid w:val="00A57266"/>
    <w:rsid w:val="00A5735E"/>
    <w:rsid w:val="00A573C7"/>
    <w:rsid w:val="00A59343"/>
    <w:rsid w:val="00A61066"/>
    <w:rsid w:val="00A61172"/>
    <w:rsid w:val="00A61686"/>
    <w:rsid w:val="00A62DA0"/>
    <w:rsid w:val="00A631B9"/>
    <w:rsid w:val="00A6325A"/>
    <w:rsid w:val="00A6355E"/>
    <w:rsid w:val="00A63EDC"/>
    <w:rsid w:val="00A6441C"/>
    <w:rsid w:val="00A64BE6"/>
    <w:rsid w:val="00A6576F"/>
    <w:rsid w:val="00A667CA"/>
    <w:rsid w:val="00A67555"/>
    <w:rsid w:val="00A677D1"/>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A55"/>
    <w:rsid w:val="00A76838"/>
    <w:rsid w:val="00A768AF"/>
    <w:rsid w:val="00A77510"/>
    <w:rsid w:val="00A77984"/>
    <w:rsid w:val="00A80592"/>
    <w:rsid w:val="00A812B2"/>
    <w:rsid w:val="00A814FE"/>
    <w:rsid w:val="00A816ED"/>
    <w:rsid w:val="00A818D2"/>
    <w:rsid w:val="00A81B75"/>
    <w:rsid w:val="00A8234B"/>
    <w:rsid w:val="00A82F80"/>
    <w:rsid w:val="00A833BE"/>
    <w:rsid w:val="00A83823"/>
    <w:rsid w:val="00A84BF5"/>
    <w:rsid w:val="00A86CAB"/>
    <w:rsid w:val="00A876FE"/>
    <w:rsid w:val="00A90C1C"/>
    <w:rsid w:val="00A911C6"/>
    <w:rsid w:val="00A92864"/>
    <w:rsid w:val="00A92ED7"/>
    <w:rsid w:val="00A93D6D"/>
    <w:rsid w:val="00A94482"/>
    <w:rsid w:val="00A94F4E"/>
    <w:rsid w:val="00A95684"/>
    <w:rsid w:val="00A95A14"/>
    <w:rsid w:val="00A962E6"/>
    <w:rsid w:val="00A96A34"/>
    <w:rsid w:val="00A9E14D"/>
    <w:rsid w:val="00AA0E1C"/>
    <w:rsid w:val="00AA240E"/>
    <w:rsid w:val="00AA26B3"/>
    <w:rsid w:val="00AA2857"/>
    <w:rsid w:val="00AA36B4"/>
    <w:rsid w:val="00AA3BBE"/>
    <w:rsid w:val="00AA3C0D"/>
    <w:rsid w:val="00AA4183"/>
    <w:rsid w:val="00AA5995"/>
    <w:rsid w:val="00AA6029"/>
    <w:rsid w:val="00AA6775"/>
    <w:rsid w:val="00AA6DCA"/>
    <w:rsid w:val="00AA6F0D"/>
    <w:rsid w:val="00AB01AD"/>
    <w:rsid w:val="00AB17EA"/>
    <w:rsid w:val="00AB2311"/>
    <w:rsid w:val="00AB2D95"/>
    <w:rsid w:val="00AB3E06"/>
    <w:rsid w:val="00AB41D9"/>
    <w:rsid w:val="00AB41F0"/>
    <w:rsid w:val="00AB4617"/>
    <w:rsid w:val="00AB47C8"/>
    <w:rsid w:val="00AB5EB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7193"/>
    <w:rsid w:val="00AD75CE"/>
    <w:rsid w:val="00AD7A98"/>
    <w:rsid w:val="00AD7E1C"/>
    <w:rsid w:val="00AD7F36"/>
    <w:rsid w:val="00AE1F95"/>
    <w:rsid w:val="00AE2889"/>
    <w:rsid w:val="00AE30AE"/>
    <w:rsid w:val="00AE379A"/>
    <w:rsid w:val="00AE3E6B"/>
    <w:rsid w:val="00AE432A"/>
    <w:rsid w:val="00AE4338"/>
    <w:rsid w:val="00AE49B5"/>
    <w:rsid w:val="00AE5C7E"/>
    <w:rsid w:val="00AE6C78"/>
    <w:rsid w:val="00AE721F"/>
    <w:rsid w:val="00AE7441"/>
    <w:rsid w:val="00AF0034"/>
    <w:rsid w:val="00AF0201"/>
    <w:rsid w:val="00AF21FD"/>
    <w:rsid w:val="00AF244D"/>
    <w:rsid w:val="00AF4129"/>
    <w:rsid w:val="00AF4458"/>
    <w:rsid w:val="00AF4519"/>
    <w:rsid w:val="00AF4730"/>
    <w:rsid w:val="00AF4F33"/>
    <w:rsid w:val="00AF5031"/>
    <w:rsid w:val="00AF54F8"/>
    <w:rsid w:val="00AF56A7"/>
    <w:rsid w:val="00AF5852"/>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299F"/>
    <w:rsid w:val="00B13AA2"/>
    <w:rsid w:val="00B13D81"/>
    <w:rsid w:val="00B13FB6"/>
    <w:rsid w:val="00B142E1"/>
    <w:rsid w:val="00B14886"/>
    <w:rsid w:val="00B157CD"/>
    <w:rsid w:val="00B1633E"/>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4131"/>
    <w:rsid w:val="00B34483"/>
    <w:rsid w:val="00B35291"/>
    <w:rsid w:val="00B3593B"/>
    <w:rsid w:val="00B35A16"/>
    <w:rsid w:val="00B360E5"/>
    <w:rsid w:val="00B36909"/>
    <w:rsid w:val="00B37036"/>
    <w:rsid w:val="00B377AF"/>
    <w:rsid w:val="00B378B4"/>
    <w:rsid w:val="00B37E2A"/>
    <w:rsid w:val="00B3D705"/>
    <w:rsid w:val="00B40735"/>
    <w:rsid w:val="00B4186E"/>
    <w:rsid w:val="00B42465"/>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8E5"/>
    <w:rsid w:val="00B4609B"/>
    <w:rsid w:val="00B467BC"/>
    <w:rsid w:val="00B46869"/>
    <w:rsid w:val="00B46CDD"/>
    <w:rsid w:val="00B46F2D"/>
    <w:rsid w:val="00B47646"/>
    <w:rsid w:val="00B47BBD"/>
    <w:rsid w:val="00B47D1C"/>
    <w:rsid w:val="00B47E3D"/>
    <w:rsid w:val="00B50AD3"/>
    <w:rsid w:val="00B52A85"/>
    <w:rsid w:val="00B52D16"/>
    <w:rsid w:val="00B52F9B"/>
    <w:rsid w:val="00B54240"/>
    <w:rsid w:val="00B55083"/>
    <w:rsid w:val="00B5523D"/>
    <w:rsid w:val="00B55595"/>
    <w:rsid w:val="00B55C78"/>
    <w:rsid w:val="00B5603D"/>
    <w:rsid w:val="00B565A1"/>
    <w:rsid w:val="00B576DE"/>
    <w:rsid w:val="00B6168F"/>
    <w:rsid w:val="00B618A9"/>
    <w:rsid w:val="00B61B08"/>
    <w:rsid w:val="00B62337"/>
    <w:rsid w:val="00B6389D"/>
    <w:rsid w:val="00B63966"/>
    <w:rsid w:val="00B63BAB"/>
    <w:rsid w:val="00B65110"/>
    <w:rsid w:val="00B652DE"/>
    <w:rsid w:val="00B65792"/>
    <w:rsid w:val="00B65E8B"/>
    <w:rsid w:val="00B6609F"/>
    <w:rsid w:val="00B66227"/>
    <w:rsid w:val="00B66762"/>
    <w:rsid w:val="00B66A95"/>
    <w:rsid w:val="00B6750F"/>
    <w:rsid w:val="00B67D11"/>
    <w:rsid w:val="00B7165D"/>
    <w:rsid w:val="00B717AC"/>
    <w:rsid w:val="00B71A01"/>
    <w:rsid w:val="00B73223"/>
    <w:rsid w:val="00B73272"/>
    <w:rsid w:val="00B73439"/>
    <w:rsid w:val="00B74297"/>
    <w:rsid w:val="00B74343"/>
    <w:rsid w:val="00B74779"/>
    <w:rsid w:val="00B757A1"/>
    <w:rsid w:val="00B75D26"/>
    <w:rsid w:val="00B75DC8"/>
    <w:rsid w:val="00B76103"/>
    <w:rsid w:val="00B7746A"/>
    <w:rsid w:val="00B80DA4"/>
    <w:rsid w:val="00B80EAE"/>
    <w:rsid w:val="00B828B4"/>
    <w:rsid w:val="00B8361C"/>
    <w:rsid w:val="00B84909"/>
    <w:rsid w:val="00B84EE6"/>
    <w:rsid w:val="00B85210"/>
    <w:rsid w:val="00B854E0"/>
    <w:rsid w:val="00B861E6"/>
    <w:rsid w:val="00B90296"/>
    <w:rsid w:val="00B90D08"/>
    <w:rsid w:val="00B90DA6"/>
    <w:rsid w:val="00B910FB"/>
    <w:rsid w:val="00B91198"/>
    <w:rsid w:val="00B92AD4"/>
    <w:rsid w:val="00B93076"/>
    <w:rsid w:val="00B93417"/>
    <w:rsid w:val="00B935FB"/>
    <w:rsid w:val="00B93878"/>
    <w:rsid w:val="00B938E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B0B"/>
    <w:rsid w:val="00BA5475"/>
    <w:rsid w:val="00BA609E"/>
    <w:rsid w:val="00BA6894"/>
    <w:rsid w:val="00BA6C69"/>
    <w:rsid w:val="00BA6D11"/>
    <w:rsid w:val="00BA6E0D"/>
    <w:rsid w:val="00BA7BF1"/>
    <w:rsid w:val="00BB0BDD"/>
    <w:rsid w:val="00BB109E"/>
    <w:rsid w:val="00BB3155"/>
    <w:rsid w:val="00BB323E"/>
    <w:rsid w:val="00BB35B6"/>
    <w:rsid w:val="00BB3D3D"/>
    <w:rsid w:val="00BB4018"/>
    <w:rsid w:val="00BB4DA6"/>
    <w:rsid w:val="00BB60CF"/>
    <w:rsid w:val="00BB69F2"/>
    <w:rsid w:val="00BB6E70"/>
    <w:rsid w:val="00BB79BE"/>
    <w:rsid w:val="00BB7B3E"/>
    <w:rsid w:val="00BC0065"/>
    <w:rsid w:val="00BC0EF7"/>
    <w:rsid w:val="00BC11EE"/>
    <w:rsid w:val="00BC14E0"/>
    <w:rsid w:val="00BC1B66"/>
    <w:rsid w:val="00BC1EB5"/>
    <w:rsid w:val="00BC2B4A"/>
    <w:rsid w:val="00BC3B4D"/>
    <w:rsid w:val="00BC449D"/>
    <w:rsid w:val="00BC465A"/>
    <w:rsid w:val="00BC4B1E"/>
    <w:rsid w:val="00BC4DC8"/>
    <w:rsid w:val="00BC57FC"/>
    <w:rsid w:val="00BC6096"/>
    <w:rsid w:val="00BC6BD2"/>
    <w:rsid w:val="00BC72C3"/>
    <w:rsid w:val="00BC7653"/>
    <w:rsid w:val="00BC7C06"/>
    <w:rsid w:val="00BC7D5B"/>
    <w:rsid w:val="00BC7ECD"/>
    <w:rsid w:val="00BD02B9"/>
    <w:rsid w:val="00BD1B86"/>
    <w:rsid w:val="00BD1E32"/>
    <w:rsid w:val="00BD295A"/>
    <w:rsid w:val="00BD2A6E"/>
    <w:rsid w:val="00BD2D83"/>
    <w:rsid w:val="00BD2EA3"/>
    <w:rsid w:val="00BD3586"/>
    <w:rsid w:val="00BD3CC6"/>
    <w:rsid w:val="00BD4418"/>
    <w:rsid w:val="00BD4A1C"/>
    <w:rsid w:val="00BD4A29"/>
    <w:rsid w:val="00BD4A53"/>
    <w:rsid w:val="00BD4BA4"/>
    <w:rsid w:val="00BD4D19"/>
    <w:rsid w:val="00BD57CF"/>
    <w:rsid w:val="00BD6A38"/>
    <w:rsid w:val="00BD6CA7"/>
    <w:rsid w:val="00BD714E"/>
    <w:rsid w:val="00BD723B"/>
    <w:rsid w:val="00BD779C"/>
    <w:rsid w:val="00BD799F"/>
    <w:rsid w:val="00BE04D1"/>
    <w:rsid w:val="00BE0F3C"/>
    <w:rsid w:val="00BE10F9"/>
    <w:rsid w:val="00BE1C5D"/>
    <w:rsid w:val="00BE25D0"/>
    <w:rsid w:val="00BE2794"/>
    <w:rsid w:val="00BE2813"/>
    <w:rsid w:val="00BE3ADF"/>
    <w:rsid w:val="00BE40DC"/>
    <w:rsid w:val="00BE4159"/>
    <w:rsid w:val="00BE663B"/>
    <w:rsid w:val="00BE6E00"/>
    <w:rsid w:val="00BE70E0"/>
    <w:rsid w:val="00BE7B6B"/>
    <w:rsid w:val="00BF0DA4"/>
    <w:rsid w:val="00BF1E2C"/>
    <w:rsid w:val="00BF2D47"/>
    <w:rsid w:val="00BF3572"/>
    <w:rsid w:val="00BF365B"/>
    <w:rsid w:val="00BF3831"/>
    <w:rsid w:val="00BF3B33"/>
    <w:rsid w:val="00BF544E"/>
    <w:rsid w:val="00BF5D22"/>
    <w:rsid w:val="00BF6134"/>
    <w:rsid w:val="00BF6190"/>
    <w:rsid w:val="00BF6492"/>
    <w:rsid w:val="00BF6B6B"/>
    <w:rsid w:val="00C00212"/>
    <w:rsid w:val="00C0042D"/>
    <w:rsid w:val="00C0050F"/>
    <w:rsid w:val="00C009AF"/>
    <w:rsid w:val="00C00FC3"/>
    <w:rsid w:val="00C03333"/>
    <w:rsid w:val="00C03737"/>
    <w:rsid w:val="00C04120"/>
    <w:rsid w:val="00C04912"/>
    <w:rsid w:val="00C04C8B"/>
    <w:rsid w:val="00C10C25"/>
    <w:rsid w:val="00C10E3C"/>
    <w:rsid w:val="00C11256"/>
    <w:rsid w:val="00C1197B"/>
    <w:rsid w:val="00C11D12"/>
    <w:rsid w:val="00C126F4"/>
    <w:rsid w:val="00C12F81"/>
    <w:rsid w:val="00C13058"/>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30E4"/>
    <w:rsid w:val="00C334C2"/>
    <w:rsid w:val="00C33F9D"/>
    <w:rsid w:val="00C34375"/>
    <w:rsid w:val="00C34CB7"/>
    <w:rsid w:val="00C357E4"/>
    <w:rsid w:val="00C35A3F"/>
    <w:rsid w:val="00C3618F"/>
    <w:rsid w:val="00C36216"/>
    <w:rsid w:val="00C36B49"/>
    <w:rsid w:val="00C37826"/>
    <w:rsid w:val="00C37B9C"/>
    <w:rsid w:val="00C37CE2"/>
    <w:rsid w:val="00C40654"/>
    <w:rsid w:val="00C40806"/>
    <w:rsid w:val="00C40F47"/>
    <w:rsid w:val="00C418C5"/>
    <w:rsid w:val="00C41D9F"/>
    <w:rsid w:val="00C42654"/>
    <w:rsid w:val="00C426CF"/>
    <w:rsid w:val="00C4295F"/>
    <w:rsid w:val="00C42B0F"/>
    <w:rsid w:val="00C42F30"/>
    <w:rsid w:val="00C42F5F"/>
    <w:rsid w:val="00C42FEB"/>
    <w:rsid w:val="00C434B1"/>
    <w:rsid w:val="00C43827"/>
    <w:rsid w:val="00C43BF1"/>
    <w:rsid w:val="00C43C30"/>
    <w:rsid w:val="00C43D0E"/>
    <w:rsid w:val="00C43DBA"/>
    <w:rsid w:val="00C43DEE"/>
    <w:rsid w:val="00C45410"/>
    <w:rsid w:val="00C45F58"/>
    <w:rsid w:val="00C45FF6"/>
    <w:rsid w:val="00C46165"/>
    <w:rsid w:val="00C462DC"/>
    <w:rsid w:val="00C465B4"/>
    <w:rsid w:val="00C4667E"/>
    <w:rsid w:val="00C46B18"/>
    <w:rsid w:val="00C51A5E"/>
    <w:rsid w:val="00C51F57"/>
    <w:rsid w:val="00C520E8"/>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425"/>
    <w:rsid w:val="00C86B67"/>
    <w:rsid w:val="00C86ECE"/>
    <w:rsid w:val="00C871BE"/>
    <w:rsid w:val="00C87579"/>
    <w:rsid w:val="00C87AA4"/>
    <w:rsid w:val="00C907AB"/>
    <w:rsid w:val="00C90A10"/>
    <w:rsid w:val="00C90CE2"/>
    <w:rsid w:val="00C9172D"/>
    <w:rsid w:val="00C91796"/>
    <w:rsid w:val="00C919EE"/>
    <w:rsid w:val="00C92576"/>
    <w:rsid w:val="00C927AC"/>
    <w:rsid w:val="00C930B6"/>
    <w:rsid w:val="00C93EA3"/>
    <w:rsid w:val="00C94322"/>
    <w:rsid w:val="00C95C97"/>
    <w:rsid w:val="00C97F41"/>
    <w:rsid w:val="00CA045B"/>
    <w:rsid w:val="00CA0D5D"/>
    <w:rsid w:val="00CA1B0F"/>
    <w:rsid w:val="00CA2666"/>
    <w:rsid w:val="00CA267C"/>
    <w:rsid w:val="00CA29A8"/>
    <w:rsid w:val="00CA301B"/>
    <w:rsid w:val="00CA3275"/>
    <w:rsid w:val="00CA3DFC"/>
    <w:rsid w:val="00CA454D"/>
    <w:rsid w:val="00CA4E67"/>
    <w:rsid w:val="00CA60A2"/>
    <w:rsid w:val="00CA70A7"/>
    <w:rsid w:val="00CA77B3"/>
    <w:rsid w:val="00CB0612"/>
    <w:rsid w:val="00CB1142"/>
    <w:rsid w:val="00CB1220"/>
    <w:rsid w:val="00CB14AB"/>
    <w:rsid w:val="00CB174F"/>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C052C"/>
    <w:rsid w:val="00CC0D25"/>
    <w:rsid w:val="00CC19DA"/>
    <w:rsid w:val="00CC1BED"/>
    <w:rsid w:val="00CC2237"/>
    <w:rsid w:val="00CC2C66"/>
    <w:rsid w:val="00CC2E40"/>
    <w:rsid w:val="00CC3132"/>
    <w:rsid w:val="00CC33B5"/>
    <w:rsid w:val="00CC3F6F"/>
    <w:rsid w:val="00CC4035"/>
    <w:rsid w:val="00CC548D"/>
    <w:rsid w:val="00CC5925"/>
    <w:rsid w:val="00CC6CBB"/>
    <w:rsid w:val="00CC7295"/>
    <w:rsid w:val="00CD1354"/>
    <w:rsid w:val="00CD1742"/>
    <w:rsid w:val="00CD1B54"/>
    <w:rsid w:val="00CD23B6"/>
    <w:rsid w:val="00CD3949"/>
    <w:rsid w:val="00CD4179"/>
    <w:rsid w:val="00CD4CB3"/>
    <w:rsid w:val="00CD4D60"/>
    <w:rsid w:val="00CD6E0C"/>
    <w:rsid w:val="00CD7609"/>
    <w:rsid w:val="00CD7F27"/>
    <w:rsid w:val="00CE0208"/>
    <w:rsid w:val="00CE1326"/>
    <w:rsid w:val="00CE133B"/>
    <w:rsid w:val="00CE17A1"/>
    <w:rsid w:val="00CE26E8"/>
    <w:rsid w:val="00CE4579"/>
    <w:rsid w:val="00CE4B47"/>
    <w:rsid w:val="00CE4FA6"/>
    <w:rsid w:val="00CE6268"/>
    <w:rsid w:val="00CE6438"/>
    <w:rsid w:val="00CE6A73"/>
    <w:rsid w:val="00CE7354"/>
    <w:rsid w:val="00CE7802"/>
    <w:rsid w:val="00CF0DA5"/>
    <w:rsid w:val="00CF2B8C"/>
    <w:rsid w:val="00CF2F8E"/>
    <w:rsid w:val="00CF31F3"/>
    <w:rsid w:val="00CF32B6"/>
    <w:rsid w:val="00CF3D1F"/>
    <w:rsid w:val="00CF3D9A"/>
    <w:rsid w:val="00CF4627"/>
    <w:rsid w:val="00CF4F70"/>
    <w:rsid w:val="00CF5178"/>
    <w:rsid w:val="00CF5F1B"/>
    <w:rsid w:val="00CF60C3"/>
    <w:rsid w:val="00CF735E"/>
    <w:rsid w:val="00CF79A5"/>
    <w:rsid w:val="00D00027"/>
    <w:rsid w:val="00D00C93"/>
    <w:rsid w:val="00D010E4"/>
    <w:rsid w:val="00D01CCF"/>
    <w:rsid w:val="00D01DDF"/>
    <w:rsid w:val="00D01E10"/>
    <w:rsid w:val="00D02B5F"/>
    <w:rsid w:val="00D034FA"/>
    <w:rsid w:val="00D03BBC"/>
    <w:rsid w:val="00D03ECC"/>
    <w:rsid w:val="00D06B65"/>
    <w:rsid w:val="00D06D7A"/>
    <w:rsid w:val="00D07045"/>
    <w:rsid w:val="00D076BB"/>
    <w:rsid w:val="00D1033E"/>
    <w:rsid w:val="00D109C1"/>
    <w:rsid w:val="00D1100B"/>
    <w:rsid w:val="00D11115"/>
    <w:rsid w:val="00D111B2"/>
    <w:rsid w:val="00D111F8"/>
    <w:rsid w:val="00D11369"/>
    <w:rsid w:val="00D115F2"/>
    <w:rsid w:val="00D1172F"/>
    <w:rsid w:val="00D12310"/>
    <w:rsid w:val="00D133C4"/>
    <w:rsid w:val="00D13506"/>
    <w:rsid w:val="00D13717"/>
    <w:rsid w:val="00D1430E"/>
    <w:rsid w:val="00D143DF"/>
    <w:rsid w:val="00D143F1"/>
    <w:rsid w:val="00D15ECD"/>
    <w:rsid w:val="00D16846"/>
    <w:rsid w:val="00D16BF6"/>
    <w:rsid w:val="00D17D63"/>
    <w:rsid w:val="00D23893"/>
    <w:rsid w:val="00D23A85"/>
    <w:rsid w:val="00D25C87"/>
    <w:rsid w:val="00D25D0E"/>
    <w:rsid w:val="00D2658D"/>
    <w:rsid w:val="00D3098D"/>
    <w:rsid w:val="00D3137E"/>
    <w:rsid w:val="00D31656"/>
    <w:rsid w:val="00D322CB"/>
    <w:rsid w:val="00D32315"/>
    <w:rsid w:val="00D32472"/>
    <w:rsid w:val="00D32649"/>
    <w:rsid w:val="00D33220"/>
    <w:rsid w:val="00D33236"/>
    <w:rsid w:val="00D34E8C"/>
    <w:rsid w:val="00D37BBC"/>
    <w:rsid w:val="00D406A6"/>
    <w:rsid w:val="00D40976"/>
    <w:rsid w:val="00D40A5D"/>
    <w:rsid w:val="00D425D3"/>
    <w:rsid w:val="00D426A9"/>
    <w:rsid w:val="00D42715"/>
    <w:rsid w:val="00D432D5"/>
    <w:rsid w:val="00D43674"/>
    <w:rsid w:val="00D436CB"/>
    <w:rsid w:val="00D43AC2"/>
    <w:rsid w:val="00D43D59"/>
    <w:rsid w:val="00D43FA9"/>
    <w:rsid w:val="00D442B6"/>
    <w:rsid w:val="00D444D3"/>
    <w:rsid w:val="00D44592"/>
    <w:rsid w:val="00D447F3"/>
    <w:rsid w:val="00D44975"/>
    <w:rsid w:val="00D466F5"/>
    <w:rsid w:val="00D4685C"/>
    <w:rsid w:val="00D46E42"/>
    <w:rsid w:val="00D46F1D"/>
    <w:rsid w:val="00D47832"/>
    <w:rsid w:val="00D47A1C"/>
    <w:rsid w:val="00D50799"/>
    <w:rsid w:val="00D50967"/>
    <w:rsid w:val="00D51791"/>
    <w:rsid w:val="00D5218C"/>
    <w:rsid w:val="00D5239F"/>
    <w:rsid w:val="00D5442E"/>
    <w:rsid w:val="00D54B10"/>
    <w:rsid w:val="00D563CB"/>
    <w:rsid w:val="00D56432"/>
    <w:rsid w:val="00D56F8B"/>
    <w:rsid w:val="00D5701F"/>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EB0"/>
    <w:rsid w:val="00D6754D"/>
    <w:rsid w:val="00D67A63"/>
    <w:rsid w:val="00D710B6"/>
    <w:rsid w:val="00D72274"/>
    <w:rsid w:val="00D726D2"/>
    <w:rsid w:val="00D726F2"/>
    <w:rsid w:val="00D72C29"/>
    <w:rsid w:val="00D72FB1"/>
    <w:rsid w:val="00D732AF"/>
    <w:rsid w:val="00D73434"/>
    <w:rsid w:val="00D738CD"/>
    <w:rsid w:val="00D73A69"/>
    <w:rsid w:val="00D7440F"/>
    <w:rsid w:val="00D74AC8"/>
    <w:rsid w:val="00D751FC"/>
    <w:rsid w:val="00D754EA"/>
    <w:rsid w:val="00D75D55"/>
    <w:rsid w:val="00D76491"/>
    <w:rsid w:val="00D76CAE"/>
    <w:rsid w:val="00D76DED"/>
    <w:rsid w:val="00D77548"/>
    <w:rsid w:val="00D778BF"/>
    <w:rsid w:val="00D801F6"/>
    <w:rsid w:val="00D802AA"/>
    <w:rsid w:val="00D80578"/>
    <w:rsid w:val="00D811B9"/>
    <w:rsid w:val="00D8128E"/>
    <w:rsid w:val="00D8144B"/>
    <w:rsid w:val="00D81A74"/>
    <w:rsid w:val="00D81D6E"/>
    <w:rsid w:val="00D822B3"/>
    <w:rsid w:val="00D836E3"/>
    <w:rsid w:val="00D83B81"/>
    <w:rsid w:val="00D83D0D"/>
    <w:rsid w:val="00D8412E"/>
    <w:rsid w:val="00D8508B"/>
    <w:rsid w:val="00D853D1"/>
    <w:rsid w:val="00D85463"/>
    <w:rsid w:val="00D854B9"/>
    <w:rsid w:val="00D8613B"/>
    <w:rsid w:val="00D8617D"/>
    <w:rsid w:val="00D867F6"/>
    <w:rsid w:val="00D873EE"/>
    <w:rsid w:val="00D877BF"/>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CFA"/>
    <w:rsid w:val="00DA234E"/>
    <w:rsid w:val="00DA26E0"/>
    <w:rsid w:val="00DA2732"/>
    <w:rsid w:val="00DA411E"/>
    <w:rsid w:val="00DA4211"/>
    <w:rsid w:val="00DA4B54"/>
    <w:rsid w:val="00DA5EAF"/>
    <w:rsid w:val="00DA68A9"/>
    <w:rsid w:val="00DA759D"/>
    <w:rsid w:val="00DA773C"/>
    <w:rsid w:val="00DA79A1"/>
    <w:rsid w:val="00DB0C89"/>
    <w:rsid w:val="00DB1293"/>
    <w:rsid w:val="00DB1625"/>
    <w:rsid w:val="00DB1A60"/>
    <w:rsid w:val="00DB1B58"/>
    <w:rsid w:val="00DB1FB4"/>
    <w:rsid w:val="00DB240D"/>
    <w:rsid w:val="00DB2530"/>
    <w:rsid w:val="00DB34BD"/>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AE1"/>
    <w:rsid w:val="00DC4CC7"/>
    <w:rsid w:val="00DC5AA8"/>
    <w:rsid w:val="00DC5BA2"/>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225"/>
    <w:rsid w:val="00DD78FA"/>
    <w:rsid w:val="00DD7DC3"/>
    <w:rsid w:val="00DE01BF"/>
    <w:rsid w:val="00DE02FD"/>
    <w:rsid w:val="00DE1395"/>
    <w:rsid w:val="00DE20CB"/>
    <w:rsid w:val="00DE286E"/>
    <w:rsid w:val="00DE3065"/>
    <w:rsid w:val="00DE42EC"/>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FEE"/>
    <w:rsid w:val="00DF767D"/>
    <w:rsid w:val="00E011D0"/>
    <w:rsid w:val="00E011F4"/>
    <w:rsid w:val="00E03606"/>
    <w:rsid w:val="00E039BE"/>
    <w:rsid w:val="00E04C99"/>
    <w:rsid w:val="00E054CB"/>
    <w:rsid w:val="00E05AFC"/>
    <w:rsid w:val="00E05B6A"/>
    <w:rsid w:val="00E05BD2"/>
    <w:rsid w:val="00E05CBD"/>
    <w:rsid w:val="00E06148"/>
    <w:rsid w:val="00E0625D"/>
    <w:rsid w:val="00E06AB8"/>
    <w:rsid w:val="00E11260"/>
    <w:rsid w:val="00E1216D"/>
    <w:rsid w:val="00E12612"/>
    <w:rsid w:val="00E12FB0"/>
    <w:rsid w:val="00E148A0"/>
    <w:rsid w:val="00E14930"/>
    <w:rsid w:val="00E151ED"/>
    <w:rsid w:val="00E1607B"/>
    <w:rsid w:val="00E16B46"/>
    <w:rsid w:val="00E16E28"/>
    <w:rsid w:val="00E16F19"/>
    <w:rsid w:val="00E170E7"/>
    <w:rsid w:val="00E1748E"/>
    <w:rsid w:val="00E177C8"/>
    <w:rsid w:val="00E2037C"/>
    <w:rsid w:val="00E20907"/>
    <w:rsid w:val="00E218B3"/>
    <w:rsid w:val="00E22ABD"/>
    <w:rsid w:val="00E22D8B"/>
    <w:rsid w:val="00E2302F"/>
    <w:rsid w:val="00E2344A"/>
    <w:rsid w:val="00E23D86"/>
    <w:rsid w:val="00E25681"/>
    <w:rsid w:val="00E25945"/>
    <w:rsid w:val="00E25A97"/>
    <w:rsid w:val="00E25ACB"/>
    <w:rsid w:val="00E263E8"/>
    <w:rsid w:val="00E26B15"/>
    <w:rsid w:val="00E30050"/>
    <w:rsid w:val="00E301B0"/>
    <w:rsid w:val="00E304E1"/>
    <w:rsid w:val="00E308CE"/>
    <w:rsid w:val="00E30FF0"/>
    <w:rsid w:val="00E31739"/>
    <w:rsid w:val="00E31CBF"/>
    <w:rsid w:val="00E34E1E"/>
    <w:rsid w:val="00E36439"/>
    <w:rsid w:val="00E36493"/>
    <w:rsid w:val="00E36920"/>
    <w:rsid w:val="00E37318"/>
    <w:rsid w:val="00E37BA2"/>
    <w:rsid w:val="00E405B5"/>
    <w:rsid w:val="00E419D0"/>
    <w:rsid w:val="00E419E8"/>
    <w:rsid w:val="00E42263"/>
    <w:rsid w:val="00E4263A"/>
    <w:rsid w:val="00E427FB"/>
    <w:rsid w:val="00E43664"/>
    <w:rsid w:val="00E443B9"/>
    <w:rsid w:val="00E44E0E"/>
    <w:rsid w:val="00E4554E"/>
    <w:rsid w:val="00E45B56"/>
    <w:rsid w:val="00E45ED1"/>
    <w:rsid w:val="00E46805"/>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700"/>
    <w:rsid w:val="00E56920"/>
    <w:rsid w:val="00E56984"/>
    <w:rsid w:val="00E5728B"/>
    <w:rsid w:val="00E600A0"/>
    <w:rsid w:val="00E6016B"/>
    <w:rsid w:val="00E6022D"/>
    <w:rsid w:val="00E6182F"/>
    <w:rsid w:val="00E6299D"/>
    <w:rsid w:val="00E62C20"/>
    <w:rsid w:val="00E62C83"/>
    <w:rsid w:val="00E6314B"/>
    <w:rsid w:val="00E63A0B"/>
    <w:rsid w:val="00E64190"/>
    <w:rsid w:val="00E641BF"/>
    <w:rsid w:val="00E668BD"/>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41F"/>
    <w:rsid w:val="00E80D2D"/>
    <w:rsid w:val="00E81702"/>
    <w:rsid w:val="00E81A92"/>
    <w:rsid w:val="00E826BF"/>
    <w:rsid w:val="00E8325D"/>
    <w:rsid w:val="00E832E6"/>
    <w:rsid w:val="00E836AC"/>
    <w:rsid w:val="00E83A77"/>
    <w:rsid w:val="00E84CD1"/>
    <w:rsid w:val="00E856B7"/>
    <w:rsid w:val="00E8587B"/>
    <w:rsid w:val="00E87888"/>
    <w:rsid w:val="00E909B0"/>
    <w:rsid w:val="00E90F5B"/>
    <w:rsid w:val="00E9190A"/>
    <w:rsid w:val="00E926FE"/>
    <w:rsid w:val="00E93237"/>
    <w:rsid w:val="00E9421E"/>
    <w:rsid w:val="00E945B7"/>
    <w:rsid w:val="00E94A39"/>
    <w:rsid w:val="00E957C9"/>
    <w:rsid w:val="00E95DCC"/>
    <w:rsid w:val="00E96FC0"/>
    <w:rsid w:val="00E971DB"/>
    <w:rsid w:val="00EA002F"/>
    <w:rsid w:val="00EA06F3"/>
    <w:rsid w:val="00EA0894"/>
    <w:rsid w:val="00EA0B21"/>
    <w:rsid w:val="00EA5197"/>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719"/>
    <w:rsid w:val="00EB4912"/>
    <w:rsid w:val="00EB5B89"/>
    <w:rsid w:val="00EB6457"/>
    <w:rsid w:val="00EB6EC3"/>
    <w:rsid w:val="00EB74EF"/>
    <w:rsid w:val="00EC0E78"/>
    <w:rsid w:val="00EC1372"/>
    <w:rsid w:val="00EC1CAB"/>
    <w:rsid w:val="00EC220C"/>
    <w:rsid w:val="00EC3248"/>
    <w:rsid w:val="00EC3880"/>
    <w:rsid w:val="00EC48D3"/>
    <w:rsid w:val="00EC5A1C"/>
    <w:rsid w:val="00EC5BA9"/>
    <w:rsid w:val="00EC5D29"/>
    <w:rsid w:val="00EC650C"/>
    <w:rsid w:val="00EC6BCD"/>
    <w:rsid w:val="00EC6E45"/>
    <w:rsid w:val="00EC6F51"/>
    <w:rsid w:val="00EC78B3"/>
    <w:rsid w:val="00EC7F84"/>
    <w:rsid w:val="00ED021D"/>
    <w:rsid w:val="00ED0347"/>
    <w:rsid w:val="00ED171A"/>
    <w:rsid w:val="00ED2803"/>
    <w:rsid w:val="00ED2EA9"/>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D59"/>
    <w:rsid w:val="00EE2F8D"/>
    <w:rsid w:val="00EE3F77"/>
    <w:rsid w:val="00EE4EF9"/>
    <w:rsid w:val="00EE514C"/>
    <w:rsid w:val="00EE5296"/>
    <w:rsid w:val="00EE5905"/>
    <w:rsid w:val="00EE5E78"/>
    <w:rsid w:val="00EE63E0"/>
    <w:rsid w:val="00EE7957"/>
    <w:rsid w:val="00EF00A2"/>
    <w:rsid w:val="00EF0338"/>
    <w:rsid w:val="00EF039C"/>
    <w:rsid w:val="00EF0964"/>
    <w:rsid w:val="00EF0AE2"/>
    <w:rsid w:val="00EF1026"/>
    <w:rsid w:val="00EF114D"/>
    <w:rsid w:val="00EF1A9E"/>
    <w:rsid w:val="00EF452D"/>
    <w:rsid w:val="00EF458C"/>
    <w:rsid w:val="00EF4A45"/>
    <w:rsid w:val="00EF50B5"/>
    <w:rsid w:val="00EF5898"/>
    <w:rsid w:val="00EF5C52"/>
    <w:rsid w:val="00EF5DA1"/>
    <w:rsid w:val="00EF76A1"/>
    <w:rsid w:val="00EF78C8"/>
    <w:rsid w:val="00EF7B06"/>
    <w:rsid w:val="00EF7FC1"/>
    <w:rsid w:val="00F0056C"/>
    <w:rsid w:val="00F00616"/>
    <w:rsid w:val="00F00DBF"/>
    <w:rsid w:val="00F01519"/>
    <w:rsid w:val="00F01BC3"/>
    <w:rsid w:val="00F021A1"/>
    <w:rsid w:val="00F02661"/>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3B1"/>
    <w:rsid w:val="00F14C63"/>
    <w:rsid w:val="00F160FD"/>
    <w:rsid w:val="00F169AB"/>
    <w:rsid w:val="00F1708C"/>
    <w:rsid w:val="00F17AFD"/>
    <w:rsid w:val="00F205F4"/>
    <w:rsid w:val="00F20F0A"/>
    <w:rsid w:val="00F21B84"/>
    <w:rsid w:val="00F2210F"/>
    <w:rsid w:val="00F22590"/>
    <w:rsid w:val="00F231B8"/>
    <w:rsid w:val="00F23D78"/>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21C5"/>
    <w:rsid w:val="00F523A3"/>
    <w:rsid w:val="00F52871"/>
    <w:rsid w:val="00F528DF"/>
    <w:rsid w:val="00F52F57"/>
    <w:rsid w:val="00F534F6"/>
    <w:rsid w:val="00F53E4A"/>
    <w:rsid w:val="00F548E9"/>
    <w:rsid w:val="00F54AF0"/>
    <w:rsid w:val="00F54DF1"/>
    <w:rsid w:val="00F5531B"/>
    <w:rsid w:val="00F56439"/>
    <w:rsid w:val="00F56805"/>
    <w:rsid w:val="00F56931"/>
    <w:rsid w:val="00F56B40"/>
    <w:rsid w:val="00F56FE6"/>
    <w:rsid w:val="00F5700C"/>
    <w:rsid w:val="00F5753E"/>
    <w:rsid w:val="00F60383"/>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5A0"/>
    <w:rsid w:val="00F700CB"/>
    <w:rsid w:val="00F701FC"/>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1D9B"/>
    <w:rsid w:val="00F925BE"/>
    <w:rsid w:val="00F93492"/>
    <w:rsid w:val="00F93693"/>
    <w:rsid w:val="00F93724"/>
    <w:rsid w:val="00F93FF8"/>
    <w:rsid w:val="00F94861"/>
    <w:rsid w:val="00F95535"/>
    <w:rsid w:val="00F95B5C"/>
    <w:rsid w:val="00F972EA"/>
    <w:rsid w:val="00F97705"/>
    <w:rsid w:val="00F97FA5"/>
    <w:rsid w:val="00F9E712"/>
    <w:rsid w:val="00FA02DB"/>
    <w:rsid w:val="00FA1BDD"/>
    <w:rsid w:val="00FA292D"/>
    <w:rsid w:val="00FA29D8"/>
    <w:rsid w:val="00FA2B11"/>
    <w:rsid w:val="00FA2CD6"/>
    <w:rsid w:val="00FA31F5"/>
    <w:rsid w:val="00FA33DF"/>
    <w:rsid w:val="00FA3484"/>
    <w:rsid w:val="00FA358E"/>
    <w:rsid w:val="00FA3602"/>
    <w:rsid w:val="00FA417B"/>
    <w:rsid w:val="00FA464A"/>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7A55"/>
    <w:rsid w:val="00FB7FD9"/>
    <w:rsid w:val="00FC13F8"/>
    <w:rsid w:val="00FC237E"/>
    <w:rsid w:val="00FC23E1"/>
    <w:rsid w:val="00FC2A6D"/>
    <w:rsid w:val="00FC2D6A"/>
    <w:rsid w:val="00FC353A"/>
    <w:rsid w:val="00FC37EA"/>
    <w:rsid w:val="00FC3B93"/>
    <w:rsid w:val="00FC57D5"/>
    <w:rsid w:val="00FC5966"/>
    <w:rsid w:val="00FC6108"/>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70"/>
    <w:rsid w:val="00FD4B51"/>
    <w:rsid w:val="00FD4D0A"/>
    <w:rsid w:val="00FD5623"/>
    <w:rsid w:val="00FD60F0"/>
    <w:rsid w:val="00FD6504"/>
    <w:rsid w:val="00FD6548"/>
    <w:rsid w:val="00FD66E3"/>
    <w:rsid w:val="00FD6923"/>
    <w:rsid w:val="00FE0828"/>
    <w:rsid w:val="00FE0BF1"/>
    <w:rsid w:val="00FE121F"/>
    <w:rsid w:val="00FE1354"/>
    <w:rsid w:val="00FE199C"/>
    <w:rsid w:val="00FE3302"/>
    <w:rsid w:val="00FE3655"/>
    <w:rsid w:val="00FE3745"/>
    <w:rsid w:val="00FE38B7"/>
    <w:rsid w:val="00FE3A98"/>
    <w:rsid w:val="00FE4378"/>
    <w:rsid w:val="00FE4382"/>
    <w:rsid w:val="00FE4F62"/>
    <w:rsid w:val="00FE5CB3"/>
    <w:rsid w:val="00FE608E"/>
    <w:rsid w:val="00FE618A"/>
    <w:rsid w:val="00FE74CD"/>
    <w:rsid w:val="00FE7821"/>
    <w:rsid w:val="00FE799E"/>
    <w:rsid w:val="00FE79BB"/>
    <w:rsid w:val="00FF00AF"/>
    <w:rsid w:val="00FF083B"/>
    <w:rsid w:val="00FF0DF6"/>
    <w:rsid w:val="00FF0E51"/>
    <w:rsid w:val="00FF0FD4"/>
    <w:rsid w:val="00FF1C02"/>
    <w:rsid w:val="00FF1E63"/>
    <w:rsid w:val="00FF27AE"/>
    <w:rsid w:val="00FF28EB"/>
    <w:rsid w:val="00FF355C"/>
    <w:rsid w:val="00FF3659"/>
    <w:rsid w:val="00FF3A5F"/>
    <w:rsid w:val="00FF48CA"/>
    <w:rsid w:val="00FF4C2F"/>
    <w:rsid w:val="00FF51E9"/>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DB6CD7"/>
    <w:rsid w:val="17043593"/>
    <w:rsid w:val="172030F5"/>
    <w:rsid w:val="173FF915"/>
    <w:rsid w:val="1744C2FD"/>
    <w:rsid w:val="17665006"/>
    <w:rsid w:val="176D4E07"/>
    <w:rsid w:val="1778956A"/>
    <w:rsid w:val="17861DC5"/>
    <w:rsid w:val="179453C2"/>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DD3BE9"/>
    <w:rsid w:val="4510CBB7"/>
    <w:rsid w:val="451CD8A8"/>
    <w:rsid w:val="4540DB05"/>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03DF59"/>
  <w15:chartTrackingRefBased/>
  <w15:docId w15:val="{E31D1B6F-F0B3-423A-9571-57DBD2E67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바탕"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787636"/>
    <w:pPr>
      <w:spacing w:line="312" w:lineRule="auto"/>
    </w:pPr>
    <w:rPr>
      <w:rFonts w:ascii="Franklin Gothic Book" w:hAnsi="Franklin Gothic Book"/>
      <w:spacing w:val="2"/>
      <w:kern w:val="21"/>
      <w:sz w:val="21"/>
    </w:rPr>
  </w:style>
  <w:style w:type="paragraph" w:styleId="1">
    <w:name w:val="heading 1"/>
    <w:basedOn w:val="a0"/>
    <w:next w:val="a0"/>
    <w:link w:val="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2">
    <w:name w:val="heading 2"/>
    <w:basedOn w:val="1"/>
    <w:next w:val="a0"/>
    <w:link w:val="2Char"/>
    <w:unhideWhenUsed/>
    <w:qFormat/>
    <w:rsid w:val="000A7858"/>
    <w:pPr>
      <w:numPr>
        <w:ilvl w:val="1"/>
      </w:numPr>
      <w:spacing w:before="360" w:after="80"/>
      <w:outlineLvl w:val="1"/>
    </w:pPr>
    <w:rPr>
      <w:rFonts w:cs="Arial"/>
      <w:caps w:val="0"/>
      <w:color w:val="057299"/>
      <w:sz w:val="26"/>
      <w:szCs w:val="22"/>
    </w:rPr>
  </w:style>
  <w:style w:type="paragraph" w:styleId="3">
    <w:name w:val="heading 3"/>
    <w:basedOn w:val="a0"/>
    <w:next w:val="a0"/>
    <w:link w:val="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4">
    <w:name w:val="heading 4"/>
    <w:basedOn w:val="3"/>
    <w:next w:val="a0"/>
    <w:link w:val="4Char"/>
    <w:unhideWhenUsed/>
    <w:qFormat/>
    <w:rsid w:val="000A7858"/>
    <w:pPr>
      <w:numPr>
        <w:ilvl w:val="0"/>
        <w:numId w:val="0"/>
      </w:numPr>
      <w:ind w:left="-3787" w:hanging="720"/>
      <w:outlineLvl w:val="3"/>
    </w:pPr>
    <w:rPr>
      <w:spacing w:val="-6"/>
    </w:rPr>
  </w:style>
  <w:style w:type="paragraph" w:styleId="5">
    <w:name w:val="heading 5"/>
    <w:basedOn w:val="a0"/>
    <w:next w:val="a0"/>
    <w:link w:val="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6">
    <w:name w:val="heading 6"/>
    <w:basedOn w:val="a0"/>
    <w:next w:val="a0"/>
    <w:link w:val="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7">
    <w:name w:val="heading 7"/>
    <w:basedOn w:val="a0"/>
    <w:next w:val="a0"/>
    <w:link w:val="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8">
    <w:name w:val="heading 8"/>
    <w:basedOn w:val="a0"/>
    <w:next w:val="a0"/>
    <w:link w:val="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9">
    <w:name w:val="heading 9"/>
    <w:basedOn w:val="a0"/>
    <w:next w:val="a0"/>
    <w:link w:val="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Char">
    <w:name w:val="제목 1 Char"/>
    <w:basedOn w:val="a1"/>
    <w:link w:val="1"/>
    <w:uiPriority w:val="9"/>
    <w:rsid w:val="000A7858"/>
    <w:rPr>
      <w:rFonts w:ascii="Century Gothic" w:eastAsiaTheme="majorEastAsia" w:hAnsi="Century Gothic" w:cstheme="majorBidi"/>
      <w:caps/>
      <w:color w:val="2B3A57"/>
      <w:kern w:val="21"/>
      <w:sz w:val="48"/>
      <w:szCs w:val="72"/>
    </w:rPr>
  </w:style>
  <w:style w:type="character" w:customStyle="1" w:styleId="2Char">
    <w:name w:val="제목 2 Char"/>
    <w:basedOn w:val="a1"/>
    <w:link w:val="2"/>
    <w:uiPriority w:val="9"/>
    <w:rsid w:val="000A7858"/>
    <w:rPr>
      <w:rFonts w:ascii="Century Gothic" w:eastAsiaTheme="majorEastAsia" w:hAnsi="Century Gothic" w:cs="Arial"/>
      <w:color w:val="057299"/>
      <w:kern w:val="21"/>
      <w:sz w:val="26"/>
    </w:rPr>
  </w:style>
  <w:style w:type="character" w:customStyle="1" w:styleId="3Char">
    <w:name w:val="제목 3 Char"/>
    <w:basedOn w:val="a1"/>
    <w:link w:val="3"/>
    <w:rsid w:val="000A7858"/>
    <w:rPr>
      <w:rFonts w:ascii="Century Gothic" w:eastAsiaTheme="majorEastAsia" w:hAnsi="Century Gothic" w:cs="Arial"/>
      <w:color w:val="0685B2"/>
      <w:kern w:val="21"/>
    </w:rPr>
  </w:style>
  <w:style w:type="character" w:customStyle="1" w:styleId="4Char">
    <w:name w:val="제목 4 Char"/>
    <w:basedOn w:val="a1"/>
    <w:link w:val="4"/>
    <w:uiPriority w:val="9"/>
    <w:rsid w:val="000A7858"/>
    <w:rPr>
      <w:rFonts w:ascii="Century Gothic" w:eastAsiaTheme="majorEastAsia" w:hAnsi="Century Gothic" w:cs="Arial"/>
      <w:color w:val="0685B2"/>
      <w:spacing w:val="-6"/>
      <w:kern w:val="21"/>
    </w:rPr>
  </w:style>
  <w:style w:type="character" w:customStyle="1" w:styleId="5Char">
    <w:name w:val="제목 5 Char"/>
    <w:basedOn w:val="a1"/>
    <w:link w:val="5"/>
    <w:uiPriority w:val="9"/>
    <w:rsid w:val="000A7858"/>
    <w:rPr>
      <w:rFonts w:ascii="Arial Bold" w:eastAsiaTheme="majorEastAsia" w:hAnsi="Arial Bold" w:cstheme="majorBidi"/>
      <w:b/>
      <w:color w:val="DAAE28" w:themeColor="accent1"/>
      <w:sz w:val="24"/>
    </w:rPr>
  </w:style>
  <w:style w:type="paragraph" w:styleId="a4">
    <w:name w:val="Quote"/>
    <w:basedOn w:val="a0"/>
    <w:next w:val="a0"/>
    <w:link w:val="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Char">
    <w:name w:val="인용 Char"/>
    <w:basedOn w:val="a1"/>
    <w:link w:val="a4"/>
    <w:uiPriority w:val="29"/>
    <w:rsid w:val="000A7858"/>
    <w:rPr>
      <w:rFonts w:ascii="Zilla Slab" w:hAnsi="Zilla Slab"/>
      <w:i/>
      <w:iCs/>
      <w:color w:val="4F5150" w:themeColor="text2"/>
      <w:sz w:val="20"/>
    </w:rPr>
  </w:style>
  <w:style w:type="paragraph" w:styleId="a5">
    <w:name w:val="Intense Quote"/>
    <w:basedOn w:val="a0"/>
    <w:next w:val="a0"/>
    <w:link w:val="Char0"/>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Char0">
    <w:name w:val="강한 인용 Char"/>
    <w:basedOn w:val="a1"/>
    <w:link w:val="a5"/>
    <w:uiPriority w:val="30"/>
    <w:rsid w:val="000A7858"/>
    <w:rPr>
      <w:rFonts w:ascii="Zilla Slab" w:hAnsi="Zilla Slab"/>
      <w:i/>
      <w:iCs/>
      <w:color w:val="DAAE28" w:themeColor="accent1"/>
    </w:rPr>
  </w:style>
  <w:style w:type="paragraph" w:styleId="a6">
    <w:name w:val="Subtitle"/>
    <w:basedOn w:val="a0"/>
    <w:next w:val="a0"/>
    <w:link w:val="Char1"/>
    <w:rsid w:val="000A7858"/>
    <w:pPr>
      <w:numPr>
        <w:ilvl w:val="1"/>
      </w:numPr>
      <w:jc w:val="center"/>
    </w:pPr>
    <w:rPr>
      <w:rFonts w:ascii="Zilla Slab" w:eastAsiaTheme="minorEastAsia" w:hAnsi="Zilla Slab"/>
      <w:color w:val="4F5150" w:themeColor="text2"/>
      <w:spacing w:val="15"/>
      <w:kern w:val="0"/>
      <w:sz w:val="48"/>
    </w:rPr>
  </w:style>
  <w:style w:type="character" w:customStyle="1" w:styleId="Char1">
    <w:name w:val="부제 Char"/>
    <w:basedOn w:val="a1"/>
    <w:link w:val="a6"/>
    <w:rsid w:val="000A7858"/>
    <w:rPr>
      <w:rFonts w:ascii="Zilla Slab" w:eastAsiaTheme="minorEastAsia" w:hAnsi="Zilla Slab"/>
      <w:color w:val="4F5150" w:themeColor="text2"/>
      <w:spacing w:val="15"/>
      <w:sz w:val="48"/>
    </w:rPr>
  </w:style>
  <w:style w:type="character" w:styleId="a7">
    <w:name w:val="Emphasis"/>
    <w:uiPriority w:val="20"/>
    <w:rsid w:val="000A7858"/>
    <w:rPr>
      <w:b/>
      <w:color w:val="DAAE28" w:themeColor="accent1"/>
      <w:sz w:val="24"/>
    </w:rPr>
  </w:style>
  <w:style w:type="character" w:styleId="a8">
    <w:name w:val="Subtle Reference"/>
    <w:basedOn w:val="a1"/>
    <w:uiPriority w:val="31"/>
    <w:qFormat/>
    <w:rsid w:val="000A7858"/>
    <w:rPr>
      <w:smallCaps/>
      <w:color w:val="4F5150" w:themeColor="text2"/>
    </w:rPr>
  </w:style>
  <w:style w:type="character" w:styleId="a9">
    <w:name w:val="Subtle Emphasis"/>
    <w:aliases w:val="Table Note"/>
    <w:basedOn w:val="a1"/>
    <w:uiPriority w:val="19"/>
    <w:qFormat/>
    <w:rsid w:val="000A7858"/>
    <w:rPr>
      <w:rFonts w:ascii="Arial" w:hAnsi="Arial"/>
      <w:i/>
      <w:iCs/>
      <w:color w:val="4F5150" w:themeColor="text2"/>
    </w:rPr>
  </w:style>
  <w:style w:type="paragraph" w:styleId="aa">
    <w:name w:val="Title"/>
    <w:basedOn w:val="a0"/>
    <w:next w:val="a0"/>
    <w:link w:val="Char2"/>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Char2">
    <w:name w:val="제목 Char"/>
    <w:basedOn w:val="a1"/>
    <w:link w:val="aa"/>
    <w:rsid w:val="000A7858"/>
    <w:rPr>
      <w:rFonts w:ascii="Arial Bold" w:eastAsia="Arial" w:hAnsi="Arial Bold" w:cs="Arial"/>
      <w:color w:val="DAAE28" w:themeColor="accent1"/>
      <w:sz w:val="72"/>
      <w:szCs w:val="40"/>
      <w:lang w:val="en"/>
    </w:rPr>
  </w:style>
  <w:style w:type="paragraph" w:styleId="ab">
    <w:name w:val="header"/>
    <w:basedOn w:val="a0"/>
    <w:link w:val="Char3"/>
    <w:uiPriority w:val="99"/>
    <w:unhideWhenUsed/>
    <w:rsid w:val="005005EE"/>
    <w:pPr>
      <w:tabs>
        <w:tab w:val="center" w:pos="4680"/>
        <w:tab w:val="right" w:pos="9360"/>
      </w:tabs>
      <w:spacing w:after="0" w:line="240" w:lineRule="auto"/>
    </w:pPr>
  </w:style>
  <w:style w:type="character" w:customStyle="1" w:styleId="Char3">
    <w:name w:val="머리글 Char"/>
    <w:basedOn w:val="a1"/>
    <w:link w:val="ab"/>
    <w:uiPriority w:val="99"/>
    <w:rsid w:val="005005EE"/>
    <w:rPr>
      <w:rFonts w:ascii="Arial" w:hAnsi="Arial"/>
      <w:sz w:val="20"/>
    </w:rPr>
  </w:style>
  <w:style w:type="paragraph" w:styleId="10">
    <w:name w:val="toc 1"/>
    <w:basedOn w:val="a0"/>
    <w:next w:val="a0"/>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20">
    <w:name w:val="toc 2"/>
    <w:basedOn w:val="a0"/>
    <w:next w:val="a0"/>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ac">
    <w:name w:val="footer"/>
    <w:basedOn w:val="a0"/>
    <w:link w:val="Char4"/>
    <w:uiPriority w:val="99"/>
    <w:unhideWhenUsed/>
    <w:rsid w:val="005005EE"/>
    <w:pPr>
      <w:tabs>
        <w:tab w:val="center" w:pos="4680"/>
        <w:tab w:val="right" w:pos="9360"/>
      </w:tabs>
      <w:spacing w:after="0" w:line="240" w:lineRule="auto"/>
    </w:pPr>
    <w:rPr>
      <w:color w:val="66AD47" w:themeColor="accent4"/>
    </w:rPr>
  </w:style>
  <w:style w:type="character" w:customStyle="1" w:styleId="Char4">
    <w:name w:val="바닥글 Char"/>
    <w:basedOn w:val="a1"/>
    <w:link w:val="ac"/>
    <w:uiPriority w:val="99"/>
    <w:rsid w:val="005005EE"/>
    <w:rPr>
      <w:rFonts w:ascii="Arial" w:hAnsi="Arial"/>
      <w:color w:val="66AD47" w:themeColor="accent4"/>
      <w:sz w:val="20"/>
    </w:rPr>
  </w:style>
  <w:style w:type="paragraph" w:styleId="a">
    <w:name w:val="List Paragraph"/>
    <w:basedOn w:val="Compact"/>
    <w:uiPriority w:val="34"/>
    <w:qFormat/>
    <w:rsid w:val="000A7858"/>
    <w:pPr>
      <w:numPr>
        <w:numId w:val="45"/>
      </w:numPr>
      <w:spacing w:after="100" w:line="288" w:lineRule="auto"/>
    </w:pPr>
  </w:style>
  <w:style w:type="character" w:styleId="ad">
    <w:name w:val="Hyperlink"/>
    <w:basedOn w:val="a1"/>
    <w:uiPriority w:val="99"/>
    <w:unhideWhenUsed/>
    <w:rsid w:val="00F8683A"/>
    <w:rPr>
      <w:color w:val="000000" w:themeColor="hyperlink"/>
      <w:u w:val="single"/>
    </w:rPr>
  </w:style>
  <w:style w:type="character" w:styleId="ae">
    <w:name w:val="FollowedHyperlink"/>
    <w:basedOn w:val="a1"/>
    <w:unhideWhenUsed/>
    <w:rsid w:val="00F8683A"/>
    <w:rPr>
      <w:color w:val="000000" w:themeColor="followedHyperlink"/>
      <w:u w:val="single"/>
    </w:rPr>
  </w:style>
  <w:style w:type="table" w:styleId="5-1">
    <w:name w:val="Grid Table 5 Dark Accent 1"/>
    <w:basedOn w:val="a2"/>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3-1">
    <w:name w:val="List Table 3 Accent 1"/>
    <w:basedOn w:val="a2"/>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4-1">
    <w:name w:val="List Table 4 Accent 1"/>
    <w:basedOn w:val="a2"/>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
    <w:name w:val="TOC Heading"/>
    <w:basedOn w:val="1"/>
    <w:next w:val="a0"/>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a0"/>
    <w:qFormat/>
    <w:rsid w:val="000A7858"/>
    <w:pPr>
      <w:spacing w:before="36" w:after="36" w:line="240" w:lineRule="auto"/>
    </w:pPr>
    <w:rPr>
      <w:szCs w:val="24"/>
    </w:rPr>
  </w:style>
  <w:style w:type="paragraph" w:customStyle="1" w:styleId="Author">
    <w:name w:val="Author"/>
    <w:next w:val="a0"/>
    <w:rsid w:val="000A7858"/>
    <w:pPr>
      <w:keepNext/>
      <w:keepLines/>
      <w:spacing w:after="200" w:line="240" w:lineRule="auto"/>
      <w:jc w:val="center"/>
    </w:pPr>
    <w:rPr>
      <w:rFonts w:ascii="Arial" w:hAnsi="Arial"/>
      <w:sz w:val="24"/>
      <w:szCs w:val="24"/>
    </w:rPr>
  </w:style>
  <w:style w:type="paragraph" w:styleId="af">
    <w:name w:val="Date"/>
    <w:next w:val="a0"/>
    <w:link w:val="Char5"/>
    <w:rsid w:val="000A7858"/>
    <w:pPr>
      <w:keepNext/>
      <w:keepLines/>
      <w:spacing w:after="200" w:line="240" w:lineRule="auto"/>
      <w:jc w:val="center"/>
    </w:pPr>
    <w:rPr>
      <w:sz w:val="24"/>
      <w:szCs w:val="24"/>
    </w:rPr>
  </w:style>
  <w:style w:type="character" w:customStyle="1" w:styleId="Char5">
    <w:name w:val="날짜 Char"/>
    <w:basedOn w:val="a1"/>
    <w:link w:val="af"/>
    <w:rsid w:val="000A7858"/>
    <w:rPr>
      <w:sz w:val="24"/>
      <w:szCs w:val="24"/>
    </w:rPr>
  </w:style>
  <w:style w:type="paragraph" w:customStyle="1" w:styleId="Abstract">
    <w:name w:val="Abstract"/>
    <w:basedOn w:val="a0"/>
    <w:next w:val="a0"/>
    <w:rsid w:val="000A7858"/>
    <w:pPr>
      <w:keepNext/>
      <w:keepLines/>
      <w:spacing w:before="300" w:after="300" w:line="240" w:lineRule="auto"/>
    </w:pPr>
    <w:rPr>
      <w:szCs w:val="20"/>
    </w:rPr>
  </w:style>
  <w:style w:type="paragraph" w:styleId="af0">
    <w:name w:val="Bibliography"/>
    <w:basedOn w:val="a0"/>
    <w:rsid w:val="000A7858"/>
    <w:pPr>
      <w:spacing w:before="180" w:after="180" w:line="240" w:lineRule="auto"/>
    </w:pPr>
    <w:rPr>
      <w:szCs w:val="24"/>
    </w:rPr>
  </w:style>
  <w:style w:type="paragraph" w:customStyle="1" w:styleId="BlockQuote">
    <w:name w:val="Block Quote"/>
    <w:basedOn w:val="a0"/>
    <w:next w:val="a0"/>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af1">
    <w:name w:val="footnote text"/>
    <w:aliases w:val="Footnote Text Char Char Char Char Char Char,Footnote Text Char Char Char Char1,Footnote Text Char Char Char Char Char1,Footnote Text Char Char Char Char Char,Footnote Text Char Char Char,Footnote Text Char Char Char Cha"/>
    <w:basedOn w:val="a0"/>
    <w:link w:val="Char6"/>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Char6">
    <w:name w:val="각주 텍스트 Char"/>
    <w:aliases w:val="Footnote Text Char Char Char Char Char Char Char,Footnote Text Char Char Char Char1 Char,Footnote Text Char Char Char Char Char1 Char,Footnote Text Char Char Char Char Char Char1,Footnote Text Char Char Char Char"/>
    <w:basedOn w:val="a1"/>
    <w:link w:val="af1"/>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a0"/>
    <w:next w:val="Definition"/>
    <w:rsid w:val="00C25CD5"/>
    <w:pPr>
      <w:keepNext/>
      <w:keepLines/>
      <w:spacing w:before="180" w:after="0" w:line="240" w:lineRule="auto"/>
    </w:pPr>
    <w:rPr>
      <w:b/>
      <w:szCs w:val="24"/>
    </w:rPr>
  </w:style>
  <w:style w:type="paragraph" w:customStyle="1" w:styleId="Definition">
    <w:name w:val="Definition"/>
    <w:basedOn w:val="a0"/>
    <w:rsid w:val="00C25CD5"/>
    <w:pPr>
      <w:spacing w:before="180" w:after="180" w:line="240" w:lineRule="auto"/>
    </w:pPr>
    <w:rPr>
      <w:szCs w:val="24"/>
    </w:rPr>
  </w:style>
  <w:style w:type="paragraph" w:styleId="af2">
    <w:name w:val="Body Text"/>
    <w:basedOn w:val="a0"/>
    <w:link w:val="Char7"/>
    <w:rsid w:val="00C25CD5"/>
    <w:pPr>
      <w:spacing w:before="180" w:after="120" w:line="240" w:lineRule="auto"/>
    </w:pPr>
    <w:rPr>
      <w:szCs w:val="24"/>
    </w:rPr>
  </w:style>
  <w:style w:type="character" w:customStyle="1" w:styleId="Char7">
    <w:name w:val="본문 Char"/>
    <w:basedOn w:val="a1"/>
    <w:link w:val="af2"/>
    <w:rsid w:val="00C25CD5"/>
    <w:rPr>
      <w:sz w:val="20"/>
      <w:szCs w:val="24"/>
    </w:rPr>
  </w:style>
  <w:style w:type="paragraph" w:customStyle="1" w:styleId="TableCaption">
    <w:name w:val="Table Caption"/>
    <w:basedOn w:val="a0"/>
    <w:rsid w:val="00C25CD5"/>
    <w:pPr>
      <w:spacing w:after="120" w:line="240" w:lineRule="auto"/>
    </w:pPr>
    <w:rPr>
      <w:i/>
      <w:szCs w:val="24"/>
    </w:rPr>
  </w:style>
  <w:style w:type="paragraph" w:customStyle="1" w:styleId="ImageCaption">
    <w:name w:val="Image Caption"/>
    <w:basedOn w:val="a0"/>
    <w:rsid w:val="00C25CD5"/>
    <w:pPr>
      <w:spacing w:after="120" w:line="240" w:lineRule="auto"/>
    </w:pPr>
    <w:rPr>
      <w:i/>
      <w:szCs w:val="24"/>
    </w:rPr>
  </w:style>
  <w:style w:type="character" w:customStyle="1" w:styleId="VerbatimChar">
    <w:name w:val="Verbatim Char"/>
    <w:basedOn w:val="Char7"/>
    <w:link w:val="SourceCode"/>
    <w:rsid w:val="00C25CD5"/>
    <w:rPr>
      <w:rFonts w:ascii="Consolas" w:hAnsi="Consolas"/>
      <w:sz w:val="20"/>
      <w:szCs w:val="24"/>
    </w:rPr>
  </w:style>
  <w:style w:type="paragraph" w:customStyle="1" w:styleId="SourceCode">
    <w:name w:val="Source Code"/>
    <w:basedOn w:val="a0"/>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Char7"/>
    <w:rsid w:val="00C25CD5"/>
    <w:rPr>
      <w:sz w:val="20"/>
      <w:szCs w:val="24"/>
      <w:vertAlign w:val="superscript"/>
    </w:rPr>
  </w:style>
  <w:style w:type="character" w:customStyle="1" w:styleId="Link">
    <w:name w:val="Link"/>
    <w:basedOn w:val="Char7"/>
    <w:rsid w:val="00C25CD5"/>
    <w:rPr>
      <w:color w:val="DAAE28" w:themeColor="accent1"/>
      <w:sz w:val="20"/>
      <w:szCs w:val="24"/>
    </w:rPr>
  </w:style>
  <w:style w:type="paragraph" w:customStyle="1" w:styleId="SourceCode1">
    <w:name w:val="Source Code1"/>
    <w:basedOn w:val="a0"/>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af3">
    <w:name w:val="annotation reference"/>
    <w:basedOn w:val="a1"/>
    <w:uiPriority w:val="99"/>
    <w:unhideWhenUsed/>
    <w:rsid w:val="00C25CD5"/>
    <w:rPr>
      <w:sz w:val="16"/>
      <w:szCs w:val="16"/>
    </w:rPr>
  </w:style>
  <w:style w:type="paragraph" w:styleId="af4">
    <w:name w:val="annotation text"/>
    <w:basedOn w:val="a0"/>
    <w:link w:val="Char8"/>
    <w:uiPriority w:val="99"/>
    <w:unhideWhenUsed/>
    <w:rsid w:val="00C25CD5"/>
    <w:pPr>
      <w:spacing w:before="180" w:after="180" w:line="240" w:lineRule="auto"/>
    </w:pPr>
    <w:rPr>
      <w:szCs w:val="20"/>
    </w:rPr>
  </w:style>
  <w:style w:type="character" w:customStyle="1" w:styleId="Char8">
    <w:name w:val="메모 텍스트 Char"/>
    <w:basedOn w:val="a1"/>
    <w:link w:val="af4"/>
    <w:uiPriority w:val="99"/>
    <w:rsid w:val="00C25CD5"/>
    <w:rPr>
      <w:sz w:val="20"/>
      <w:szCs w:val="20"/>
    </w:rPr>
  </w:style>
  <w:style w:type="paragraph" w:styleId="af5">
    <w:name w:val="annotation subject"/>
    <w:basedOn w:val="af4"/>
    <w:next w:val="af4"/>
    <w:link w:val="Char9"/>
    <w:semiHidden/>
    <w:unhideWhenUsed/>
    <w:rsid w:val="00C25CD5"/>
    <w:rPr>
      <w:b/>
      <w:bCs/>
    </w:rPr>
  </w:style>
  <w:style w:type="character" w:customStyle="1" w:styleId="Char9">
    <w:name w:val="메모 주제 Char"/>
    <w:basedOn w:val="Char8"/>
    <w:link w:val="af5"/>
    <w:semiHidden/>
    <w:rsid w:val="00C25CD5"/>
    <w:rPr>
      <w:b/>
      <w:bCs/>
      <w:sz w:val="20"/>
      <w:szCs w:val="20"/>
    </w:rPr>
  </w:style>
  <w:style w:type="paragraph" w:styleId="af6">
    <w:name w:val="Balloon Text"/>
    <w:basedOn w:val="a0"/>
    <w:link w:val="Chara"/>
    <w:semiHidden/>
    <w:unhideWhenUsed/>
    <w:rsid w:val="00C25CD5"/>
    <w:pPr>
      <w:spacing w:after="0" w:line="240" w:lineRule="auto"/>
    </w:pPr>
    <w:rPr>
      <w:rFonts w:ascii="Segoe UI" w:hAnsi="Segoe UI" w:cs="Segoe UI"/>
      <w:sz w:val="18"/>
      <w:szCs w:val="18"/>
    </w:rPr>
  </w:style>
  <w:style w:type="character" w:customStyle="1" w:styleId="Chara">
    <w:name w:val="풍선 도움말 텍스트 Char"/>
    <w:basedOn w:val="a1"/>
    <w:link w:val="af6"/>
    <w:semiHidden/>
    <w:rsid w:val="00C25CD5"/>
    <w:rPr>
      <w:rFonts w:ascii="Segoe UI" w:hAnsi="Segoe UI" w:cs="Segoe UI"/>
      <w:sz w:val="18"/>
      <w:szCs w:val="18"/>
    </w:rPr>
  </w:style>
  <w:style w:type="paragraph" w:styleId="30">
    <w:name w:val="toc 3"/>
    <w:basedOn w:val="a0"/>
    <w:next w:val="a0"/>
    <w:autoRedefine/>
    <w:uiPriority w:val="39"/>
    <w:unhideWhenUsed/>
    <w:rsid w:val="00C25CD5"/>
    <w:pPr>
      <w:tabs>
        <w:tab w:val="right" w:leader="dot" w:pos="9350"/>
      </w:tabs>
      <w:spacing w:before="180" w:after="100" w:line="240" w:lineRule="auto"/>
      <w:ind w:left="180"/>
    </w:pPr>
    <w:rPr>
      <w:szCs w:val="24"/>
    </w:rPr>
  </w:style>
  <w:style w:type="character" w:styleId="af7">
    <w:name w:val="line number"/>
    <w:basedOn w:val="a1"/>
    <w:semiHidden/>
    <w:unhideWhenUsed/>
    <w:rsid w:val="00C25CD5"/>
  </w:style>
  <w:style w:type="paragraph" w:styleId="af8">
    <w:name w:val="Normal (Web)"/>
    <w:basedOn w:val="a0"/>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af9">
    <w:name w:val="Strong"/>
    <w:basedOn w:val="a1"/>
    <w:uiPriority w:val="22"/>
    <w:qFormat/>
    <w:rsid w:val="000A7858"/>
    <w:rPr>
      <w:b/>
      <w:bCs/>
    </w:rPr>
  </w:style>
  <w:style w:type="character" w:styleId="afa">
    <w:name w:val="footnote reference"/>
    <w:basedOn w:val="a1"/>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40">
    <w:name w:val="toc 4"/>
    <w:basedOn w:val="a0"/>
    <w:next w:val="a0"/>
    <w:autoRedefine/>
    <w:uiPriority w:val="39"/>
    <w:unhideWhenUsed/>
    <w:rsid w:val="00C25CD5"/>
    <w:pPr>
      <w:spacing w:after="100" w:line="259" w:lineRule="auto"/>
      <w:ind w:left="660"/>
    </w:pPr>
    <w:rPr>
      <w:sz w:val="22"/>
    </w:rPr>
  </w:style>
  <w:style w:type="paragraph" w:styleId="50">
    <w:name w:val="toc 5"/>
    <w:basedOn w:val="a0"/>
    <w:next w:val="a0"/>
    <w:autoRedefine/>
    <w:uiPriority w:val="39"/>
    <w:unhideWhenUsed/>
    <w:rsid w:val="00C25CD5"/>
    <w:pPr>
      <w:spacing w:after="100" w:line="259" w:lineRule="auto"/>
      <w:ind w:left="880"/>
    </w:pPr>
    <w:rPr>
      <w:sz w:val="22"/>
    </w:rPr>
  </w:style>
  <w:style w:type="paragraph" w:styleId="60">
    <w:name w:val="toc 6"/>
    <w:basedOn w:val="a0"/>
    <w:next w:val="a0"/>
    <w:autoRedefine/>
    <w:uiPriority w:val="39"/>
    <w:unhideWhenUsed/>
    <w:rsid w:val="00C25CD5"/>
    <w:pPr>
      <w:spacing w:after="100" w:line="259" w:lineRule="auto"/>
      <w:ind w:left="1100"/>
    </w:pPr>
    <w:rPr>
      <w:sz w:val="22"/>
    </w:rPr>
  </w:style>
  <w:style w:type="paragraph" w:styleId="70">
    <w:name w:val="toc 7"/>
    <w:basedOn w:val="a0"/>
    <w:next w:val="a0"/>
    <w:autoRedefine/>
    <w:uiPriority w:val="39"/>
    <w:unhideWhenUsed/>
    <w:rsid w:val="00C25CD5"/>
    <w:pPr>
      <w:spacing w:after="100" w:line="259" w:lineRule="auto"/>
      <w:ind w:left="1320"/>
    </w:pPr>
    <w:rPr>
      <w:sz w:val="22"/>
    </w:rPr>
  </w:style>
  <w:style w:type="paragraph" w:styleId="80">
    <w:name w:val="toc 8"/>
    <w:basedOn w:val="a0"/>
    <w:next w:val="a0"/>
    <w:autoRedefine/>
    <w:uiPriority w:val="39"/>
    <w:unhideWhenUsed/>
    <w:rsid w:val="00C25CD5"/>
    <w:pPr>
      <w:spacing w:after="100" w:line="259" w:lineRule="auto"/>
      <w:ind w:left="1540"/>
    </w:pPr>
    <w:rPr>
      <w:sz w:val="22"/>
    </w:rPr>
  </w:style>
  <w:style w:type="paragraph" w:styleId="90">
    <w:name w:val="toc 9"/>
    <w:basedOn w:val="a0"/>
    <w:next w:val="a0"/>
    <w:autoRedefine/>
    <w:uiPriority w:val="39"/>
    <w:unhideWhenUsed/>
    <w:rsid w:val="00C25CD5"/>
    <w:pPr>
      <w:spacing w:after="100" w:line="259" w:lineRule="auto"/>
      <w:ind w:left="1760"/>
    </w:pPr>
    <w:rPr>
      <w:sz w:val="22"/>
    </w:rPr>
  </w:style>
  <w:style w:type="character" w:customStyle="1" w:styleId="apple-tab-span">
    <w:name w:val="apple-tab-span"/>
    <w:basedOn w:val="a1"/>
    <w:rsid w:val="00C25CD5"/>
  </w:style>
  <w:style w:type="character" w:styleId="afb">
    <w:name w:val="Intense Emphasis"/>
    <w:basedOn w:val="a1"/>
    <w:uiPriority w:val="21"/>
    <w:rsid w:val="000A7858"/>
    <w:rPr>
      <w:rFonts w:ascii="Arial" w:hAnsi="Arial"/>
      <w:b/>
      <w:i/>
      <w:color w:val="DAAE28" w:themeColor="accent1"/>
      <w:sz w:val="24"/>
    </w:rPr>
  </w:style>
  <w:style w:type="character" w:styleId="afc">
    <w:name w:val="Book Title"/>
    <w:basedOn w:val="a1"/>
    <w:uiPriority w:val="33"/>
    <w:qFormat/>
    <w:rsid w:val="000A7858"/>
    <w:rPr>
      <w:rFonts w:ascii="Arial" w:hAnsi="Arial"/>
      <w:b/>
      <w:bCs/>
      <w:i/>
      <w:iCs/>
      <w:spacing w:val="5"/>
    </w:rPr>
  </w:style>
  <w:style w:type="character" w:customStyle="1" w:styleId="6Char">
    <w:name w:val="제목 6 Char"/>
    <w:basedOn w:val="a1"/>
    <w:link w:val="6"/>
    <w:uiPriority w:val="9"/>
    <w:rsid w:val="009E5EBE"/>
    <w:rPr>
      <w:rFonts w:asciiTheme="majorHAnsi" w:eastAsiaTheme="majorEastAsia" w:hAnsiTheme="majorHAnsi" w:cstheme="majorBidi"/>
      <w:i/>
      <w:iCs/>
      <w:sz w:val="24"/>
      <w:szCs w:val="24"/>
    </w:rPr>
  </w:style>
  <w:style w:type="character" w:customStyle="1" w:styleId="7Char">
    <w:name w:val="제목 7 Char"/>
    <w:basedOn w:val="a1"/>
    <w:link w:val="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8Char">
    <w:name w:val="제목 8 Char"/>
    <w:basedOn w:val="a1"/>
    <w:link w:val="8"/>
    <w:uiPriority w:val="9"/>
    <w:rsid w:val="000A7858"/>
    <w:rPr>
      <w:rFonts w:asciiTheme="majorHAnsi" w:eastAsiaTheme="majorEastAsia" w:hAnsiTheme="majorHAnsi" w:cstheme="majorBidi"/>
      <w:color w:val="272727" w:themeColor="text1" w:themeTint="D8"/>
      <w:sz w:val="21"/>
      <w:szCs w:val="21"/>
    </w:rPr>
  </w:style>
  <w:style w:type="character" w:customStyle="1" w:styleId="9Char">
    <w:name w:val="제목 9 Char"/>
    <w:basedOn w:val="a1"/>
    <w:link w:val="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a0"/>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a1"/>
    <w:link w:val="Intra-sectionheader"/>
    <w:rsid w:val="00193D61"/>
    <w:rPr>
      <w:rFonts w:ascii="Century Gothic" w:hAnsi="Century Gothic"/>
      <w:color w:val="067198" w:themeColor="accent5"/>
      <w:sz w:val="24"/>
    </w:rPr>
  </w:style>
  <w:style w:type="paragraph" w:styleId="afd">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afd"/>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a1"/>
    <w:link w:val="Tableinstructions"/>
    <w:uiPriority w:val="6"/>
    <w:rsid w:val="00A40B7F"/>
    <w:rPr>
      <w:rFonts w:ascii="Arial" w:eastAsia="MS Mincho" w:hAnsi="Arial" w:cs="Times New Roman"/>
      <w:i/>
      <w:iCs/>
      <w:color w:val="575958" w:themeColor="text2" w:themeTint="F2"/>
      <w:sz w:val="20"/>
      <w:szCs w:val="24"/>
      <w:lang w:val="en-GB"/>
    </w:rPr>
  </w:style>
  <w:style w:type="table" w:styleId="4-10">
    <w:name w:val="Grid Table 4 Accent 1"/>
    <w:basedOn w:val="a2"/>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afe">
    <w:name w:val="Table Grid"/>
    <w:basedOn w:val="a2"/>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a0"/>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afd"/>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a0"/>
    <w:link w:val="TableheaderChar"/>
    <w:uiPriority w:val="7"/>
    <w:rsid w:val="00675EF9"/>
    <w:pPr>
      <w:spacing w:after="120" w:line="288" w:lineRule="auto"/>
    </w:pPr>
    <w:rPr>
      <w:sz w:val="22"/>
    </w:rPr>
  </w:style>
  <w:style w:type="character" w:customStyle="1" w:styleId="TableheaderChar">
    <w:name w:val="Table header Char"/>
    <w:basedOn w:val="a1"/>
    <w:link w:val="Tableheader"/>
    <w:uiPriority w:val="7"/>
    <w:rsid w:val="00675EF9"/>
    <w:rPr>
      <w:rFonts w:ascii="Arial" w:hAnsi="Arial"/>
    </w:rPr>
  </w:style>
  <w:style w:type="paragraph" w:customStyle="1" w:styleId="Heading31">
    <w:name w:val="Heading 31"/>
    <w:basedOn w:val="3"/>
    <w:link w:val="heading3Char"/>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
    <w:name w:val="heading 3 Char"/>
    <w:link w:val="Heading31"/>
    <w:rsid w:val="00A226CA"/>
    <w:rPr>
      <w:rFonts w:ascii="Arial Bold" w:eastAsia="Times New Roman" w:hAnsi="Arial Bold" w:cs="Arial"/>
      <w:b/>
      <w:bCs/>
      <w:color w:val="005B82"/>
      <w:sz w:val="20"/>
      <w:szCs w:val="20"/>
      <w:lang w:val="en-CA"/>
    </w:rPr>
  </w:style>
  <w:style w:type="paragraph" w:styleId="aff">
    <w:name w:val="Revision"/>
    <w:hidden/>
    <w:semiHidden/>
    <w:rsid w:val="008143E6"/>
    <w:pPr>
      <w:spacing w:after="0" w:line="240" w:lineRule="auto"/>
    </w:pPr>
    <w:rPr>
      <w:rFonts w:ascii="Arial" w:hAnsi="Arial"/>
      <w:sz w:val="20"/>
    </w:rPr>
  </w:style>
  <w:style w:type="character" w:styleId="aff0">
    <w:name w:val="Placeholder Text"/>
    <w:basedOn w:val="a1"/>
    <w:uiPriority w:val="99"/>
    <w:semiHidden/>
    <w:rsid w:val="00A12A4B"/>
    <w:rPr>
      <w:color w:val="808080"/>
    </w:rPr>
  </w:style>
  <w:style w:type="paragraph" w:styleId="aff1">
    <w:name w:val="caption"/>
    <w:basedOn w:val="a0"/>
    <w:next w:val="a0"/>
    <w:uiPriority w:val="35"/>
    <w:unhideWhenUsed/>
    <w:qFormat/>
    <w:rsid w:val="000A7858"/>
    <w:pPr>
      <w:spacing w:after="200"/>
    </w:pPr>
    <w:rPr>
      <w:rFonts w:ascii="Century Gothic" w:hAnsi="Century Gothic"/>
      <w:b/>
      <w:iCs/>
      <w:color w:val="595959" w:themeColor="text1" w:themeTint="A6"/>
      <w:sz w:val="20"/>
      <w:szCs w:val="18"/>
    </w:rPr>
  </w:style>
  <w:style w:type="character" w:styleId="aff2">
    <w:name w:val="Intense Reference"/>
    <w:basedOn w:val="a1"/>
    <w:uiPriority w:val="32"/>
    <w:qFormat/>
    <w:rsid w:val="009E5EBE"/>
    <w:rPr>
      <w:b/>
      <w:bCs/>
      <w:smallCaps/>
      <w:color w:val="DAAE28" w:themeColor="accent1"/>
      <w:spacing w:val="5"/>
    </w:rPr>
  </w:style>
  <w:style w:type="table" w:styleId="5-2">
    <w:name w:val="Grid Table 5 Dark Accent 2"/>
    <w:basedOn w:val="a2"/>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0">
    <w:name w:val="TOC"/>
    <w:basedOn w:val="1"/>
    <w:link w:val="TOCChar"/>
    <w:qFormat/>
    <w:rsid w:val="000A7858"/>
    <w:pPr>
      <w:numPr>
        <w:numId w:val="0"/>
      </w:numPr>
      <w:pBdr>
        <w:bottom w:val="single" w:sz="4" w:space="1" w:color="2B3A57"/>
      </w:pBdr>
      <w:spacing w:after="360"/>
      <w:ind w:left="720" w:hanging="720"/>
    </w:pPr>
  </w:style>
  <w:style w:type="character" w:customStyle="1" w:styleId="TOCChar">
    <w:name w:val="TOC Char"/>
    <w:basedOn w:val="1Char"/>
    <w:link w:val="TOC0"/>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a0"/>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a1"/>
    <w:link w:val="SDVFootnote"/>
    <w:rsid w:val="000A7858"/>
    <w:rPr>
      <w:rFonts w:ascii="Calibri Light" w:hAnsi="Calibri Light"/>
      <w:color w:val="4F5150"/>
      <w:kern w:val="21"/>
      <w:sz w:val="18"/>
      <w:szCs w:val="18"/>
    </w:rPr>
  </w:style>
  <w:style w:type="paragraph" w:customStyle="1" w:styleId="Heading3a">
    <w:name w:val="Heading 3a"/>
    <w:basedOn w:val="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aff1"/>
    <w:qFormat/>
    <w:rsid w:val="000A7858"/>
    <w:rPr>
      <w:color w:val="404040" w:themeColor="text1" w:themeTint="BF"/>
    </w:rPr>
  </w:style>
  <w:style w:type="paragraph" w:customStyle="1" w:styleId="Heading3b">
    <w:name w:val="Heading 3b"/>
    <w:basedOn w:val="3"/>
    <w:qFormat/>
    <w:rsid w:val="000A7858"/>
    <w:pPr>
      <w:numPr>
        <w:ilvl w:val="0"/>
        <w:numId w:val="36"/>
      </w:numPr>
      <w:ind w:left="1080"/>
    </w:pPr>
    <w:rPr>
      <w:b/>
      <w:sz w:val="26"/>
    </w:rPr>
  </w:style>
  <w:style w:type="paragraph" w:customStyle="1" w:styleId="Note">
    <w:name w:val="Note"/>
    <w:basedOn w:val="a0"/>
    <w:link w:val="NoteChar"/>
    <w:qFormat/>
    <w:rsid w:val="000A7858"/>
    <w:pPr>
      <w:spacing w:before="180" w:after="240" w:line="264" w:lineRule="auto"/>
    </w:pPr>
    <w:rPr>
      <w:i/>
      <w:color w:val="4F5150" w:themeColor="text2"/>
    </w:rPr>
  </w:style>
  <w:style w:type="paragraph" w:customStyle="1" w:styleId="TableHeader0">
    <w:name w:val="Table Header"/>
    <w:basedOn w:val="a0"/>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a1"/>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a0"/>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a1"/>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ab"/>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Char3"/>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a2"/>
    <w:next w:val="5-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1"/>
    <w:link w:val="TemplateTitleChar"/>
    <w:qFormat/>
    <w:rsid w:val="00146584"/>
    <w:pPr>
      <w:numPr>
        <w:numId w:val="0"/>
      </w:numPr>
      <w:jc w:val="center"/>
    </w:pPr>
  </w:style>
  <w:style w:type="character" w:customStyle="1" w:styleId="TemplateTitleChar">
    <w:name w:val="Template Title Char"/>
    <w:basedOn w:val="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a1"/>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aff3">
    <w:name w:val="Body Text Indent"/>
    <w:basedOn w:val="a0"/>
    <w:link w:val="Charb"/>
    <w:uiPriority w:val="99"/>
    <w:semiHidden/>
    <w:unhideWhenUsed/>
    <w:rsid w:val="00DB1A60"/>
    <w:pPr>
      <w:spacing w:after="120"/>
      <w:ind w:left="360"/>
    </w:pPr>
  </w:style>
  <w:style w:type="character" w:customStyle="1" w:styleId="Charb">
    <w:name w:val="본문 들여쓰기 Char"/>
    <w:basedOn w:val="a1"/>
    <w:link w:val="aff3"/>
    <w:uiPriority w:val="99"/>
    <w:semiHidden/>
    <w:rsid w:val="00DB1A60"/>
    <w:rPr>
      <w:rFonts w:ascii="Franklin Gothic Book" w:hAnsi="Franklin Gothic Book"/>
      <w:spacing w:val="2"/>
      <w:kern w:val="21"/>
      <w:sz w:val="21"/>
    </w:rPr>
  </w:style>
  <w:style w:type="paragraph" w:styleId="21">
    <w:name w:val="Body Text Indent 2"/>
    <w:basedOn w:val="a0"/>
    <w:link w:val="2Char0"/>
    <w:uiPriority w:val="99"/>
    <w:semiHidden/>
    <w:unhideWhenUsed/>
    <w:rsid w:val="00DB1A60"/>
    <w:pPr>
      <w:spacing w:after="120" w:line="480" w:lineRule="auto"/>
      <w:ind w:left="360"/>
    </w:pPr>
  </w:style>
  <w:style w:type="character" w:customStyle="1" w:styleId="2Char0">
    <w:name w:val="본문 들여쓰기 2 Char"/>
    <w:basedOn w:val="a1"/>
    <w:link w:val="21"/>
    <w:uiPriority w:val="99"/>
    <w:semiHidden/>
    <w:rsid w:val="00DB1A60"/>
    <w:rPr>
      <w:rFonts w:ascii="Franklin Gothic Book" w:hAnsi="Franklin Gothic Book"/>
      <w:spacing w:val="2"/>
      <w:kern w:val="21"/>
      <w:sz w:val="21"/>
    </w:rPr>
  </w:style>
  <w:style w:type="paragraph" w:styleId="31">
    <w:name w:val="Body Text Indent 3"/>
    <w:basedOn w:val="a0"/>
    <w:link w:val="3Char0"/>
    <w:uiPriority w:val="99"/>
    <w:semiHidden/>
    <w:unhideWhenUsed/>
    <w:rsid w:val="00DB1A60"/>
    <w:pPr>
      <w:spacing w:after="120"/>
      <w:ind w:left="360"/>
    </w:pPr>
    <w:rPr>
      <w:sz w:val="16"/>
      <w:szCs w:val="16"/>
    </w:rPr>
  </w:style>
  <w:style w:type="character" w:customStyle="1" w:styleId="3Char0">
    <w:name w:val="본문 들여쓰기 3 Char"/>
    <w:basedOn w:val="a1"/>
    <w:link w:val="31"/>
    <w:uiPriority w:val="99"/>
    <w:semiHidden/>
    <w:rsid w:val="00DB1A60"/>
    <w:rPr>
      <w:rFonts w:ascii="Franklin Gothic Book" w:hAnsi="Franklin Gothic Book"/>
      <w:spacing w:val="2"/>
      <w:kern w:val="21"/>
      <w:sz w:val="16"/>
      <w:szCs w:val="16"/>
    </w:rPr>
  </w:style>
  <w:style w:type="paragraph" w:customStyle="1" w:styleId="Heading32">
    <w:name w:val="Heading 32"/>
    <w:basedOn w:val="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aff4">
    <w:name w:val="Unresolved Mention"/>
    <w:basedOn w:val="a1"/>
    <w:uiPriority w:val="99"/>
    <w:unhideWhenUsed/>
    <w:rsid w:val="00E7143C"/>
    <w:rPr>
      <w:color w:val="605E5C"/>
      <w:shd w:val="clear" w:color="auto" w:fill="E1DFDD"/>
    </w:rPr>
  </w:style>
  <w:style w:type="character" w:styleId="aff5">
    <w:name w:val="Mention"/>
    <w:basedOn w:val="a1"/>
    <w:uiPriority w:val="99"/>
    <w:unhideWhenUsed/>
    <w:rsid w:val="00E7143C"/>
    <w:rPr>
      <w:color w:val="2B579A"/>
      <w:shd w:val="clear" w:color="auto" w:fill="E1DFDD"/>
    </w:rPr>
  </w:style>
  <w:style w:type="paragraph" w:customStyle="1" w:styleId="Footnotes">
    <w:name w:val="Footnotes"/>
    <w:basedOn w:val="af1"/>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a1"/>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바탕">
    <w:altName w:val="Batang"/>
    <w:panose1 w:val="02030600000101010101"/>
    <w:charset w:val="81"/>
    <w:family w:val="roman"/>
    <w:pitch w:val="variable"/>
    <w:sig w:usb0="B00002AF" w:usb1="69D77CFB" w:usb2="00000030" w:usb3="00000000" w:csb0="0008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E6BA4"/>
    <w:rsid w:val="000F2300"/>
    <w:rsid w:val="00144800"/>
    <w:rsid w:val="001516F5"/>
    <w:rsid w:val="00260F0E"/>
    <w:rsid w:val="00294843"/>
    <w:rsid w:val="002B4CA4"/>
    <w:rsid w:val="002B598A"/>
    <w:rsid w:val="002E7573"/>
    <w:rsid w:val="003029A2"/>
    <w:rsid w:val="003164C2"/>
    <w:rsid w:val="00355C80"/>
    <w:rsid w:val="00404D57"/>
    <w:rsid w:val="0045212D"/>
    <w:rsid w:val="004F17F7"/>
    <w:rsid w:val="00521B32"/>
    <w:rsid w:val="005D5146"/>
    <w:rsid w:val="005E38BB"/>
    <w:rsid w:val="005E7EA9"/>
    <w:rsid w:val="005F4CFD"/>
    <w:rsid w:val="006C7E53"/>
    <w:rsid w:val="006E30B3"/>
    <w:rsid w:val="007912FB"/>
    <w:rsid w:val="00791C31"/>
    <w:rsid w:val="00834BA2"/>
    <w:rsid w:val="00860D0B"/>
    <w:rsid w:val="008B5C2E"/>
    <w:rsid w:val="008E2B27"/>
    <w:rsid w:val="00974A53"/>
    <w:rsid w:val="00975EF6"/>
    <w:rsid w:val="00980D18"/>
    <w:rsid w:val="00985AA1"/>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D265E9"/>
    <w:rsid w:val="00D327B1"/>
    <w:rsid w:val="00D5105F"/>
    <w:rsid w:val="00DC63DF"/>
    <w:rsid w:val="00DE7B32"/>
    <w:rsid w:val="00DF6E19"/>
    <w:rsid w:val="00E22312"/>
    <w:rsid w:val="00E47F6C"/>
    <w:rsid w:val="00E72FF8"/>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DisplayName>
        <AccountId>35</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838</Words>
  <Characters>38980</Characters>
  <Application>Microsoft Office Word</Application>
  <DocSecurity>0</DocSecurity>
  <Lines>324</Lines>
  <Paragraphs>91</Paragraphs>
  <ScaleCrop>false</ScaleCrop>
  <Company/>
  <LinksUpToDate>false</LinksUpToDate>
  <CharactersWithSpaces>45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c. Tree Planet</dc:creator>
  <cp:keywords/>
  <dc:description/>
  <cp:lastModifiedBy>Inc. Tree Planet</cp:lastModifiedBy>
  <cp:revision>2</cp:revision>
  <dcterms:created xsi:type="dcterms:W3CDTF">2024-02-05T06:54:00Z</dcterms:created>
  <dcterms:modified xsi:type="dcterms:W3CDTF">2024-02-05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